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3794BE" w14:textId="4A228D4B" w:rsidR="00165D2D" w:rsidRPr="00165D2D" w:rsidRDefault="00EF7E63" w:rsidP="00165D2D">
      <w:pPr>
        <w:shd w:val="clear" w:color="auto" w:fill="FFFFFF"/>
        <w:spacing w:before="300" w:after="150" w:line="240" w:lineRule="auto"/>
        <w:outlineLvl w:val="0"/>
        <w:rPr>
          <w:rFonts w:ascii="inherit" w:eastAsia="Times New Roman" w:hAnsi="inherit" w:cs="Helvetica"/>
          <w:color w:val="333333"/>
          <w:kern w:val="36"/>
          <w:sz w:val="57"/>
          <w:szCs w:val="57"/>
        </w:rPr>
      </w:pPr>
      <w:r>
        <w:rPr>
          <w:rFonts w:ascii="inherit" w:eastAsia="Times New Roman" w:hAnsi="inherit" w:cs="Helvetica"/>
          <w:color w:val="333333"/>
          <w:kern w:val="36"/>
          <w:sz w:val="57"/>
          <w:szCs w:val="57"/>
        </w:rPr>
        <w:t xml:space="preserve">R </w:t>
      </w:r>
      <w:r w:rsidR="00165D2D" w:rsidRPr="00165D2D">
        <w:rPr>
          <w:rFonts w:ascii="inherit" w:eastAsia="Times New Roman" w:hAnsi="inherit" w:cs="Helvetica"/>
          <w:color w:val="333333"/>
          <w:kern w:val="36"/>
          <w:sz w:val="57"/>
          <w:szCs w:val="57"/>
        </w:rPr>
        <w:t xml:space="preserve">Project - </w:t>
      </w:r>
      <w:r>
        <w:rPr>
          <w:rFonts w:ascii="inherit" w:eastAsia="Times New Roman" w:hAnsi="inherit" w:cs="Helvetica"/>
          <w:color w:val="333333"/>
          <w:kern w:val="36"/>
          <w:sz w:val="57"/>
          <w:szCs w:val="57"/>
        </w:rPr>
        <w:t>Household</w:t>
      </w:r>
    </w:p>
    <w:p w14:paraId="6B5203AE" w14:textId="1617F261" w:rsidR="00165D2D" w:rsidRPr="00165D2D" w:rsidRDefault="00EF7E63" w:rsidP="00165D2D">
      <w:pPr>
        <w:shd w:val="clear" w:color="auto" w:fill="FFFFFF"/>
        <w:spacing w:before="300" w:after="150" w:line="240" w:lineRule="auto"/>
        <w:outlineLvl w:val="2"/>
        <w:rPr>
          <w:rFonts w:ascii="inherit" w:eastAsia="Times New Roman" w:hAnsi="inherit" w:cs="Helvetica"/>
          <w:color w:val="333333"/>
          <w:sz w:val="36"/>
          <w:szCs w:val="36"/>
        </w:rPr>
      </w:pPr>
      <w:r>
        <w:rPr>
          <w:rFonts w:ascii="inherit" w:eastAsia="Times New Roman" w:hAnsi="inherit" w:cs="Helvetica"/>
          <w:i/>
          <w:iCs/>
          <w:color w:val="333333"/>
          <w:sz w:val="36"/>
          <w:szCs w:val="36"/>
        </w:rPr>
        <w:t>EDA, Summarization, Visualization</w:t>
      </w:r>
    </w:p>
    <w:p w14:paraId="44640F11" w14:textId="447E3C8B" w:rsidR="00165D2D" w:rsidRDefault="00EF7E63" w:rsidP="00165D2D">
      <w:pPr>
        <w:shd w:val="clear" w:color="auto" w:fill="FFFFFF"/>
        <w:spacing w:before="150" w:after="150" w:line="240" w:lineRule="auto"/>
        <w:outlineLvl w:val="3"/>
        <w:rPr>
          <w:rFonts w:ascii="inherit" w:eastAsia="Times New Roman" w:hAnsi="inherit" w:cs="Helvetica"/>
          <w:i/>
          <w:iCs/>
          <w:color w:val="333333"/>
          <w:sz w:val="27"/>
          <w:szCs w:val="27"/>
        </w:rPr>
      </w:pPr>
      <w:r>
        <w:rPr>
          <w:rFonts w:ascii="inherit" w:eastAsia="Times New Roman" w:hAnsi="inherit" w:cs="Helvetica"/>
          <w:i/>
          <w:iCs/>
          <w:color w:val="333333"/>
          <w:sz w:val="27"/>
          <w:szCs w:val="27"/>
        </w:rPr>
        <w:t>By: Peng Wang</w:t>
      </w:r>
    </w:p>
    <w:p w14:paraId="39E57BD6" w14:textId="4C3BE529" w:rsidR="00B70641" w:rsidRDefault="00B70641" w:rsidP="00165D2D">
      <w:pPr>
        <w:shd w:val="clear" w:color="auto" w:fill="FFFFFF"/>
        <w:spacing w:before="150" w:after="150" w:line="240" w:lineRule="auto"/>
        <w:outlineLvl w:val="3"/>
        <w:rPr>
          <w:rFonts w:ascii="inherit" w:eastAsia="Times New Roman" w:hAnsi="inherit" w:cs="Helvetica"/>
          <w:i/>
          <w:iCs/>
          <w:color w:val="333333"/>
          <w:sz w:val="27"/>
          <w:szCs w:val="27"/>
        </w:rPr>
      </w:pPr>
      <w:r>
        <w:rPr>
          <w:rFonts w:ascii="inherit" w:eastAsia="Times New Roman" w:hAnsi="inherit" w:cs="Helvetica"/>
          <w:i/>
          <w:iCs/>
          <w:color w:val="333333"/>
          <w:sz w:val="27"/>
          <w:szCs w:val="27"/>
        </w:rPr>
        <w:t xml:space="preserve">Instructor: Mr. Hamid </w:t>
      </w:r>
      <w:proofErr w:type="spellStart"/>
      <w:r>
        <w:rPr>
          <w:rFonts w:ascii="inherit" w:eastAsia="Times New Roman" w:hAnsi="inherit" w:cs="Helvetica"/>
          <w:i/>
          <w:iCs/>
          <w:color w:val="333333"/>
          <w:sz w:val="27"/>
          <w:szCs w:val="27"/>
        </w:rPr>
        <w:t>Rajaee</w:t>
      </w:r>
      <w:proofErr w:type="spellEnd"/>
    </w:p>
    <w:p w14:paraId="30D3314F" w14:textId="5B34C16F" w:rsidR="00B70641" w:rsidRPr="00165D2D" w:rsidRDefault="00B70641" w:rsidP="00165D2D">
      <w:pPr>
        <w:shd w:val="clear" w:color="auto" w:fill="FFFFFF"/>
        <w:spacing w:before="150" w:after="150" w:line="240" w:lineRule="auto"/>
        <w:outlineLvl w:val="3"/>
        <w:rPr>
          <w:rFonts w:ascii="inherit" w:eastAsia="Times New Roman" w:hAnsi="inherit" w:cs="Helvetica"/>
          <w:color w:val="333333"/>
          <w:sz w:val="27"/>
          <w:szCs w:val="27"/>
        </w:rPr>
      </w:pPr>
      <w:r>
        <w:rPr>
          <w:rFonts w:ascii="inherit" w:eastAsia="Times New Roman" w:hAnsi="inherit" w:cs="Helvetica"/>
          <w:i/>
          <w:iCs/>
          <w:color w:val="333333"/>
          <w:sz w:val="27"/>
          <w:szCs w:val="27"/>
        </w:rPr>
        <w:t>Metro College Toronto</w:t>
      </w:r>
    </w:p>
    <w:p w14:paraId="4DA2C588" w14:textId="60302409" w:rsidR="00165D2D" w:rsidRPr="00165D2D" w:rsidRDefault="00165D2D" w:rsidP="00165D2D">
      <w:pPr>
        <w:shd w:val="clear" w:color="auto" w:fill="FFFFFF"/>
        <w:spacing w:before="150" w:after="150" w:line="240" w:lineRule="auto"/>
        <w:outlineLvl w:val="3"/>
        <w:rPr>
          <w:rFonts w:ascii="inherit" w:eastAsia="Times New Roman" w:hAnsi="inherit" w:cs="Helvetica"/>
          <w:color w:val="333333"/>
          <w:sz w:val="27"/>
          <w:szCs w:val="27"/>
        </w:rPr>
      </w:pPr>
      <w:r w:rsidRPr="00165D2D">
        <w:rPr>
          <w:rFonts w:ascii="inherit" w:eastAsia="Times New Roman" w:hAnsi="inherit" w:cs="Helvetica"/>
          <w:i/>
          <w:iCs/>
          <w:color w:val="333333"/>
          <w:sz w:val="27"/>
          <w:szCs w:val="27"/>
        </w:rPr>
        <w:t xml:space="preserve">Due: </w:t>
      </w:r>
      <w:r w:rsidR="00EF7E63">
        <w:rPr>
          <w:rFonts w:ascii="inherit" w:eastAsia="Times New Roman" w:hAnsi="inherit" w:cs="Helvetica"/>
          <w:i/>
          <w:iCs/>
          <w:color w:val="333333"/>
          <w:sz w:val="27"/>
          <w:szCs w:val="27"/>
        </w:rPr>
        <w:t>Friday</w:t>
      </w:r>
      <w:r w:rsidRPr="00165D2D">
        <w:rPr>
          <w:rFonts w:ascii="inherit" w:eastAsia="Times New Roman" w:hAnsi="inherit" w:cs="Helvetica"/>
          <w:i/>
          <w:iCs/>
          <w:color w:val="333333"/>
          <w:sz w:val="27"/>
          <w:szCs w:val="27"/>
        </w:rPr>
        <w:t xml:space="preserve">, </w:t>
      </w:r>
      <w:r w:rsidR="00EF7E63">
        <w:rPr>
          <w:rFonts w:ascii="inherit" w:eastAsia="Times New Roman" w:hAnsi="inherit" w:cs="Helvetica"/>
          <w:i/>
          <w:iCs/>
          <w:color w:val="333333"/>
          <w:sz w:val="27"/>
          <w:szCs w:val="27"/>
        </w:rPr>
        <w:t>March 5, 2021</w:t>
      </w:r>
    </w:p>
    <w:p w14:paraId="653339BE" w14:textId="77777777" w:rsidR="00B70641" w:rsidRDefault="00B70641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7880E1BF" w14:textId="11EDA72E" w:rsidR="00165D2D" w:rsidRPr="00165D2D" w:rsidRDefault="001A61AD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RStudio version 1.4.1103</w:t>
      </w:r>
      <w:r w:rsidR="00165D2D" w:rsidRPr="00165D2D">
        <w:rPr>
          <w:rFonts w:ascii="Helvetica" w:eastAsia="Times New Roman" w:hAnsi="Helvetica" w:cs="Helvetica"/>
          <w:color w:val="333333"/>
          <w:sz w:val="21"/>
          <w:szCs w:val="21"/>
        </w:rPr>
        <w:t>.</w:t>
      </w:r>
    </w:p>
    <w:p w14:paraId="03615972" w14:textId="2EDD87F2" w:rsidR="00165D2D" w:rsidRPr="00165D2D" w:rsidRDefault="001A61AD" w:rsidP="00165D2D">
      <w:pPr>
        <w:shd w:val="clear" w:color="auto" w:fill="FFFFFF"/>
        <w:spacing w:before="300" w:after="150" w:line="240" w:lineRule="auto"/>
        <w:outlineLvl w:val="1"/>
        <w:rPr>
          <w:rFonts w:ascii="inherit" w:eastAsia="Times New Roman" w:hAnsi="inherit" w:cs="Helvetica"/>
          <w:color w:val="333333"/>
          <w:sz w:val="45"/>
          <w:szCs w:val="45"/>
        </w:rPr>
      </w:pPr>
      <w:r>
        <w:rPr>
          <w:rFonts w:ascii="inherit" w:eastAsia="Times New Roman" w:hAnsi="inherit" w:cs="Helvetica"/>
          <w:color w:val="333333"/>
          <w:sz w:val="45"/>
          <w:szCs w:val="45"/>
        </w:rPr>
        <w:t>Project Scope</w:t>
      </w:r>
    </w:p>
    <w:p w14:paraId="3F94FDFB" w14:textId="77777777" w:rsidR="00092F04" w:rsidRDefault="001A61AD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Data Source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</w:p>
    <w:p w14:paraId="48B12409" w14:textId="52311239" w:rsidR="00165D2D" w:rsidRDefault="001A61AD" w:rsidP="00092F04">
      <w:pPr>
        <w:shd w:val="clear" w:color="auto" w:fill="FFFFFF"/>
        <w:spacing w:after="150" w:line="240" w:lineRule="auto"/>
        <w:ind w:firstLine="720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- </w:t>
      </w:r>
      <w:hyperlink r:id="rId5" w:history="1">
        <w:r w:rsidRPr="00314143">
          <w:rPr>
            <w:rStyle w:val="Hyperlink"/>
            <w:rFonts w:ascii="Helvetica" w:eastAsia="Times New Roman" w:hAnsi="Helvetica" w:cs="Helvetica"/>
            <w:sz w:val="21"/>
            <w:szCs w:val="21"/>
          </w:rPr>
          <w:t>http://stat511.cwick.co.nz/homeworks/acs_or.csv</w:t>
        </w:r>
      </w:hyperlink>
    </w:p>
    <w:p w14:paraId="42E24664" w14:textId="433FCE1B" w:rsidR="001A61AD" w:rsidRPr="00092F04" w:rsidRDefault="001A61AD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Industry Orient</w:t>
      </w:r>
    </w:p>
    <w:p w14:paraId="6B6C1C6A" w14:textId="0038E47A" w:rsidR="001A61AD" w:rsidRPr="00D76899" w:rsidRDefault="001A61AD" w:rsidP="00D76899">
      <w:pPr>
        <w:pStyle w:val="ListParagraph"/>
        <w:numPr>
          <w:ilvl w:val="1"/>
          <w:numId w:val="2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D76899">
        <w:rPr>
          <w:rFonts w:ascii="Helvetica" w:eastAsia="Times New Roman" w:hAnsi="Helvetica" w:cs="Helvetica"/>
          <w:color w:val="333333"/>
          <w:sz w:val="21"/>
          <w:szCs w:val="21"/>
        </w:rPr>
        <w:t>Real Estate / Agent</w:t>
      </w:r>
    </w:p>
    <w:p w14:paraId="2E61D86B" w14:textId="7A2C3CDA" w:rsidR="001A61AD" w:rsidRPr="00D76899" w:rsidRDefault="001A61AD" w:rsidP="00D76899">
      <w:pPr>
        <w:pStyle w:val="ListParagraph"/>
        <w:numPr>
          <w:ilvl w:val="1"/>
          <w:numId w:val="2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D76899">
        <w:rPr>
          <w:rFonts w:ascii="Helvetica" w:eastAsia="Times New Roman" w:hAnsi="Helvetica" w:cs="Helvetica"/>
          <w:color w:val="333333"/>
          <w:sz w:val="21"/>
          <w:szCs w:val="21"/>
        </w:rPr>
        <w:t>Banking / Mortgage / Loan</w:t>
      </w:r>
    </w:p>
    <w:p w14:paraId="0D55CD13" w14:textId="0435DE21" w:rsidR="001A61AD" w:rsidRPr="00D76899" w:rsidRDefault="001A61AD" w:rsidP="00D76899">
      <w:pPr>
        <w:pStyle w:val="ListParagraph"/>
        <w:numPr>
          <w:ilvl w:val="1"/>
          <w:numId w:val="2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D76899">
        <w:rPr>
          <w:rFonts w:ascii="Helvetica" w:eastAsia="Times New Roman" w:hAnsi="Helvetica" w:cs="Helvetica"/>
          <w:color w:val="333333"/>
          <w:sz w:val="21"/>
          <w:szCs w:val="21"/>
        </w:rPr>
        <w:t>City Hall / CRA / Property Tax</w:t>
      </w:r>
    </w:p>
    <w:p w14:paraId="68745D47" w14:textId="23599903" w:rsidR="001A61AD" w:rsidRPr="00D76899" w:rsidRDefault="001A61AD" w:rsidP="00D76899">
      <w:pPr>
        <w:pStyle w:val="ListParagraph"/>
        <w:numPr>
          <w:ilvl w:val="1"/>
          <w:numId w:val="2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D76899">
        <w:rPr>
          <w:rFonts w:ascii="Helvetica" w:eastAsia="Times New Roman" w:hAnsi="Helvetica" w:cs="Helvetica"/>
          <w:color w:val="333333"/>
          <w:sz w:val="21"/>
          <w:szCs w:val="21"/>
        </w:rPr>
        <w:t>Household Utilities Providers</w:t>
      </w:r>
    </w:p>
    <w:p w14:paraId="2ED290C4" w14:textId="0ADD7358" w:rsidR="001A61AD" w:rsidRPr="00092F04" w:rsidRDefault="00D76899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Analysis Tasks</w:t>
      </w:r>
    </w:p>
    <w:p w14:paraId="04FC6489" w14:textId="79FE6EA9" w:rsidR="00D76899" w:rsidRPr="00092F04" w:rsidRDefault="00D76899" w:rsidP="00092F04">
      <w:pPr>
        <w:pStyle w:val="ListParagraph"/>
        <w:numPr>
          <w:ilvl w:val="1"/>
          <w:numId w:val="3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Identify the distribution of Income Group, i.e., Low Income, Middle Class, and High</w:t>
      </w:r>
      <w:r w:rsidR="00092F04">
        <w:rPr>
          <w:rFonts w:ascii="Helvetica" w:eastAsia="Times New Roman" w:hAnsi="Helvetica" w:cs="Helvetica"/>
          <w:color w:val="333333"/>
          <w:sz w:val="21"/>
          <w:szCs w:val="21"/>
        </w:rPr>
        <w:t>-</w:t>
      </w: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Income families;</w:t>
      </w:r>
    </w:p>
    <w:p w14:paraId="5BCB0DCA" w14:textId="30E83AC3" w:rsidR="00D76899" w:rsidRPr="00092F04" w:rsidRDefault="00D76899" w:rsidP="00092F04">
      <w:pPr>
        <w:pStyle w:val="ListParagraph"/>
        <w:numPr>
          <w:ilvl w:val="1"/>
          <w:numId w:val="3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 xml:space="preserve">Analysis </w:t>
      </w:r>
      <w:r w:rsidR="00092F04">
        <w:rPr>
          <w:rFonts w:ascii="Helvetica" w:eastAsia="Times New Roman" w:hAnsi="Helvetica" w:cs="Helvetica"/>
          <w:color w:val="333333"/>
          <w:sz w:val="21"/>
          <w:szCs w:val="21"/>
        </w:rPr>
        <w:t xml:space="preserve">of </w:t>
      </w: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the relationship between Communication Mode and Income Group;</w:t>
      </w:r>
    </w:p>
    <w:p w14:paraId="1ABC638F" w14:textId="09E14D81" w:rsidR="00D76899" w:rsidRPr="00092F04" w:rsidRDefault="00D76899" w:rsidP="00092F04">
      <w:pPr>
        <w:pStyle w:val="ListParagraph"/>
        <w:numPr>
          <w:ilvl w:val="1"/>
          <w:numId w:val="3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Identify and handle outlier, if any;</w:t>
      </w:r>
    </w:p>
    <w:p w14:paraId="76F9A658" w14:textId="56404485" w:rsidR="00D76899" w:rsidRPr="00092F04" w:rsidRDefault="00D76899" w:rsidP="00092F04">
      <w:pPr>
        <w:pStyle w:val="ListParagraph"/>
        <w:numPr>
          <w:ilvl w:val="1"/>
          <w:numId w:val="3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 xml:space="preserve">Analysis </w:t>
      </w:r>
      <w:r w:rsidR="00092F04">
        <w:rPr>
          <w:rFonts w:ascii="Helvetica" w:eastAsia="Times New Roman" w:hAnsi="Helvetica" w:cs="Helvetica"/>
          <w:color w:val="333333"/>
          <w:sz w:val="21"/>
          <w:szCs w:val="21"/>
        </w:rPr>
        <w:t xml:space="preserve">of </w:t>
      </w: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 xml:space="preserve">the relationship between </w:t>
      </w:r>
      <w:r w:rsidR="00092F04">
        <w:rPr>
          <w:rFonts w:ascii="Helvetica" w:eastAsia="Times New Roman" w:hAnsi="Helvetica" w:cs="Helvetica"/>
          <w:color w:val="333333"/>
          <w:sz w:val="21"/>
          <w:szCs w:val="21"/>
        </w:rPr>
        <w:t xml:space="preserve">the </w:t>
      </w: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 xml:space="preserve">number of bedrooms and internet </w:t>
      </w:r>
      <w:r w:rsidR="00BC17ED" w:rsidRPr="00092F04">
        <w:rPr>
          <w:rFonts w:ascii="Helvetica" w:eastAsia="Times New Roman" w:hAnsi="Helvetica" w:cs="Helvetica"/>
          <w:color w:val="333333"/>
          <w:sz w:val="21"/>
          <w:szCs w:val="21"/>
        </w:rPr>
        <w:t>accessibility</w:t>
      </w: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;</w:t>
      </w:r>
    </w:p>
    <w:p w14:paraId="0E5B35FF" w14:textId="31CD6E78" w:rsidR="00D76899" w:rsidRPr="00092F04" w:rsidRDefault="00D76899" w:rsidP="00092F04">
      <w:pPr>
        <w:pStyle w:val="ListParagraph"/>
        <w:numPr>
          <w:ilvl w:val="1"/>
          <w:numId w:val="3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Identify the distribution of household ownership;</w:t>
      </w:r>
    </w:p>
    <w:p w14:paraId="31609321" w14:textId="52BB7E51" w:rsidR="00D76899" w:rsidRPr="00092F04" w:rsidRDefault="00D76899" w:rsidP="00092F04">
      <w:pPr>
        <w:pStyle w:val="ListParagraph"/>
        <w:numPr>
          <w:ilvl w:val="1"/>
          <w:numId w:val="3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Identify the distribution based on the built decade of houses;</w:t>
      </w:r>
    </w:p>
    <w:p w14:paraId="3473B4A0" w14:textId="6D2AEC40" w:rsidR="00D76899" w:rsidRPr="00092F04" w:rsidRDefault="00D76899" w:rsidP="00092F04">
      <w:pPr>
        <w:pStyle w:val="ListParagraph"/>
        <w:numPr>
          <w:ilvl w:val="1"/>
          <w:numId w:val="3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 xml:space="preserve">Analysis </w:t>
      </w:r>
      <w:r w:rsidR="00092F04">
        <w:rPr>
          <w:rFonts w:ascii="Helvetica" w:eastAsia="Times New Roman" w:hAnsi="Helvetica" w:cs="Helvetica"/>
          <w:color w:val="333333"/>
          <w:sz w:val="21"/>
          <w:szCs w:val="21"/>
        </w:rPr>
        <w:t xml:space="preserve">of </w:t>
      </w: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 xml:space="preserve">the relationship between </w:t>
      </w:r>
      <w:r w:rsidR="00BC17ED" w:rsidRPr="00092F04">
        <w:rPr>
          <w:rFonts w:ascii="Helvetica" w:eastAsia="Times New Roman" w:hAnsi="Helvetica" w:cs="Helvetica"/>
          <w:color w:val="333333"/>
          <w:sz w:val="21"/>
          <w:szCs w:val="21"/>
        </w:rPr>
        <w:t>house owner</w:t>
      </w:r>
      <w:r w:rsidR="00092F04">
        <w:rPr>
          <w:rFonts w:ascii="Helvetica" w:eastAsia="Times New Roman" w:hAnsi="Helvetica" w:cs="Helvetica"/>
          <w:color w:val="333333"/>
          <w:sz w:val="21"/>
          <w:szCs w:val="21"/>
        </w:rPr>
        <w:t>'</w:t>
      </w:r>
      <w:r w:rsidR="00BC17ED" w:rsidRPr="00092F04">
        <w:rPr>
          <w:rFonts w:ascii="Helvetica" w:eastAsia="Times New Roman" w:hAnsi="Helvetica" w:cs="Helvetica"/>
          <w:color w:val="333333"/>
          <w:sz w:val="21"/>
          <w:szCs w:val="21"/>
        </w:rPr>
        <w:t xml:space="preserve">s </w:t>
      </w: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age and income;</w:t>
      </w:r>
    </w:p>
    <w:p w14:paraId="1B72130A" w14:textId="4539B715" w:rsidR="00BC17ED" w:rsidRPr="00092F04" w:rsidRDefault="00BC17ED" w:rsidP="00092F04">
      <w:pPr>
        <w:pStyle w:val="ListParagraph"/>
        <w:numPr>
          <w:ilvl w:val="1"/>
          <w:numId w:val="3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 xml:space="preserve">Analysis </w:t>
      </w:r>
      <w:r w:rsidR="00092F04">
        <w:rPr>
          <w:rFonts w:ascii="Helvetica" w:eastAsia="Times New Roman" w:hAnsi="Helvetica" w:cs="Helvetica"/>
          <w:color w:val="333333"/>
          <w:sz w:val="21"/>
          <w:szCs w:val="21"/>
        </w:rPr>
        <w:t xml:space="preserve">of </w:t>
      </w: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the relationship between house owner</w:t>
      </w:r>
      <w:r w:rsidR="00092F04">
        <w:rPr>
          <w:rFonts w:ascii="Helvetica" w:eastAsia="Times New Roman" w:hAnsi="Helvetica" w:cs="Helvetica"/>
          <w:color w:val="333333"/>
          <w:sz w:val="21"/>
          <w:szCs w:val="21"/>
        </w:rPr>
        <w:t>'</w:t>
      </w: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 xml:space="preserve">s age and internet </w:t>
      </w:r>
      <w:bookmarkStart w:id="0" w:name="_Hlk65858326"/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accessibility</w:t>
      </w:r>
      <w:bookmarkEnd w:id="0"/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;</w:t>
      </w:r>
    </w:p>
    <w:p w14:paraId="606B2FBA" w14:textId="1E192A9E" w:rsidR="00BC17ED" w:rsidRPr="00092F04" w:rsidRDefault="00BC17ED" w:rsidP="00092F04">
      <w:pPr>
        <w:pStyle w:val="ListParagraph"/>
        <w:numPr>
          <w:ilvl w:val="1"/>
          <w:numId w:val="3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 xml:space="preserve">Analysis </w:t>
      </w:r>
      <w:r w:rsidR="00092F04">
        <w:rPr>
          <w:rFonts w:ascii="Helvetica" w:eastAsia="Times New Roman" w:hAnsi="Helvetica" w:cs="Helvetica"/>
          <w:color w:val="333333"/>
          <w:sz w:val="21"/>
          <w:szCs w:val="21"/>
        </w:rPr>
        <w:t xml:space="preserve">of </w:t>
      </w: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the relationship between ownership and income group.</w:t>
      </w:r>
    </w:p>
    <w:p w14:paraId="51EA48CD" w14:textId="6E00E826" w:rsidR="00BC17ED" w:rsidRPr="00092F04" w:rsidRDefault="00BC17ED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R Learning Points and Skills</w:t>
      </w:r>
    </w:p>
    <w:p w14:paraId="2B813CBC" w14:textId="722A3DBE" w:rsidR="00BC17ED" w:rsidRPr="006364F4" w:rsidRDefault="00BC17ED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ab/>
      </w:r>
      <w:r w:rsidR="00092F04" w:rsidRPr="006364F4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Data Set Cleaning</w:t>
      </w:r>
    </w:p>
    <w:p w14:paraId="598F8DFE" w14:textId="50AA7510" w:rsidR="00092F04" w:rsidRPr="00092F04" w:rsidRDefault="00092F04" w:rsidP="00092F04">
      <w:pPr>
        <w:pStyle w:val="ListParagraph"/>
        <w:numPr>
          <w:ilvl w:val="2"/>
          <w:numId w:val="4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Changing Working Directory</w:t>
      </w:r>
    </w:p>
    <w:p w14:paraId="6ADD3FB9" w14:textId="59FB21F4" w:rsidR="00092F04" w:rsidRPr="00092F04" w:rsidRDefault="00092F04" w:rsidP="00092F04">
      <w:pPr>
        <w:pStyle w:val="ListParagraph"/>
        <w:numPr>
          <w:ilvl w:val="2"/>
          <w:numId w:val="4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Importing and Reading Data</w:t>
      </w:r>
    </w:p>
    <w:p w14:paraId="53418A15" w14:textId="1CA8F598" w:rsidR="00092F04" w:rsidRPr="00092F04" w:rsidRDefault="00092F04" w:rsidP="00092F04">
      <w:pPr>
        <w:pStyle w:val="ListParagraph"/>
        <w:numPr>
          <w:ilvl w:val="2"/>
          <w:numId w:val="4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Understanding Data</w:t>
      </w:r>
    </w:p>
    <w:p w14:paraId="186EBEDF" w14:textId="5D15C73A" w:rsidR="00092F04" w:rsidRPr="00092F04" w:rsidRDefault="00092F04" w:rsidP="00092F04">
      <w:pPr>
        <w:pStyle w:val="ListParagraph"/>
        <w:numPr>
          <w:ilvl w:val="2"/>
          <w:numId w:val="4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Cleaning Data</w:t>
      </w:r>
    </w:p>
    <w:p w14:paraId="65F1B569" w14:textId="4EED2A55" w:rsidR="00092F04" w:rsidRPr="00092F04" w:rsidRDefault="00092F04" w:rsidP="00092F04">
      <w:pPr>
        <w:pStyle w:val="ListParagraph"/>
        <w:numPr>
          <w:ilvl w:val="2"/>
          <w:numId w:val="4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Processing and Amending Data</w:t>
      </w:r>
    </w:p>
    <w:p w14:paraId="15933372" w14:textId="5122570E" w:rsidR="00092F04" w:rsidRPr="00092F04" w:rsidRDefault="00092F04" w:rsidP="00092F04">
      <w:pPr>
        <w:pStyle w:val="ListParagraph"/>
        <w:numPr>
          <w:ilvl w:val="2"/>
          <w:numId w:val="4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t>Outliers Handling</w:t>
      </w:r>
    </w:p>
    <w:p w14:paraId="2B75C16D" w14:textId="3B045381" w:rsidR="00092F04" w:rsidRPr="006364F4" w:rsidRDefault="00092F04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ab/>
      </w:r>
      <w:r w:rsidRPr="006364F4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Data Set Summarization</w:t>
      </w:r>
    </w:p>
    <w:p w14:paraId="300441D9" w14:textId="243AE2E9" w:rsidR="00092F04" w:rsidRPr="00092F04" w:rsidRDefault="00092F04" w:rsidP="00092F04">
      <w:pPr>
        <w:pStyle w:val="ListParagraph"/>
        <w:numPr>
          <w:ilvl w:val="2"/>
          <w:numId w:val="5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Distribution Analysis</w:t>
      </w:r>
    </w:p>
    <w:p w14:paraId="3030E0BF" w14:textId="39D571CF" w:rsidR="00092F04" w:rsidRPr="00092F04" w:rsidRDefault="00092F04" w:rsidP="00092F04">
      <w:pPr>
        <w:pStyle w:val="ListParagraph"/>
        <w:numPr>
          <w:ilvl w:val="2"/>
          <w:numId w:val="5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Segmentation</w:t>
      </w:r>
    </w:p>
    <w:p w14:paraId="35A10BE0" w14:textId="1C8C5D8A" w:rsidR="00092F04" w:rsidRPr="00092F04" w:rsidRDefault="00092F04" w:rsidP="00092F04">
      <w:pPr>
        <w:pStyle w:val="ListParagraph"/>
        <w:numPr>
          <w:ilvl w:val="2"/>
          <w:numId w:val="5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Contingency Table (Two-way Table)</w:t>
      </w:r>
    </w:p>
    <w:p w14:paraId="308DE872" w14:textId="11F3B456" w:rsidR="00092F04" w:rsidRPr="006364F4" w:rsidRDefault="00092F04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ab/>
      </w:r>
      <w:r w:rsidRPr="006364F4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Data Set Visualization</w:t>
      </w:r>
    </w:p>
    <w:p w14:paraId="4D5A0E33" w14:textId="16863D5D" w:rsidR="00092F04" w:rsidRPr="00092F04" w:rsidRDefault="00092F04" w:rsidP="00092F04">
      <w:pPr>
        <w:pStyle w:val="ListParagraph"/>
        <w:numPr>
          <w:ilvl w:val="2"/>
          <w:numId w:val="6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Pie Chart</w:t>
      </w:r>
    </w:p>
    <w:p w14:paraId="3589DC96" w14:textId="0EF8BF5F" w:rsidR="00092F04" w:rsidRPr="00092F04" w:rsidRDefault="00092F04" w:rsidP="00092F04">
      <w:pPr>
        <w:pStyle w:val="ListParagraph"/>
        <w:numPr>
          <w:ilvl w:val="2"/>
          <w:numId w:val="6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Simple Bar Chart</w:t>
      </w:r>
    </w:p>
    <w:p w14:paraId="60A1D50E" w14:textId="54A639A8" w:rsidR="00092F04" w:rsidRPr="00092F04" w:rsidRDefault="00092F04" w:rsidP="00092F04">
      <w:pPr>
        <w:pStyle w:val="ListParagraph"/>
        <w:numPr>
          <w:ilvl w:val="2"/>
          <w:numId w:val="6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Histogram Plots</w:t>
      </w:r>
    </w:p>
    <w:p w14:paraId="0FF8B568" w14:textId="6DC38892" w:rsidR="00092F04" w:rsidRPr="00092F04" w:rsidRDefault="00092F04" w:rsidP="00092F04">
      <w:pPr>
        <w:pStyle w:val="ListParagraph"/>
        <w:numPr>
          <w:ilvl w:val="2"/>
          <w:numId w:val="6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Stacked Bar Chart</w:t>
      </w:r>
    </w:p>
    <w:p w14:paraId="25F5A246" w14:textId="5E5215B6" w:rsidR="00092F04" w:rsidRPr="00092F04" w:rsidRDefault="00092F04" w:rsidP="00092F04">
      <w:pPr>
        <w:pStyle w:val="ListParagraph"/>
        <w:numPr>
          <w:ilvl w:val="2"/>
          <w:numId w:val="6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Grouped Bar Chart</w:t>
      </w:r>
    </w:p>
    <w:p w14:paraId="78104202" w14:textId="4E85A773" w:rsidR="00092F04" w:rsidRPr="00092F04" w:rsidRDefault="00092F04" w:rsidP="00092F04">
      <w:pPr>
        <w:pStyle w:val="ListParagraph"/>
        <w:numPr>
          <w:ilvl w:val="2"/>
          <w:numId w:val="6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Mosaic Plots</w:t>
      </w:r>
    </w:p>
    <w:p w14:paraId="4649E979" w14:textId="0AA825C6" w:rsidR="00092F04" w:rsidRPr="00092F04" w:rsidRDefault="00092F04" w:rsidP="00092F04">
      <w:pPr>
        <w:pStyle w:val="ListParagraph"/>
        <w:numPr>
          <w:ilvl w:val="2"/>
          <w:numId w:val="6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Association Plots</w:t>
      </w:r>
    </w:p>
    <w:p w14:paraId="659FC516" w14:textId="246A1B09" w:rsidR="00092F04" w:rsidRPr="006364F4" w:rsidRDefault="00092F04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ab/>
      </w:r>
      <w:r w:rsidRPr="006364F4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Data Set Relationship Analysis</w:t>
      </w:r>
    </w:p>
    <w:p w14:paraId="2E8524F2" w14:textId="4030DB66" w:rsidR="00AC233C" w:rsidRDefault="00AC233C" w:rsidP="00092F04">
      <w:pPr>
        <w:pStyle w:val="ListParagraph"/>
        <w:numPr>
          <w:ilvl w:val="2"/>
          <w:numId w:val="7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B</w:t>
      </w:r>
      <w:r w:rsidRPr="00AC233C">
        <w:rPr>
          <w:rFonts w:ascii="Helvetica" w:eastAsia="Times New Roman" w:hAnsi="Helvetica" w:cs="Helvetica"/>
          <w:color w:val="333333"/>
          <w:sz w:val="21"/>
          <w:szCs w:val="21"/>
        </w:rPr>
        <w:t xml:space="preserve">ivariate 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A</w:t>
      </w:r>
      <w:r w:rsidRPr="00AC233C">
        <w:rPr>
          <w:rFonts w:ascii="Helvetica" w:eastAsia="Times New Roman" w:hAnsi="Helvetica" w:cs="Helvetica"/>
          <w:color w:val="333333"/>
          <w:sz w:val="21"/>
          <w:szCs w:val="21"/>
        </w:rPr>
        <w:t>nalysis</w:t>
      </w:r>
    </w:p>
    <w:p w14:paraId="5930822B" w14:textId="4CCB4E3C" w:rsidR="00092F04" w:rsidRPr="00092F04" w:rsidRDefault="00092F04" w:rsidP="00092F04">
      <w:pPr>
        <w:pStyle w:val="ListParagraph"/>
        <w:numPr>
          <w:ilvl w:val="2"/>
          <w:numId w:val="7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Chi-square Test</w:t>
      </w:r>
    </w:p>
    <w:p w14:paraId="0B7C3FD6" w14:textId="5E3AF2DD" w:rsidR="00092F04" w:rsidRPr="00092F04" w:rsidRDefault="00092F04" w:rsidP="00092F04">
      <w:pPr>
        <w:pStyle w:val="ListParagraph"/>
        <w:numPr>
          <w:ilvl w:val="2"/>
          <w:numId w:val="7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092F04">
        <w:rPr>
          <w:rFonts w:ascii="Helvetica" w:eastAsia="Times New Roman" w:hAnsi="Helvetica" w:cs="Helvetica"/>
          <w:color w:val="333333"/>
          <w:sz w:val="21"/>
          <w:szCs w:val="21"/>
        </w:rPr>
        <w:t>T-test</w:t>
      </w:r>
    </w:p>
    <w:p w14:paraId="2E76756D" w14:textId="028ABC15" w:rsidR="00092F04" w:rsidRDefault="00092F04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ab/>
      </w:r>
      <w:r>
        <w:rPr>
          <w:rFonts w:ascii="Helvetica" w:eastAsia="Times New Roman" w:hAnsi="Helvetica" w:cs="Helvetica"/>
          <w:color w:val="333333"/>
          <w:sz w:val="21"/>
          <w:szCs w:val="21"/>
        </w:rPr>
        <w:tab/>
      </w:r>
    </w:p>
    <w:p w14:paraId="480CAA2D" w14:textId="77777777" w:rsidR="00092F04" w:rsidRDefault="00092F04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600F42B0" w14:textId="77777777" w:rsidR="00B70641" w:rsidRDefault="00B70641">
      <w:pPr>
        <w:rPr>
          <w:rFonts w:ascii="inherit" w:eastAsia="Times New Roman" w:hAnsi="inherit" w:cs="Helvetica"/>
          <w:color w:val="333333"/>
          <w:sz w:val="45"/>
          <w:szCs w:val="45"/>
        </w:rPr>
      </w:pPr>
      <w:r>
        <w:rPr>
          <w:rFonts w:ascii="inherit" w:eastAsia="Times New Roman" w:hAnsi="inherit" w:cs="Helvetica"/>
          <w:color w:val="333333"/>
          <w:sz w:val="45"/>
          <w:szCs w:val="45"/>
        </w:rPr>
        <w:br w:type="page"/>
      </w:r>
    </w:p>
    <w:p w14:paraId="3C484D31" w14:textId="64001C6A" w:rsidR="006364F4" w:rsidRPr="00165D2D" w:rsidRDefault="00AA1A0F" w:rsidP="006364F4">
      <w:pPr>
        <w:shd w:val="clear" w:color="auto" w:fill="FFFFFF"/>
        <w:spacing w:before="300" w:after="150" w:line="240" w:lineRule="auto"/>
        <w:outlineLvl w:val="1"/>
        <w:rPr>
          <w:rFonts w:ascii="inherit" w:eastAsia="Times New Roman" w:hAnsi="inherit" w:cs="Helvetica"/>
          <w:color w:val="333333"/>
          <w:sz w:val="45"/>
          <w:szCs w:val="45"/>
        </w:rPr>
      </w:pPr>
      <w:r>
        <w:rPr>
          <w:rFonts w:ascii="inherit" w:eastAsia="Times New Roman" w:hAnsi="inherit" w:cs="Helvetica"/>
          <w:color w:val="333333"/>
          <w:sz w:val="45"/>
          <w:szCs w:val="45"/>
        </w:rPr>
        <w:lastRenderedPageBreak/>
        <w:t>Question 1</w:t>
      </w:r>
      <w:r w:rsidR="00AC233C">
        <w:rPr>
          <w:rFonts w:ascii="inherit" w:eastAsia="Times New Roman" w:hAnsi="inherit" w:cs="Helvetica"/>
          <w:color w:val="333333"/>
          <w:sz w:val="45"/>
          <w:szCs w:val="45"/>
        </w:rPr>
        <w:t xml:space="preserve"> – Data Cleaning</w:t>
      </w:r>
    </w:p>
    <w:p w14:paraId="13F86EB0" w14:textId="3B26743C" w:rsidR="001A61AD" w:rsidRPr="00165D2D" w:rsidRDefault="00AA1A0F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AA1A0F">
        <w:rPr>
          <w:rFonts w:ascii="Helvetica" w:eastAsia="Times New Roman" w:hAnsi="Helvetica" w:cs="Helvetica"/>
          <w:color w:val="333333"/>
          <w:sz w:val="21"/>
          <w:szCs w:val="21"/>
        </w:rPr>
        <w:t>Add a new column of '</w:t>
      </w:r>
      <w:proofErr w:type="spellStart"/>
      <w:r w:rsidRPr="00AA1A0F">
        <w:rPr>
          <w:rFonts w:ascii="Helvetica" w:eastAsia="Times New Roman" w:hAnsi="Helvetica" w:cs="Helvetica"/>
          <w:color w:val="333333"/>
          <w:sz w:val="21"/>
          <w:szCs w:val="21"/>
        </w:rPr>
        <w:t>income_total</w:t>
      </w:r>
      <w:proofErr w:type="spellEnd"/>
      <w:r w:rsidRPr="00AA1A0F">
        <w:rPr>
          <w:rFonts w:ascii="Helvetica" w:eastAsia="Times New Roman" w:hAnsi="Helvetica" w:cs="Helvetica"/>
          <w:color w:val="333333"/>
          <w:sz w:val="21"/>
          <w:szCs w:val="21"/>
        </w:rPr>
        <w:t>' which is the sum of '</w:t>
      </w:r>
      <w:proofErr w:type="spellStart"/>
      <w:r w:rsidRPr="00AA1A0F">
        <w:rPr>
          <w:rFonts w:ascii="Helvetica" w:eastAsia="Times New Roman" w:hAnsi="Helvetica" w:cs="Helvetica"/>
          <w:color w:val="333333"/>
          <w:sz w:val="21"/>
          <w:szCs w:val="21"/>
        </w:rPr>
        <w:t>income_husband</w:t>
      </w:r>
      <w:proofErr w:type="spellEnd"/>
      <w:r w:rsidRPr="00AA1A0F">
        <w:rPr>
          <w:rFonts w:ascii="Helvetica" w:eastAsia="Times New Roman" w:hAnsi="Helvetica" w:cs="Helvetica"/>
          <w:color w:val="333333"/>
          <w:sz w:val="21"/>
          <w:szCs w:val="21"/>
        </w:rPr>
        <w:t>' and '</w:t>
      </w:r>
      <w:proofErr w:type="spellStart"/>
      <w:r w:rsidRPr="00AA1A0F">
        <w:rPr>
          <w:rFonts w:ascii="Helvetica" w:eastAsia="Times New Roman" w:hAnsi="Helvetica" w:cs="Helvetica"/>
          <w:color w:val="333333"/>
          <w:sz w:val="21"/>
          <w:szCs w:val="21"/>
        </w:rPr>
        <w:t>income_wife</w:t>
      </w:r>
      <w:proofErr w:type="spellEnd"/>
      <w:r w:rsidRPr="00AA1A0F">
        <w:rPr>
          <w:rFonts w:ascii="Helvetica" w:eastAsia="Times New Roman" w:hAnsi="Helvetica" w:cs="Helvetica"/>
          <w:color w:val="333333"/>
          <w:sz w:val="21"/>
          <w:szCs w:val="21"/>
        </w:rPr>
        <w:t>'. Then segment to '</w:t>
      </w:r>
      <w:proofErr w:type="spellStart"/>
      <w:r w:rsidRPr="00AA1A0F">
        <w:rPr>
          <w:rFonts w:ascii="Helvetica" w:eastAsia="Times New Roman" w:hAnsi="Helvetica" w:cs="Helvetica"/>
          <w:color w:val="333333"/>
          <w:sz w:val="21"/>
          <w:szCs w:val="21"/>
        </w:rPr>
        <w:t>income_group</w:t>
      </w:r>
      <w:proofErr w:type="spellEnd"/>
      <w:r w:rsidRPr="00AA1A0F">
        <w:rPr>
          <w:rFonts w:ascii="Helvetica" w:eastAsia="Times New Roman" w:hAnsi="Helvetica" w:cs="Helvetica"/>
          <w:color w:val="333333"/>
          <w:sz w:val="21"/>
          <w:szCs w:val="21"/>
        </w:rPr>
        <w:t>' by '</w:t>
      </w:r>
      <w:proofErr w:type="spellStart"/>
      <w:r w:rsidRPr="00AA1A0F">
        <w:rPr>
          <w:rFonts w:ascii="Helvetica" w:eastAsia="Times New Roman" w:hAnsi="Helvetica" w:cs="Helvetica"/>
          <w:color w:val="333333"/>
          <w:sz w:val="21"/>
          <w:szCs w:val="21"/>
        </w:rPr>
        <w:t>income_total</w:t>
      </w:r>
      <w:proofErr w:type="spellEnd"/>
      <w:r w:rsidRPr="00AA1A0F">
        <w:rPr>
          <w:rFonts w:ascii="Helvetica" w:eastAsia="Times New Roman" w:hAnsi="Helvetica" w:cs="Helvetica"/>
          <w:color w:val="333333"/>
          <w:sz w:val="21"/>
          <w:szCs w:val="21"/>
        </w:rPr>
        <w:t>'.</w:t>
      </w:r>
    </w:p>
    <w:p w14:paraId="71A99380" w14:textId="4D45EF59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1.1: Add the 1st column - 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income_</w:t>
      </w:r>
      <w:proofErr w:type="gram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total</w:t>
      </w:r>
      <w:proofErr w:type="spellEnd"/>
      <w:proofErr w:type="gramEnd"/>
    </w:p>
    <w:p w14:paraId="5846D859" w14:textId="47BA517A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income_total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&lt;- 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income_husband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+ 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income_wife</w:t>
      </w:r>
      <w:proofErr w:type="spellEnd"/>
    </w:p>
    <w:p w14:paraId="7F260698" w14:textId="77777777" w:rsid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summary(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income_total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</w:t>
      </w:r>
    </w:p>
    <w:p w14:paraId="784CA907" w14:textId="77777777" w:rsidR="00AA1A0F" w:rsidRPr="00AA1A0F" w:rsidRDefault="00165D2D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165D2D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</w:t>
      </w:r>
      <w:r w:rsidR="00AA1A0F"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Min. 1st Qu.  Median    Mean 3rd Qu.    Max. </w:t>
      </w:r>
    </w:p>
    <w:p w14:paraId="69F96E18" w14:textId="25FC4100" w:rsidR="00165D2D" w:rsidRPr="00165D2D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-9000   42300   69700   88816  106000  979000 </w:t>
      </w:r>
    </w:p>
    <w:p w14:paraId="11E8FE36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1.2: Add the 2nd column - 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income_</w:t>
      </w:r>
      <w:proofErr w:type="gram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roup</w:t>
      </w:r>
      <w:proofErr w:type="spellEnd"/>
      <w:proofErr w:type="gramEnd"/>
    </w:p>
    <w:p w14:paraId="1E9167BF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income_group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= 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ifelse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income_total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&lt; 50000, "Low Income",</w:t>
      </w:r>
    </w:p>
    <w:p w14:paraId="4B45BD7D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          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ifelse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income_total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&lt; 300000, "Middle Class",</w:t>
      </w:r>
    </w:p>
    <w:p w14:paraId="4D83399A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          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ifelse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income_total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&gt;= 300000, "High Income", "")))</w:t>
      </w:r>
    </w:p>
    <w:p w14:paraId="0391B813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str(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</w:t>
      </w:r>
    </w:p>
    <w:p w14:paraId="49222DAB" w14:textId="77777777" w:rsidR="00AA1A0F" w:rsidRPr="00AA1A0F" w:rsidRDefault="00165D2D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165D2D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</w:t>
      </w:r>
      <w:r w:rsidR="00AA1A0F" w:rsidRPr="00AA1A0F">
        <w:rPr>
          <w:rFonts w:ascii="Courier New" w:eastAsia="Times New Roman" w:hAnsi="Courier New" w:cs="Courier New"/>
          <w:color w:val="333333"/>
          <w:sz w:val="20"/>
          <w:szCs w:val="20"/>
        </w:rPr>
        <w:t>'</w:t>
      </w:r>
      <w:proofErr w:type="spellStart"/>
      <w:r w:rsidR="00AA1A0F" w:rsidRPr="00AA1A0F">
        <w:rPr>
          <w:rFonts w:ascii="Courier New" w:eastAsia="Times New Roman" w:hAnsi="Courier New" w:cs="Courier New"/>
          <w:color w:val="333333"/>
          <w:sz w:val="20"/>
          <w:szCs w:val="20"/>
        </w:rPr>
        <w:t>data.frame</w:t>
      </w:r>
      <w:proofErr w:type="spellEnd"/>
      <w:r w:rsidR="00AA1A0F" w:rsidRPr="00AA1A0F">
        <w:rPr>
          <w:rFonts w:ascii="Courier New" w:eastAsia="Times New Roman" w:hAnsi="Courier New" w:cs="Courier New"/>
          <w:color w:val="333333"/>
          <w:sz w:val="20"/>
          <w:szCs w:val="20"/>
        </w:rPr>
        <w:t>':</w:t>
      </w:r>
      <w:r w:rsidR="00AA1A0F" w:rsidRPr="00AA1A0F">
        <w:rPr>
          <w:rFonts w:ascii="Courier New" w:eastAsia="Times New Roman" w:hAnsi="Courier New" w:cs="Courier New"/>
          <w:color w:val="333333"/>
          <w:sz w:val="20"/>
          <w:szCs w:val="20"/>
        </w:rPr>
        <w:tab/>
        <w:t>7811 obs. of  15 variables:</w:t>
      </w:r>
    </w:p>
    <w:p w14:paraId="3F3EDB81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 household      : int  48 218 279 612 947 1373 1733 1858 1947 1962 ...</w:t>
      </w:r>
    </w:p>
    <w:p w14:paraId="6977AA4B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 </w:t>
      </w:r>
      <w:proofErr w:type="spellStart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age_husband</w:t>
      </w:r>
      <w:proofErr w:type="spellEnd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: int  64 63 56 71 37 86 67 70 33 41 ...</w:t>
      </w:r>
    </w:p>
    <w:p w14:paraId="2ECCF58F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 </w:t>
      </w:r>
      <w:proofErr w:type="spellStart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age_wife</w:t>
      </w:r>
      <w:proofErr w:type="spellEnd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: int  62 64 51 68 33 91 67 74 31 47 ...</w:t>
      </w:r>
    </w:p>
    <w:p w14:paraId="07F54186" w14:textId="38D4D878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 </w:t>
      </w:r>
      <w:proofErr w:type="spellStart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income_husband</w:t>
      </w:r>
      <w:proofErr w:type="spellEnd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: int  11000 100000 31000 51700 16600 77500 8400 73670...</w:t>
      </w:r>
    </w:p>
    <w:p w14:paraId="66DF6B99" w14:textId="7F04D744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 </w:t>
      </w:r>
      <w:proofErr w:type="spellStart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income_wife</w:t>
      </w:r>
      <w:proofErr w:type="spellEnd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: int  29200 3100 0 8800 26000 30000 4800 11000 600 ...</w:t>
      </w:r>
    </w:p>
    <w:p w14:paraId="242FB615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 bedrooms       : num  1 4 2 3 3 4 4 0 1 3 ...</w:t>
      </w:r>
    </w:p>
    <w:p w14:paraId="556913E0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 electricity    : int  90 230 200 170 260 20 70 180 20 80 ...</w:t>
      </w:r>
    </w:p>
    <w:p w14:paraId="3B2C66D2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 gas            : int  3 30 40 3 3 30 150 80 30 200 ...</w:t>
      </w:r>
    </w:p>
    <w:p w14:paraId="31715617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 </w:t>
      </w:r>
      <w:proofErr w:type="spellStart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number_children</w:t>
      </w:r>
      <w:proofErr w:type="spellEnd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: int  0 0 0 0 2 0 0 0 0 2 ...</w:t>
      </w:r>
    </w:p>
    <w:p w14:paraId="640074FD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 internet       : </w:t>
      </w:r>
      <w:proofErr w:type="spellStart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chr</w:t>
      </w:r>
      <w:proofErr w:type="spellEnd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"Yes" "Yes" "No" "Yes" ...</w:t>
      </w:r>
    </w:p>
    <w:p w14:paraId="0094F670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 mode           : </w:t>
      </w:r>
      <w:proofErr w:type="spellStart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chr</w:t>
      </w:r>
      <w:proofErr w:type="spellEnd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"</w:t>
      </w:r>
      <w:proofErr w:type="spellStart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followup</w:t>
      </w:r>
      <w:proofErr w:type="spellEnd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" "mail" "</w:t>
      </w:r>
      <w:proofErr w:type="spellStart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followup</w:t>
      </w:r>
      <w:proofErr w:type="spellEnd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" "internet" ...</w:t>
      </w:r>
    </w:p>
    <w:p w14:paraId="6DBEE912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 own            : </w:t>
      </w:r>
      <w:proofErr w:type="spellStart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chr</w:t>
      </w:r>
      <w:proofErr w:type="spellEnd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"Owned with mortgage or loan" "Owned with mortgage or loan" "Rented" "Owned free and clear" ...</w:t>
      </w:r>
    </w:p>
    <w:p w14:paraId="50005532" w14:textId="6A84AD9A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 </w:t>
      </w:r>
      <w:proofErr w:type="spellStart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decade_built</w:t>
      </w:r>
      <w:proofErr w:type="spellEnd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: int  1940 1990 1950 1950 1990 1980 1980 2000 1930 ...</w:t>
      </w:r>
    </w:p>
    <w:p w14:paraId="37D135B5" w14:textId="07C6A3C0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 </w:t>
      </w:r>
      <w:proofErr w:type="spellStart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income_total</w:t>
      </w:r>
      <w:proofErr w:type="spellEnd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: int  40200 103100 31000 60500 42600 107500 13200 ...</w:t>
      </w:r>
    </w:p>
    <w:p w14:paraId="5181D72E" w14:textId="77C3423D" w:rsidR="00165D2D" w:rsidRPr="00165D2D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$ </w:t>
      </w:r>
      <w:proofErr w:type="spellStart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income_group</w:t>
      </w:r>
      <w:proofErr w:type="spellEnd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: </w:t>
      </w:r>
      <w:proofErr w:type="spellStart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chr</w:t>
      </w:r>
      <w:proofErr w:type="spellEnd"/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"Low Income" "Middle Class" "Low Income"...</w:t>
      </w:r>
    </w:p>
    <w:p w14:paraId="25D7D1F4" w14:textId="77777777" w:rsidR="00AA1A0F" w:rsidRDefault="00AA1A0F">
      <w:pPr>
        <w:rPr>
          <w:rFonts w:ascii="inherit" w:eastAsia="Times New Roman" w:hAnsi="inherit" w:cs="Helvetica"/>
          <w:color w:val="333333"/>
          <w:sz w:val="45"/>
          <w:szCs w:val="45"/>
        </w:rPr>
      </w:pPr>
      <w:r>
        <w:rPr>
          <w:rFonts w:ascii="inherit" w:eastAsia="Times New Roman" w:hAnsi="inherit" w:cs="Helvetica"/>
          <w:color w:val="333333"/>
          <w:sz w:val="45"/>
          <w:szCs w:val="45"/>
        </w:rPr>
        <w:br w:type="page"/>
      </w:r>
    </w:p>
    <w:p w14:paraId="3F10FA3D" w14:textId="5677F3F4" w:rsidR="00165D2D" w:rsidRPr="00165D2D" w:rsidRDefault="00165D2D" w:rsidP="00165D2D">
      <w:pPr>
        <w:shd w:val="clear" w:color="auto" w:fill="FFFFFF"/>
        <w:spacing w:before="300" w:after="150" w:line="240" w:lineRule="auto"/>
        <w:outlineLvl w:val="1"/>
        <w:rPr>
          <w:rFonts w:ascii="inherit" w:eastAsia="Times New Roman" w:hAnsi="inherit" w:cs="Helvetica"/>
          <w:color w:val="333333"/>
          <w:sz w:val="45"/>
          <w:szCs w:val="45"/>
        </w:rPr>
      </w:pPr>
      <w:r w:rsidRPr="00165D2D">
        <w:rPr>
          <w:rFonts w:ascii="inherit" w:eastAsia="Times New Roman" w:hAnsi="inherit" w:cs="Helvetica"/>
          <w:color w:val="333333"/>
          <w:sz w:val="45"/>
          <w:szCs w:val="45"/>
        </w:rPr>
        <w:lastRenderedPageBreak/>
        <w:t>Question 2</w:t>
      </w:r>
      <w:r w:rsidR="00AC233C">
        <w:rPr>
          <w:rFonts w:ascii="inherit" w:eastAsia="Times New Roman" w:hAnsi="inherit" w:cs="Helvetica"/>
          <w:color w:val="333333"/>
          <w:sz w:val="45"/>
          <w:szCs w:val="45"/>
        </w:rPr>
        <w:t xml:space="preserve"> – Distribution &amp; Charts</w:t>
      </w:r>
    </w:p>
    <w:p w14:paraId="390D0A84" w14:textId="07CFEECB" w:rsidR="00AA1A0F" w:rsidRDefault="00AA1A0F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AA1A0F">
        <w:rPr>
          <w:rFonts w:ascii="Helvetica" w:eastAsia="Times New Roman" w:hAnsi="Helvetica" w:cs="Helvetica"/>
          <w:color w:val="333333"/>
          <w:sz w:val="21"/>
          <w:szCs w:val="21"/>
        </w:rPr>
        <w:t xml:space="preserve">What is the distribution of 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the </w:t>
      </w:r>
      <w:r w:rsidRPr="00AA1A0F">
        <w:rPr>
          <w:rFonts w:ascii="Helvetica" w:eastAsia="Times New Roman" w:hAnsi="Helvetica" w:cs="Helvetica"/>
          <w:color w:val="333333"/>
          <w:sz w:val="21"/>
          <w:szCs w:val="21"/>
        </w:rPr>
        <w:t>variable '</w:t>
      </w:r>
      <w:proofErr w:type="spellStart"/>
      <w:r w:rsidRPr="00AA1A0F">
        <w:rPr>
          <w:rFonts w:ascii="Helvetica" w:eastAsia="Times New Roman" w:hAnsi="Helvetica" w:cs="Helvetica"/>
          <w:color w:val="333333"/>
          <w:sz w:val="21"/>
          <w:szCs w:val="21"/>
        </w:rPr>
        <w:t>income_group</w:t>
      </w:r>
      <w:proofErr w:type="spellEnd"/>
      <w:r w:rsidRPr="00AA1A0F">
        <w:rPr>
          <w:rFonts w:ascii="Helvetica" w:eastAsia="Times New Roman" w:hAnsi="Helvetica" w:cs="Helvetica"/>
          <w:color w:val="333333"/>
          <w:sz w:val="21"/>
          <w:szCs w:val="21"/>
        </w:rPr>
        <w:t>'?</w:t>
      </w:r>
    </w:p>
    <w:p w14:paraId="5A65D8C1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2.1: list the </w:t>
      </w:r>
      <w:proofErr w:type="gram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distribution</w:t>
      </w:r>
      <w:proofErr w:type="gramEnd"/>
    </w:p>
    <w:p w14:paraId="1039403E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tbl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&lt;- aggregate(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income_group,list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income_group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,length)</w:t>
      </w:r>
    </w:p>
    <w:p w14:paraId="0B14DACC" w14:textId="7F623754" w:rsid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tbl</w:t>
      </w:r>
      <w:proofErr w:type="spellEnd"/>
    </w:p>
    <w:p w14:paraId="25457F26" w14:textId="2C4EDB91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rFonts w:ascii="Courier New" w:eastAsia="Times New Roman" w:hAnsi="Courier New" w:cs="Courier New"/>
          <w:color w:val="333333"/>
          <w:sz w:val="20"/>
          <w:szCs w:val="20"/>
        </w:rPr>
        <w:t>##</w:t>
      </w: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Group.1    x</w:t>
      </w:r>
    </w:p>
    <w:p w14:paraId="762B9FCE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1  High Income  250</w:t>
      </w:r>
    </w:p>
    <w:p w14:paraId="029E9B39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2   Low Income 2489</w:t>
      </w:r>
    </w:p>
    <w:p w14:paraId="782F07C5" w14:textId="2BFBCA59" w:rsidR="00165D2D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>3 Middle Class 5072</w:t>
      </w:r>
    </w:p>
    <w:p w14:paraId="19A1F2F1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2.2: 3D Pie Chart</w:t>
      </w:r>
    </w:p>
    <w:p w14:paraId="74F1C849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install.packages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'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lotrix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')</w:t>
      </w:r>
    </w:p>
    <w:p w14:paraId="7A9D9652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ibrary(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lotrix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</w:t>
      </w:r>
    </w:p>
    <w:p w14:paraId="0A9CC719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count &lt;- table(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income_group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</w:t>
      </w:r>
    </w:p>
    <w:p w14:paraId="3B8EAE93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ct &lt;- round(count/sum(count)*100)</w:t>
      </w:r>
    </w:p>
    <w:p w14:paraId="6BCC027C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bls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&lt;- c("High Income", "Low Income", "Middle Class")</w:t>
      </w:r>
    </w:p>
    <w:p w14:paraId="0C883B06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bls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&lt;- paste(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bls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, pct) # add pct to </w:t>
      </w:r>
      <w:proofErr w:type="gram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abel</w:t>
      </w:r>
      <w:proofErr w:type="gramEnd"/>
    </w:p>
    <w:p w14:paraId="614CFEEA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bls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&lt;- paste(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bls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, "%", 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sep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= "") # add % to pct</w:t>
      </w:r>
    </w:p>
    <w:p w14:paraId="61DC3784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pie &lt;- pie3D(count, </w:t>
      </w:r>
    </w:p>
    <w:p w14:paraId="584A9AFE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     explode=0.2,</w:t>
      </w:r>
    </w:p>
    <w:p w14:paraId="4128EC86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     main = "Pie Chart of Income Group")</w:t>
      </w:r>
    </w:p>
    <w:p w14:paraId="169C50DC" w14:textId="5A0699E2" w:rsid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pie3D.labels(pie, labels = 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bls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</w:t>
      </w:r>
    </w:p>
    <w:p w14:paraId="4518FDB4" w14:textId="2947D702" w:rsid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>
        <w:rPr>
          <w:noProof/>
        </w:rPr>
        <w:drawing>
          <wp:inline distT="0" distB="0" distL="0" distR="0" wp14:anchorId="73F89B4C" wp14:editId="7EC991CC">
            <wp:extent cx="3037146" cy="2095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71090" cy="21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2790B" w14:textId="1049F1AC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2.3: Simple Bar Plot</w:t>
      </w:r>
    </w:p>
    <w:p w14:paraId="4C0A6FBD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counts &lt;- table(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income_group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</w:t>
      </w:r>
    </w:p>
    <w:p w14:paraId="476D9035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counts</w:t>
      </w:r>
    </w:p>
    <w:p w14:paraId="51422655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lastRenderedPageBreak/>
        <w:t>barplot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(counts, </w:t>
      </w:r>
    </w:p>
    <w:p w14:paraId="71C565FD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main = "Simple Bar Plot: Income Group",</w:t>
      </w:r>
    </w:p>
    <w:p w14:paraId="3CE69651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xlab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= "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income_group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",</w:t>
      </w:r>
    </w:p>
    <w:p w14:paraId="7521818E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ylab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= "Frequency",</w:t>
      </w:r>
    </w:p>
    <w:p w14:paraId="21742684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col = 'black',</w:t>
      </w:r>
    </w:p>
    <w:p w14:paraId="5E3EA193" w14:textId="263DD4B4" w:rsid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</w:t>
      </w:r>
      <w:proofErr w:type="spellStart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oriz</w:t>
      </w:r>
      <w:proofErr w:type="spellEnd"/>
      <w:r w:rsidRPr="00AA1A0F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= FALSE)</w:t>
      </w:r>
    </w:p>
    <w:p w14:paraId="5EEF06AF" w14:textId="77777777" w:rsid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rFonts w:ascii="Courier New" w:eastAsia="Times New Roman" w:hAnsi="Courier New" w:cs="Courier New"/>
          <w:color w:val="333333"/>
          <w:sz w:val="20"/>
          <w:szCs w:val="20"/>
        </w:rPr>
        <w:t>##</w:t>
      </w: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</w:p>
    <w:p w14:paraId="34DF7266" w14:textId="77777777" w:rsidR="00AA1A0F" w:rsidRP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High Income   Low Income Middle Class </w:t>
      </w:r>
    </w:p>
    <w:p w14:paraId="3845573F" w14:textId="25FA8DCF" w:rsid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250         2489         5072     </w:t>
      </w:r>
    </w:p>
    <w:p w14:paraId="094329BF" w14:textId="441040F7" w:rsidR="00AA1A0F" w:rsidRDefault="00AA1A0F" w:rsidP="00AA1A0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11B75DEA" wp14:editId="68DD352D">
            <wp:extent cx="2686050" cy="2449011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13119" cy="2473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EF758" w14:textId="7FC91F4F" w:rsidR="009D66AB" w:rsidRPr="009D66AB" w:rsidRDefault="009D66AB" w:rsidP="009D66A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9D66AB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2.4: Histogram of </w:t>
      </w:r>
      <w:proofErr w:type="spellStart"/>
      <w:r w:rsidRPr="009D66AB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income_total</w:t>
      </w:r>
      <w:proofErr w:type="spellEnd"/>
    </w:p>
    <w:p w14:paraId="34E3B54C" w14:textId="77777777" w:rsidR="009D66AB" w:rsidRPr="009D66AB" w:rsidRDefault="009D66AB" w:rsidP="009D66A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9D66AB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ist(</w:t>
      </w:r>
      <w:proofErr w:type="spellStart"/>
      <w:r w:rsidRPr="009D66AB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income_total</w:t>
      </w:r>
      <w:proofErr w:type="spellEnd"/>
      <w:r w:rsidRPr="009D66AB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, </w:t>
      </w:r>
    </w:p>
    <w:p w14:paraId="1EAF05A5" w14:textId="77777777" w:rsidR="009D66AB" w:rsidRPr="009D66AB" w:rsidRDefault="009D66AB" w:rsidP="009D66A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9D66AB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main = "Histogram of Total Income", </w:t>
      </w:r>
    </w:p>
    <w:p w14:paraId="7D7D8422" w14:textId="61C31302" w:rsidR="00AA1A0F" w:rsidRDefault="009D66AB" w:rsidP="009D66A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9D66AB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col = "black")</w:t>
      </w:r>
    </w:p>
    <w:p w14:paraId="758E8894" w14:textId="704F8C87" w:rsidR="00AA1A0F" w:rsidRPr="00165D2D" w:rsidRDefault="009D66AB" w:rsidP="009D66AB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36CEFF7E" wp14:editId="0564E5AD">
            <wp:extent cx="2762250" cy="232430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76325" cy="2336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A0561" w14:textId="49FC6BE8" w:rsidR="00165D2D" w:rsidRPr="00165D2D" w:rsidRDefault="00165D2D" w:rsidP="00165D2D">
      <w:pPr>
        <w:shd w:val="clear" w:color="auto" w:fill="FFFFFF"/>
        <w:spacing w:before="300" w:after="150" w:line="240" w:lineRule="auto"/>
        <w:outlineLvl w:val="1"/>
        <w:rPr>
          <w:rFonts w:ascii="inherit" w:eastAsia="Times New Roman" w:hAnsi="inherit" w:cs="Helvetica"/>
          <w:color w:val="333333"/>
          <w:sz w:val="45"/>
          <w:szCs w:val="45"/>
        </w:rPr>
      </w:pPr>
      <w:r w:rsidRPr="00165D2D">
        <w:rPr>
          <w:rFonts w:ascii="inherit" w:eastAsia="Times New Roman" w:hAnsi="inherit" w:cs="Helvetica"/>
          <w:color w:val="333333"/>
          <w:sz w:val="45"/>
          <w:szCs w:val="45"/>
        </w:rPr>
        <w:lastRenderedPageBreak/>
        <w:t>Question 3</w:t>
      </w:r>
      <w:r w:rsidR="00AC233C">
        <w:rPr>
          <w:rFonts w:ascii="inherit" w:eastAsia="Times New Roman" w:hAnsi="inherit" w:cs="Helvetica"/>
          <w:color w:val="333333"/>
          <w:sz w:val="45"/>
          <w:szCs w:val="45"/>
        </w:rPr>
        <w:t xml:space="preserve"> - B</w:t>
      </w:r>
      <w:r w:rsidR="00AC233C" w:rsidRPr="00AC233C">
        <w:rPr>
          <w:rFonts w:ascii="inherit" w:eastAsia="Times New Roman" w:hAnsi="inherit" w:cs="Helvetica"/>
          <w:color w:val="333333"/>
          <w:sz w:val="45"/>
          <w:szCs w:val="45"/>
        </w:rPr>
        <w:t xml:space="preserve">ivariate </w:t>
      </w:r>
      <w:r w:rsidR="00AC233C">
        <w:rPr>
          <w:rFonts w:ascii="inherit" w:eastAsia="Times New Roman" w:hAnsi="inherit" w:cs="Helvetica"/>
          <w:color w:val="333333"/>
          <w:sz w:val="45"/>
          <w:szCs w:val="45"/>
        </w:rPr>
        <w:t>A</w:t>
      </w:r>
      <w:r w:rsidR="00AC233C" w:rsidRPr="00AC233C">
        <w:rPr>
          <w:rFonts w:ascii="inherit" w:eastAsia="Times New Roman" w:hAnsi="inherit" w:cs="Helvetica"/>
          <w:color w:val="333333"/>
          <w:sz w:val="45"/>
          <w:szCs w:val="45"/>
        </w:rPr>
        <w:t>nalysis</w:t>
      </w:r>
    </w:p>
    <w:p w14:paraId="2856E9B4" w14:textId="734EFB4D" w:rsidR="00AC233C" w:rsidRDefault="00AC233C" w:rsidP="00AC233C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AC233C">
        <w:rPr>
          <w:rFonts w:ascii="Helvetica" w:eastAsia="Times New Roman" w:hAnsi="Helvetica" w:cs="Helvetica"/>
          <w:color w:val="333333"/>
          <w:sz w:val="21"/>
          <w:szCs w:val="21"/>
        </w:rPr>
        <w:t>Is there any relation between communication mode and target(</w:t>
      </w:r>
      <w:proofErr w:type="spellStart"/>
      <w:r w:rsidRPr="00AC233C">
        <w:rPr>
          <w:rFonts w:ascii="Helvetica" w:eastAsia="Times New Roman" w:hAnsi="Helvetica" w:cs="Helvetica"/>
          <w:color w:val="333333"/>
          <w:sz w:val="21"/>
          <w:szCs w:val="21"/>
        </w:rPr>
        <w:t>income_group</w:t>
      </w:r>
      <w:proofErr w:type="spellEnd"/>
      <w:r w:rsidRPr="00AC233C">
        <w:rPr>
          <w:rFonts w:ascii="Helvetica" w:eastAsia="Times New Roman" w:hAnsi="Helvetica" w:cs="Helvetica"/>
          <w:color w:val="333333"/>
          <w:sz w:val="21"/>
          <w:szCs w:val="21"/>
        </w:rPr>
        <w:t>)?</w:t>
      </w:r>
    </w:p>
    <w:p w14:paraId="380BAF49" w14:textId="0551DCF6" w:rsidR="00AC233C" w:rsidRPr="00AC233C" w:rsidRDefault="00AC233C" w:rsidP="00AC233C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</w:pPr>
      <w:r w:rsidRPr="00AC233C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B</w:t>
      </w:r>
      <w:r w:rsidRPr="00AC233C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 xml:space="preserve">ivariate </w:t>
      </w:r>
      <w:r w:rsidRPr="00AC233C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a</w:t>
      </w:r>
      <w:r w:rsidRPr="00AC233C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nalysis for categorical vs. categorical</w:t>
      </w:r>
    </w:p>
    <w:p w14:paraId="3E5117E8" w14:textId="18DA4A1C" w:rsidR="00AC233C" w:rsidRDefault="00AC233C" w:rsidP="00AC233C">
      <w:pPr>
        <w:shd w:val="clear" w:color="auto" w:fill="FFFFFF"/>
        <w:spacing w:after="150" w:line="240" w:lineRule="auto"/>
        <w:ind w:left="720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F</w:t>
      </w:r>
      <w:r w:rsidRPr="00AC233C">
        <w:rPr>
          <w:rFonts w:ascii="Helvetica" w:eastAsia="Times New Roman" w:hAnsi="Helvetica" w:cs="Helvetica"/>
          <w:color w:val="333333"/>
          <w:sz w:val="21"/>
          <w:szCs w:val="21"/>
        </w:rPr>
        <w:t>or visualization:</w:t>
      </w:r>
    </w:p>
    <w:p w14:paraId="70AF05B4" w14:textId="5F6EF22C" w:rsidR="00AC233C" w:rsidRPr="00AC233C" w:rsidRDefault="00AC233C" w:rsidP="00AC233C">
      <w:pPr>
        <w:pStyle w:val="ListParagraph"/>
        <w:numPr>
          <w:ilvl w:val="0"/>
          <w:numId w:val="8"/>
        </w:numPr>
        <w:shd w:val="clear" w:color="auto" w:fill="FFFFFF"/>
        <w:spacing w:after="150" w:line="240" w:lineRule="auto"/>
        <w:ind w:left="2160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AC233C">
        <w:rPr>
          <w:rFonts w:ascii="Helvetica" w:eastAsia="Times New Roman" w:hAnsi="Helvetica" w:cs="Helvetica"/>
          <w:color w:val="333333"/>
          <w:sz w:val="21"/>
          <w:szCs w:val="21"/>
        </w:rPr>
        <w:t>S</w:t>
      </w:r>
      <w:r w:rsidRPr="00AC233C">
        <w:rPr>
          <w:rFonts w:ascii="Helvetica" w:eastAsia="Times New Roman" w:hAnsi="Helvetica" w:cs="Helvetica"/>
          <w:color w:val="333333"/>
          <w:sz w:val="21"/>
          <w:szCs w:val="21"/>
        </w:rPr>
        <w:t>tacked bar</w:t>
      </w:r>
      <w:r w:rsidRPr="00AC233C"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  <w:r w:rsidRPr="00AC233C">
        <w:rPr>
          <w:rFonts w:ascii="Helvetica" w:eastAsia="Times New Roman" w:hAnsi="Helvetica" w:cs="Helvetica"/>
          <w:color w:val="333333"/>
          <w:sz w:val="21"/>
          <w:szCs w:val="21"/>
        </w:rPr>
        <w:t xml:space="preserve">chart or grouped bar </w:t>
      </w:r>
      <w:proofErr w:type="gramStart"/>
      <w:r w:rsidRPr="00AC233C">
        <w:rPr>
          <w:rFonts w:ascii="Helvetica" w:eastAsia="Times New Roman" w:hAnsi="Helvetica" w:cs="Helvetica"/>
          <w:color w:val="333333"/>
          <w:sz w:val="21"/>
          <w:szCs w:val="21"/>
        </w:rPr>
        <w:t>chart</w:t>
      </w:r>
      <w:proofErr w:type="gramEnd"/>
    </w:p>
    <w:p w14:paraId="022D03CA" w14:textId="55EAEA5A" w:rsidR="00AC233C" w:rsidRDefault="00AC233C" w:rsidP="00AC233C">
      <w:pPr>
        <w:shd w:val="clear" w:color="auto" w:fill="FFFFFF"/>
        <w:spacing w:after="150" w:line="240" w:lineRule="auto"/>
        <w:ind w:left="720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F</w:t>
      </w:r>
      <w:r w:rsidRPr="00AC233C">
        <w:rPr>
          <w:rFonts w:ascii="Helvetica" w:eastAsia="Times New Roman" w:hAnsi="Helvetica" w:cs="Helvetica"/>
          <w:color w:val="333333"/>
          <w:sz w:val="21"/>
          <w:szCs w:val="21"/>
        </w:rPr>
        <w:t xml:space="preserve">or summarization: </w:t>
      </w:r>
    </w:p>
    <w:p w14:paraId="057AB28B" w14:textId="480EFDD7" w:rsidR="00AC233C" w:rsidRPr="00AC233C" w:rsidRDefault="00AC233C" w:rsidP="00AC233C">
      <w:pPr>
        <w:pStyle w:val="ListParagraph"/>
        <w:numPr>
          <w:ilvl w:val="0"/>
          <w:numId w:val="8"/>
        </w:numPr>
        <w:shd w:val="clear" w:color="auto" w:fill="FFFFFF"/>
        <w:spacing w:after="150" w:line="240" w:lineRule="auto"/>
        <w:ind w:left="2160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AC233C">
        <w:rPr>
          <w:rFonts w:ascii="Helvetica" w:eastAsia="Times New Roman" w:hAnsi="Helvetica" w:cs="Helvetica"/>
          <w:color w:val="333333"/>
          <w:sz w:val="21"/>
          <w:szCs w:val="21"/>
        </w:rPr>
        <w:t>Contingency table(two-way table)</w:t>
      </w:r>
    </w:p>
    <w:p w14:paraId="096D0DFC" w14:textId="742D3C5B" w:rsidR="00AC233C" w:rsidRDefault="00AC233C" w:rsidP="00AC233C">
      <w:pPr>
        <w:shd w:val="clear" w:color="auto" w:fill="FFFFFF"/>
        <w:spacing w:after="150" w:line="240" w:lineRule="auto"/>
        <w:ind w:left="720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F</w:t>
      </w:r>
      <w:r w:rsidRPr="00AC233C">
        <w:rPr>
          <w:rFonts w:ascii="Helvetica" w:eastAsia="Times New Roman" w:hAnsi="Helvetica" w:cs="Helvetica"/>
          <w:color w:val="333333"/>
          <w:sz w:val="21"/>
          <w:szCs w:val="21"/>
        </w:rPr>
        <w:t xml:space="preserve">or 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the </w:t>
      </w:r>
      <w:r w:rsidRPr="00AC233C">
        <w:rPr>
          <w:rFonts w:ascii="Helvetica" w:eastAsia="Times New Roman" w:hAnsi="Helvetica" w:cs="Helvetica"/>
          <w:color w:val="333333"/>
          <w:sz w:val="21"/>
          <w:szCs w:val="21"/>
        </w:rPr>
        <w:t xml:space="preserve">test of independence: </w:t>
      </w:r>
    </w:p>
    <w:p w14:paraId="78360E30" w14:textId="3E4D69C3" w:rsidR="00AC233C" w:rsidRPr="00AC233C" w:rsidRDefault="00AC233C" w:rsidP="00AC233C">
      <w:pPr>
        <w:pStyle w:val="ListParagraph"/>
        <w:numPr>
          <w:ilvl w:val="0"/>
          <w:numId w:val="8"/>
        </w:numPr>
        <w:shd w:val="clear" w:color="auto" w:fill="FFFFFF"/>
        <w:spacing w:after="150" w:line="240" w:lineRule="auto"/>
        <w:ind w:left="2160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AC233C">
        <w:rPr>
          <w:rFonts w:ascii="Helvetica" w:eastAsia="Times New Roman" w:hAnsi="Helvetica" w:cs="Helvetica"/>
          <w:color w:val="333333"/>
          <w:sz w:val="21"/>
          <w:szCs w:val="21"/>
        </w:rPr>
        <w:t>chi-square test</w:t>
      </w:r>
    </w:p>
    <w:p w14:paraId="3AE4B5CA" w14:textId="0412F091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3.1 - Visualization: Stacked Bar Plot </w:t>
      </w:r>
    </w:p>
    <w:p w14:paraId="731EEC0F" w14:textId="77777777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tbl</w:t>
      </w:r>
      <w:proofErr w:type="spellEnd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&lt;- table(</w:t>
      </w:r>
      <w:proofErr w:type="spellStart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mode,hh$income_group</w:t>
      </w:r>
      <w:proofErr w:type="spellEnd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</w:t>
      </w:r>
    </w:p>
    <w:p w14:paraId="0452E7F3" w14:textId="77777777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tbl</w:t>
      </w:r>
      <w:proofErr w:type="spellEnd"/>
    </w:p>
    <w:p w14:paraId="7B990959" w14:textId="77777777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counts &lt;- </w:t>
      </w:r>
      <w:proofErr w:type="spellStart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tbl</w:t>
      </w:r>
      <w:proofErr w:type="spellEnd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[1:3,1:3]</w:t>
      </w:r>
    </w:p>
    <w:p w14:paraId="3908A4C0" w14:textId="77777777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counts</w:t>
      </w:r>
    </w:p>
    <w:p w14:paraId="1BA538B0" w14:textId="77777777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barplot</w:t>
      </w:r>
      <w:proofErr w:type="spellEnd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(counts, </w:t>
      </w:r>
    </w:p>
    <w:p w14:paraId="2C7C70BC" w14:textId="77777777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main = "Communication Mode Vs. Income Group",</w:t>
      </w:r>
    </w:p>
    <w:p w14:paraId="3CFDA9FF" w14:textId="77777777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</w:t>
      </w:r>
      <w:proofErr w:type="spellStart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xlab</w:t>
      </w:r>
      <w:proofErr w:type="spellEnd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= "Income Group", </w:t>
      </w:r>
    </w:p>
    <w:p w14:paraId="6A6F8356" w14:textId="77777777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col = c("</w:t>
      </w:r>
      <w:proofErr w:type="spellStart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black","red</w:t>
      </w:r>
      <w:proofErr w:type="spellEnd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", "yellow"),</w:t>
      </w:r>
    </w:p>
    <w:p w14:paraId="530E6311" w14:textId="77777777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legend = </w:t>
      </w:r>
      <w:proofErr w:type="spellStart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rownames</w:t>
      </w:r>
      <w:proofErr w:type="spellEnd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counts),</w:t>
      </w:r>
    </w:p>
    <w:p w14:paraId="69FB616F" w14:textId="77777777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</w:t>
      </w:r>
      <w:proofErr w:type="spellStart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rgs.legend</w:t>
      </w:r>
      <w:proofErr w:type="spellEnd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= list(x ='top', </w:t>
      </w:r>
      <w:proofErr w:type="spellStart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bty</w:t>
      </w:r>
      <w:proofErr w:type="spellEnd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='n', inset=c(0,0)))</w:t>
      </w:r>
    </w:p>
    <w:p w14:paraId="00C5824F" w14:textId="64009E67" w:rsid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Legend position: </w:t>
      </w:r>
      <w:hyperlink r:id="rId9" w:history="1">
        <w:r w:rsidR="00056229" w:rsidRPr="00314143">
          <w:rPr>
            <w:rStyle w:val="Hyperlink"/>
            <w:rFonts w:ascii="Courier New" w:eastAsia="Times New Roman" w:hAnsi="Courier New" w:cs="Courier New"/>
            <w:i/>
            <w:iCs/>
            <w:sz w:val="20"/>
            <w:szCs w:val="20"/>
          </w:rPr>
          <w:t>https://stackoverflow.com/questions/27688754/bar-chart-legend-position-avoiding-operlap-in-r</w:t>
        </w:r>
      </w:hyperlink>
    </w:p>
    <w:p w14:paraId="0D3CC0D8" w14:textId="77777777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rFonts w:ascii="Courier New" w:eastAsia="Times New Roman" w:hAnsi="Courier New" w:cs="Courier New"/>
          <w:color w:val="333333"/>
          <w:sz w:val="20"/>
          <w:szCs w:val="20"/>
        </w:rPr>
        <w:t>##</w:t>
      </w: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</w:t>
      </w:r>
      <w:r w:rsidRPr="00AC233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High Income Low Income Middle Class</w:t>
      </w:r>
    </w:p>
    <w:p w14:paraId="6EBECEA5" w14:textId="77777777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C233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spellStart"/>
      <w:r w:rsidRPr="00AC233C">
        <w:rPr>
          <w:rFonts w:ascii="Courier New" w:eastAsia="Times New Roman" w:hAnsi="Courier New" w:cs="Courier New"/>
          <w:color w:val="333333"/>
          <w:sz w:val="20"/>
          <w:szCs w:val="20"/>
        </w:rPr>
        <w:t>followup</w:t>
      </w:r>
      <w:proofErr w:type="spellEnd"/>
      <w:r w:rsidRPr="00AC233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27        694          865</w:t>
      </w:r>
    </w:p>
    <w:p w14:paraId="290A8847" w14:textId="77777777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C233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internet         166        960         2878</w:t>
      </w:r>
    </w:p>
    <w:p w14:paraId="70BDE2D0" w14:textId="32112C27" w:rsid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C233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mail              57        835         1329</w:t>
      </w:r>
    </w:p>
    <w:p w14:paraId="57D7B4AD" w14:textId="06BF91F8" w:rsid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E4F8133" wp14:editId="08295A97">
            <wp:extent cx="2531965" cy="2343150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45829" cy="235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26964" w14:textId="1C251BE5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3.2 - Summarization: Contingency Table </w:t>
      </w:r>
    </w:p>
    <w:p w14:paraId="539144D8" w14:textId="70C4A839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add &lt;- </w:t>
      </w:r>
      <w:proofErr w:type="spellStart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ddmargins</w:t>
      </w:r>
      <w:proofErr w:type="spellEnd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xtabs</w:t>
      </w:r>
      <w:proofErr w:type="spellEnd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(~ mode + </w:t>
      </w:r>
      <w:proofErr w:type="spellStart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income_group,data</w:t>
      </w:r>
      <w:proofErr w:type="spellEnd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=</w:t>
      </w:r>
      <w:proofErr w:type="spellStart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</w:t>
      </w:r>
      <w:proofErr w:type="spellEnd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)</w:t>
      </w:r>
    </w:p>
    <w:p w14:paraId="070AFA06" w14:textId="77777777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dd[1:4,1:4]</w:t>
      </w:r>
    </w:p>
    <w:p w14:paraId="4D1CA7DC" w14:textId="4B266CB4" w:rsid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roportions(</w:t>
      </w:r>
      <w:proofErr w:type="spellStart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xtabs</w:t>
      </w:r>
      <w:proofErr w:type="spellEnd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(~ mode + </w:t>
      </w:r>
      <w:proofErr w:type="spellStart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income_group,data</w:t>
      </w:r>
      <w:proofErr w:type="spellEnd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=</w:t>
      </w:r>
      <w:proofErr w:type="spellStart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</w:t>
      </w:r>
      <w:proofErr w:type="spellEnd"/>
      <w:r w:rsidRPr="00AC233C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)[1:3,1:3]</w:t>
      </w:r>
    </w:p>
    <w:p w14:paraId="03F563A2" w14:textId="77777777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C233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</w:t>
      </w:r>
      <w:proofErr w:type="spellStart"/>
      <w:r w:rsidRPr="00AC233C">
        <w:rPr>
          <w:rFonts w:ascii="Courier New" w:eastAsia="Times New Roman" w:hAnsi="Courier New" w:cs="Courier New"/>
          <w:color w:val="333333"/>
          <w:sz w:val="20"/>
          <w:szCs w:val="20"/>
        </w:rPr>
        <w:t>income_group</w:t>
      </w:r>
      <w:proofErr w:type="spellEnd"/>
    </w:p>
    <w:p w14:paraId="77FBFDEA" w14:textId="77777777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C233C">
        <w:rPr>
          <w:rFonts w:ascii="Courier New" w:eastAsia="Times New Roman" w:hAnsi="Courier New" w:cs="Courier New"/>
          <w:color w:val="333333"/>
          <w:sz w:val="20"/>
          <w:szCs w:val="20"/>
        </w:rPr>
        <w:t>mode       High Income  Low Income Middle Class</w:t>
      </w:r>
    </w:p>
    <w:p w14:paraId="1948DF77" w14:textId="77777777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C233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  <w:proofErr w:type="spellStart"/>
      <w:r w:rsidRPr="00AC233C">
        <w:rPr>
          <w:rFonts w:ascii="Courier New" w:eastAsia="Times New Roman" w:hAnsi="Courier New" w:cs="Courier New"/>
          <w:color w:val="333333"/>
          <w:sz w:val="20"/>
          <w:szCs w:val="20"/>
        </w:rPr>
        <w:t>followup</w:t>
      </w:r>
      <w:proofErr w:type="spellEnd"/>
      <w:r w:rsidRPr="00AC233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0.003456664 0.088849059  0.110741262</w:t>
      </w:r>
    </w:p>
    <w:p w14:paraId="1BB1899C" w14:textId="77777777" w:rsidR="00AC233C" w:rsidRP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C233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internet 0.021252080 0.122903597  0.368454743</w:t>
      </w:r>
    </w:p>
    <w:p w14:paraId="0E7CB961" w14:textId="04F8F40D" w:rsid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AC233C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mail     0.007297401 0.106900525  0.170144668</w:t>
      </w:r>
    </w:p>
    <w:p w14:paraId="57E25551" w14:textId="2746BB30" w:rsidR="00056229" w:rsidRPr="00056229" w:rsidRDefault="00056229" w:rsidP="0005622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3.3 - </w:t>
      </w:r>
      <w:proofErr w:type="spellStart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Indipendency</w:t>
      </w:r>
      <w:proofErr w:type="spellEnd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: Chi-square Test</w:t>
      </w:r>
    </w:p>
    <w:p w14:paraId="2D0F09CD" w14:textId="5F87F6D4" w:rsidR="00056229" w:rsidRPr="00056229" w:rsidRDefault="00056229" w:rsidP="0005622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3.3.1 Problem:</w:t>
      </w:r>
    </w:p>
    <w:p w14:paraId="34F7B778" w14:textId="39333115" w:rsidR="00056229" w:rsidRPr="00056229" w:rsidRDefault="00056229" w:rsidP="0005622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Test whether the communication mode is independent of the income group at </w:t>
      </w:r>
      <w:r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 0</w:t>
      </w:r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.05 significance level.</w:t>
      </w:r>
    </w:p>
    <w:p w14:paraId="1E4640B3" w14:textId="77777777" w:rsidR="00056229" w:rsidRPr="00056229" w:rsidRDefault="00056229" w:rsidP="0005622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Null hypothesis:  Communication Mode is independent of Income Group</w:t>
      </w:r>
    </w:p>
    <w:p w14:paraId="0B669469" w14:textId="3C79C9FD" w:rsidR="00056229" w:rsidRDefault="00056229" w:rsidP="0005622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3.3.2 Solution:</w:t>
      </w:r>
    </w:p>
    <w:p w14:paraId="75A540AD" w14:textId="77777777" w:rsidR="00056229" w:rsidRPr="00056229" w:rsidRDefault="00056229" w:rsidP="0005622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p-value</w:t>
      </w:r>
    </w:p>
    <w:p w14:paraId="5FAF3631" w14:textId="77777777" w:rsidR="00056229" w:rsidRPr="00056229" w:rsidRDefault="00056229" w:rsidP="0005622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ibrary(MASS)</w:t>
      </w:r>
    </w:p>
    <w:p w14:paraId="5FBECDB1" w14:textId="77777777" w:rsidR="00056229" w:rsidRPr="00056229" w:rsidRDefault="00056229" w:rsidP="0005622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tbl</w:t>
      </w:r>
      <w:proofErr w:type="spellEnd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&lt;- table(</w:t>
      </w:r>
      <w:proofErr w:type="spellStart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mode,hh$income_group</w:t>
      </w:r>
      <w:proofErr w:type="spellEnd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</w:t>
      </w:r>
    </w:p>
    <w:p w14:paraId="35E5DB9D" w14:textId="77777777" w:rsidR="00056229" w:rsidRPr="00056229" w:rsidRDefault="00056229" w:rsidP="0005622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tbl</w:t>
      </w:r>
      <w:proofErr w:type="spellEnd"/>
    </w:p>
    <w:p w14:paraId="483FA6BE" w14:textId="4E26E77B" w:rsidR="00056229" w:rsidRDefault="00056229" w:rsidP="0005622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chisq.test</w:t>
      </w:r>
      <w:proofErr w:type="spellEnd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tbl</w:t>
      </w:r>
      <w:proofErr w:type="spellEnd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 # the p-value &lt; 2.2e-16</w:t>
      </w:r>
    </w:p>
    <w:p w14:paraId="60C556F0" w14:textId="77777777" w:rsidR="00AC233C" w:rsidRDefault="00AC233C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rFonts w:ascii="Courier New" w:eastAsia="Times New Roman" w:hAnsi="Courier New" w:cs="Courier New"/>
          <w:color w:val="333333"/>
          <w:sz w:val="20"/>
          <w:szCs w:val="20"/>
        </w:rPr>
        <w:t>##</w:t>
      </w: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</w:p>
    <w:p w14:paraId="36D263D2" w14:textId="77777777" w:rsidR="00056229" w:rsidRPr="00056229" w:rsidRDefault="00056229" w:rsidP="003450F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6229">
        <w:rPr>
          <w:rFonts w:ascii="Courier New" w:eastAsia="Times New Roman" w:hAnsi="Courier New" w:cs="Courier New"/>
          <w:color w:val="333333"/>
          <w:sz w:val="20"/>
          <w:szCs w:val="20"/>
        </w:rPr>
        <w:t>Pearson's Chi-squared test</w:t>
      </w:r>
    </w:p>
    <w:p w14:paraId="4B2816F1" w14:textId="77777777" w:rsidR="00056229" w:rsidRPr="00056229" w:rsidRDefault="00056229" w:rsidP="003450F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6229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data:  </w:t>
      </w:r>
      <w:proofErr w:type="spellStart"/>
      <w:r w:rsidRPr="00056229">
        <w:rPr>
          <w:rFonts w:ascii="Courier New" w:eastAsia="Times New Roman" w:hAnsi="Courier New" w:cs="Courier New"/>
          <w:color w:val="333333"/>
          <w:sz w:val="20"/>
          <w:szCs w:val="20"/>
        </w:rPr>
        <w:t>tbl</w:t>
      </w:r>
      <w:proofErr w:type="spellEnd"/>
    </w:p>
    <w:p w14:paraId="2D635B8F" w14:textId="46D65D06" w:rsidR="00AC233C" w:rsidRDefault="00056229" w:rsidP="003450F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056229">
        <w:rPr>
          <w:rFonts w:ascii="Courier New" w:eastAsia="Times New Roman" w:hAnsi="Courier New" w:cs="Courier New"/>
          <w:color w:val="333333"/>
          <w:sz w:val="20"/>
          <w:szCs w:val="20"/>
        </w:rPr>
        <w:t>X-squared = 261.59, df = 4, p-value &lt; 0.00000000000000022</w:t>
      </w:r>
    </w:p>
    <w:p w14:paraId="73675210" w14:textId="77777777" w:rsidR="00056229" w:rsidRPr="00056229" w:rsidRDefault="00056229" w:rsidP="0005622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Mosaic Plots</w:t>
      </w:r>
    </w:p>
    <w:p w14:paraId="5DC42646" w14:textId="77777777" w:rsidR="00056229" w:rsidRPr="00056229" w:rsidRDefault="00056229" w:rsidP="0005622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lastRenderedPageBreak/>
        <w:t>library(</w:t>
      </w:r>
      <w:proofErr w:type="spellStart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vcd</w:t>
      </w:r>
      <w:proofErr w:type="spellEnd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</w:t>
      </w:r>
    </w:p>
    <w:p w14:paraId="48FD2C03" w14:textId="77777777" w:rsidR="00056229" w:rsidRPr="00056229" w:rsidRDefault="00056229" w:rsidP="0005622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ibrary(grid)</w:t>
      </w:r>
    </w:p>
    <w:p w14:paraId="338E4E1A" w14:textId="77777777" w:rsidR="00056229" w:rsidRPr="00056229" w:rsidRDefault="00056229" w:rsidP="0005622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mosaic(</w:t>
      </w:r>
      <w:proofErr w:type="spellStart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structable</w:t>
      </w:r>
      <w:proofErr w:type="spellEnd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income_group</w:t>
      </w:r>
      <w:proofErr w:type="spellEnd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~ </w:t>
      </w:r>
      <w:proofErr w:type="spellStart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mode</w:t>
      </w:r>
      <w:proofErr w:type="spellEnd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)</w:t>
      </w:r>
    </w:p>
    <w:p w14:paraId="2FA6E694" w14:textId="6A0BF324" w:rsidR="00056229" w:rsidRDefault="00056229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</w:t>
      </w:r>
      <w:proofErr w:type="spellStart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structable</w:t>
      </w:r>
      <w:proofErr w:type="spellEnd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: </w:t>
      </w:r>
      <w:hyperlink r:id="rId11" w:history="1">
        <w:r w:rsidRPr="00314143">
          <w:rPr>
            <w:rStyle w:val="Hyperlink"/>
            <w:rFonts w:ascii="Courier New" w:eastAsia="Times New Roman" w:hAnsi="Courier New" w:cs="Courier New"/>
            <w:i/>
            <w:iCs/>
            <w:sz w:val="20"/>
            <w:szCs w:val="20"/>
          </w:rPr>
          <w:t>https://stackoverflow.com/questions/14547162/missing-value-where-true-false-needed-error-vcdmosaic</w:t>
        </w:r>
      </w:hyperlink>
    </w:p>
    <w:p w14:paraId="215A5DAF" w14:textId="00F2BD02" w:rsidR="00AC233C" w:rsidRDefault="003450FE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64D2B7D2" wp14:editId="4573A7A2">
            <wp:extent cx="2868095" cy="2809875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78511" cy="2820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D6E6D" w14:textId="77777777" w:rsidR="003450FE" w:rsidRPr="003450FE" w:rsidRDefault="003450FE" w:rsidP="003450F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3450FE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Association Plots</w:t>
      </w:r>
    </w:p>
    <w:p w14:paraId="0E371CBD" w14:textId="7C123159" w:rsidR="003450FE" w:rsidRDefault="003450FE" w:rsidP="003450F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3450FE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ssoc</w:t>
      </w:r>
      <w:proofErr w:type="spellEnd"/>
      <w:r w:rsidRPr="003450FE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3450FE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income_group</w:t>
      </w:r>
      <w:proofErr w:type="spellEnd"/>
      <w:r w:rsidRPr="003450FE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~ </w:t>
      </w:r>
      <w:proofErr w:type="spellStart"/>
      <w:r w:rsidRPr="003450FE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mode</w:t>
      </w:r>
      <w:proofErr w:type="spellEnd"/>
      <w:r w:rsidRPr="003450FE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, shade=TRUE)</w:t>
      </w:r>
    </w:p>
    <w:p w14:paraId="455D6742" w14:textId="65E0530C" w:rsidR="003450FE" w:rsidRPr="00165D2D" w:rsidRDefault="003450FE" w:rsidP="00AC233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59D125F9" wp14:editId="218E098C">
            <wp:extent cx="2495550" cy="206522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18902" cy="2084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84830" w14:textId="77777777" w:rsidR="003450FE" w:rsidRPr="003450FE" w:rsidRDefault="003450FE" w:rsidP="003450FE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</w:pPr>
      <w:r w:rsidRPr="003450FE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# 3.3.3 Conclusion:</w:t>
      </w:r>
    </w:p>
    <w:p w14:paraId="184EE283" w14:textId="677B8EAF" w:rsidR="00AC233C" w:rsidRDefault="003450FE" w:rsidP="003450FE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3450FE">
        <w:rPr>
          <w:rFonts w:ascii="Helvetica" w:eastAsia="Times New Roman" w:hAnsi="Helvetica" w:cs="Helvetica"/>
          <w:color w:val="333333"/>
          <w:sz w:val="21"/>
          <w:szCs w:val="21"/>
        </w:rPr>
        <w:t xml:space="preserve">As the p-value 2.2e-16 is less than the 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0</w:t>
      </w:r>
      <w:r w:rsidRPr="003450FE">
        <w:rPr>
          <w:rFonts w:ascii="Helvetica" w:eastAsia="Times New Roman" w:hAnsi="Helvetica" w:cs="Helvetica"/>
          <w:color w:val="333333"/>
          <w:sz w:val="21"/>
          <w:szCs w:val="21"/>
        </w:rPr>
        <w:t xml:space="preserve">.05 significance level, we </w:t>
      </w:r>
      <w:r w:rsidRPr="003450FE">
        <w:rPr>
          <w:rFonts w:ascii="Helvetica" w:eastAsia="Times New Roman" w:hAnsi="Helvetica" w:cs="Helvetica"/>
          <w:b/>
          <w:bCs/>
          <w:color w:val="FF0000"/>
          <w:sz w:val="21"/>
          <w:szCs w:val="21"/>
        </w:rPr>
        <w:t>reject</w:t>
      </w:r>
      <w:r w:rsidRPr="003450FE">
        <w:rPr>
          <w:rFonts w:ascii="Helvetica" w:eastAsia="Times New Roman" w:hAnsi="Helvetica" w:cs="Helvetica"/>
          <w:color w:val="FF0000"/>
          <w:sz w:val="21"/>
          <w:szCs w:val="21"/>
        </w:rPr>
        <w:t xml:space="preserve"> </w:t>
      </w:r>
      <w:r w:rsidRPr="003450FE">
        <w:rPr>
          <w:rFonts w:ascii="Helvetica" w:eastAsia="Times New Roman" w:hAnsi="Helvetica" w:cs="Helvetica"/>
          <w:color w:val="333333"/>
          <w:sz w:val="21"/>
          <w:szCs w:val="21"/>
        </w:rPr>
        <w:t>the null hypothesis that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  <w:r w:rsidRPr="003450FE">
        <w:rPr>
          <w:rFonts w:ascii="Helvetica" w:eastAsia="Times New Roman" w:hAnsi="Helvetica" w:cs="Helvetica"/>
          <w:color w:val="333333"/>
          <w:sz w:val="21"/>
          <w:szCs w:val="21"/>
        </w:rPr>
        <w:t xml:space="preserve">Communication Mode is independent of the </w:t>
      </w:r>
      <w:proofErr w:type="spellStart"/>
      <w:r w:rsidRPr="003450FE">
        <w:rPr>
          <w:rFonts w:ascii="Helvetica" w:eastAsia="Times New Roman" w:hAnsi="Helvetica" w:cs="Helvetica"/>
          <w:color w:val="333333"/>
          <w:sz w:val="21"/>
          <w:szCs w:val="21"/>
        </w:rPr>
        <w:t>Income_Group</w:t>
      </w:r>
      <w:proofErr w:type="spellEnd"/>
      <w:r w:rsidRPr="003450FE">
        <w:rPr>
          <w:rFonts w:ascii="Helvetica" w:eastAsia="Times New Roman" w:hAnsi="Helvetica" w:cs="Helvetica"/>
          <w:color w:val="333333"/>
          <w:sz w:val="21"/>
          <w:szCs w:val="21"/>
        </w:rPr>
        <w:t xml:space="preserve"> and conclude that in our data, the 'mode' and the '</w:t>
      </w:r>
      <w:proofErr w:type="spellStart"/>
      <w:r w:rsidRPr="003450FE">
        <w:rPr>
          <w:rFonts w:ascii="Helvetica" w:eastAsia="Times New Roman" w:hAnsi="Helvetica" w:cs="Helvetica"/>
          <w:color w:val="333333"/>
          <w:sz w:val="21"/>
          <w:szCs w:val="21"/>
        </w:rPr>
        <w:t>income_group</w:t>
      </w:r>
      <w:proofErr w:type="spellEnd"/>
      <w:r w:rsidRPr="003450FE">
        <w:rPr>
          <w:rFonts w:ascii="Helvetica" w:eastAsia="Times New Roman" w:hAnsi="Helvetica" w:cs="Helvetica"/>
          <w:color w:val="333333"/>
          <w:sz w:val="21"/>
          <w:szCs w:val="21"/>
        </w:rPr>
        <w:t>' are statistically significantly associated (p-value = 0)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.</w:t>
      </w:r>
    </w:p>
    <w:p w14:paraId="33A20383" w14:textId="77777777" w:rsidR="003450FE" w:rsidRDefault="003450FE">
      <w:pPr>
        <w:rPr>
          <w:rFonts w:ascii="inherit" w:eastAsia="Times New Roman" w:hAnsi="inherit" w:cs="Helvetica"/>
          <w:color w:val="333333"/>
          <w:sz w:val="45"/>
          <w:szCs w:val="45"/>
        </w:rPr>
      </w:pPr>
      <w:r>
        <w:rPr>
          <w:rFonts w:ascii="inherit" w:eastAsia="Times New Roman" w:hAnsi="inherit" w:cs="Helvetica"/>
          <w:color w:val="333333"/>
          <w:sz w:val="45"/>
          <w:szCs w:val="45"/>
        </w:rPr>
        <w:br w:type="page"/>
      </w:r>
    </w:p>
    <w:p w14:paraId="770F4284" w14:textId="0A1DC883" w:rsidR="00165D2D" w:rsidRPr="00165D2D" w:rsidRDefault="00165D2D" w:rsidP="00165D2D">
      <w:pPr>
        <w:shd w:val="clear" w:color="auto" w:fill="FFFFFF"/>
        <w:spacing w:before="300" w:after="150" w:line="240" w:lineRule="auto"/>
        <w:outlineLvl w:val="1"/>
        <w:rPr>
          <w:rFonts w:ascii="inherit" w:eastAsia="Times New Roman" w:hAnsi="inherit" w:cs="Helvetica"/>
          <w:color w:val="333333"/>
          <w:sz w:val="45"/>
          <w:szCs w:val="45"/>
        </w:rPr>
      </w:pPr>
      <w:r w:rsidRPr="00165D2D">
        <w:rPr>
          <w:rFonts w:ascii="inherit" w:eastAsia="Times New Roman" w:hAnsi="inherit" w:cs="Helvetica"/>
          <w:color w:val="333333"/>
          <w:sz w:val="45"/>
          <w:szCs w:val="45"/>
        </w:rPr>
        <w:lastRenderedPageBreak/>
        <w:t>Question 4</w:t>
      </w:r>
    </w:p>
    <w:p w14:paraId="28305ED2" w14:textId="61A32056" w:rsidR="003450FE" w:rsidRDefault="003450FE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W</w:t>
      </w:r>
      <w:r w:rsidRPr="003450FE">
        <w:rPr>
          <w:rFonts w:ascii="Helvetica" w:eastAsia="Times New Roman" w:hAnsi="Helvetica" w:cs="Helvetica"/>
          <w:color w:val="333333"/>
          <w:sz w:val="21"/>
          <w:szCs w:val="21"/>
        </w:rPr>
        <w:t>hat is Bedrooms distribution, how to handle the outlier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,</w:t>
      </w:r>
      <w:r w:rsidRPr="003450FE">
        <w:rPr>
          <w:rFonts w:ascii="Helvetica" w:eastAsia="Times New Roman" w:hAnsi="Helvetica" w:cs="Helvetica"/>
          <w:color w:val="333333"/>
          <w:sz w:val="21"/>
          <w:szCs w:val="21"/>
        </w:rPr>
        <w:t xml:space="preserve"> if any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?</w:t>
      </w:r>
    </w:p>
    <w:p w14:paraId="5DB5DC59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4.1 summary</w:t>
      </w:r>
    </w:p>
    <w:p w14:paraId="1E7C3356" w14:textId="567021AB" w:rsidR="003450FE" w:rsidRPr="00056229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summary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bedroom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) # 10 rooms </w:t>
      </w:r>
      <w:proofErr w:type="gram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seems</w:t>
      </w:r>
      <w:proofErr w:type="gram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too much</w:t>
      </w:r>
    </w:p>
    <w:p w14:paraId="647C21D6" w14:textId="2016C2AD" w:rsidR="003450FE" w:rsidRDefault="003450FE" w:rsidP="003450F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rFonts w:ascii="Courier New" w:eastAsia="Times New Roman" w:hAnsi="Courier New" w:cs="Courier New"/>
          <w:color w:val="333333"/>
          <w:sz w:val="20"/>
          <w:szCs w:val="20"/>
        </w:rPr>
        <w:t>##</w:t>
      </w: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</w:p>
    <w:p w14:paraId="4334E1F4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Min. 1st Qu.  Median    Mean 3rd Qu.    Max. </w:t>
      </w:r>
    </w:p>
    <w:p w14:paraId="243734DA" w14:textId="5ECD369D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0.000   3.000   3.000   3.117   4.000  10.000</w:t>
      </w:r>
    </w:p>
    <w:p w14:paraId="50DF9B7F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4.2 histogram</w:t>
      </w:r>
    </w:p>
    <w:p w14:paraId="2D5D364C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ist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bedroom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, </w:t>
      </w:r>
    </w:p>
    <w:p w14:paraId="6BF8CF4F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breaks = 8, </w:t>
      </w:r>
    </w:p>
    <w:p w14:paraId="4335F166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main = "bedrooms",</w:t>
      </w:r>
    </w:p>
    <w:p w14:paraId="077ABEE2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col = "blue",</w:t>
      </w:r>
    </w:p>
    <w:p w14:paraId="0AF99C00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xlab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= "bedrooms",</w:t>
      </w:r>
    </w:p>
    <w:p w14:paraId="0B76E032" w14:textId="1E5B3BA1" w:rsidR="007B6816" w:rsidRPr="00056229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ylab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= "Frequency")</w:t>
      </w:r>
    </w:p>
    <w:p w14:paraId="6A838B7E" w14:textId="6BD7176A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4BB1EF5A" wp14:editId="13739769">
            <wp:extent cx="2193210" cy="21590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564" cy="217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82E5D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4.3 Boxplot of Bedrooms by internet</w:t>
      </w:r>
    </w:p>
    <w:p w14:paraId="58777941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boxplot(bedrooms ~ internet,</w:t>
      </w:r>
    </w:p>
    <w:p w14:paraId="7A7399C9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data =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, </w:t>
      </w:r>
    </w:p>
    <w:p w14:paraId="3FDFB8CB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main = "Boxplot of Bedrooms by internet",</w:t>
      </w:r>
    </w:p>
    <w:p w14:paraId="04C1187E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xlab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= "internet", </w:t>
      </w:r>
    </w:p>
    <w:p w14:paraId="7ED55DF4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ylab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= "bedrooms",</w:t>
      </w:r>
    </w:p>
    <w:p w14:paraId="72B3C17B" w14:textId="5A826515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col = "blue")</w:t>
      </w:r>
    </w:p>
    <w:p w14:paraId="1DEE2125" w14:textId="101D7E6B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ABA433D" wp14:editId="651BAAA7">
            <wp:extent cx="2046401" cy="201295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4757" cy="2031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363F4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4.4 pattern of outlier</w:t>
      </w:r>
    </w:p>
    <w:p w14:paraId="50CE7DA7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bed_out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&lt;-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[which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["bedrooms"]==10),]</w:t>
      </w:r>
    </w:p>
    <w:p w14:paraId="1CB74CBB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bed_out$bedroom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# total 72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ob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cross all types of ownership,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income_group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, built years...</w:t>
      </w:r>
    </w:p>
    <w:p w14:paraId="3F076C56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summary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bed_out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["bedrooms"])</w:t>
      </w:r>
    </w:p>
    <w:p w14:paraId="55BB5E19" w14:textId="5A791C95" w:rsidR="007B6816" w:rsidRPr="00056229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nrow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bed_out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</w:t>
      </w:r>
    </w:p>
    <w:p w14:paraId="5C1892C6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bedrooms </w:t>
      </w:r>
    </w:p>
    <w:p w14:paraId="35C38CFF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Min.   :10  </w:t>
      </w:r>
    </w:p>
    <w:p w14:paraId="2A04EF06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1st Qu.:10  </w:t>
      </w:r>
    </w:p>
    <w:p w14:paraId="1A529199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Median :10  </w:t>
      </w:r>
    </w:p>
    <w:p w14:paraId="6CA85AF1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Mean   :10  </w:t>
      </w:r>
    </w:p>
    <w:p w14:paraId="11B5D0E1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3rd Qu.:10  </w:t>
      </w:r>
    </w:p>
    <w:p w14:paraId="071B0F00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Max.   :10  </w:t>
      </w:r>
    </w:p>
    <w:p w14:paraId="341B1C83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&gt; </w:t>
      </w: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nrow</w:t>
      </w:r>
      <w:proofErr w:type="spell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bed_out</w:t>
      </w:r>
      <w:proofErr w:type="spell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60D9838E" w14:textId="0F219932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[1] 72</w:t>
      </w:r>
    </w:p>
    <w:p w14:paraId="665875F7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4.5 prove the bedroom numbers = 10 are just scaled up by 10. </w:t>
      </w:r>
    </w:p>
    <w:p w14:paraId="6AB27EF0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count &lt;- 0</w:t>
      </w:r>
    </w:p>
    <w:p w14:paraId="5CBCA0D7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for 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val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in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bed_out$bedroom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{</w:t>
      </w:r>
    </w:p>
    <w:p w14:paraId="4B734846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if 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val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%%10 !=0) {count = count+1}</w:t>
      </w:r>
    </w:p>
    <w:p w14:paraId="20A87C0D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}</w:t>
      </w:r>
    </w:p>
    <w:p w14:paraId="48ACA104" w14:textId="27BDA1C1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count # count = 0 means all the bedrooms equal to 10 are scaled up by 10</w:t>
      </w:r>
    </w:p>
    <w:p w14:paraId="0D35AD30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4.6 amend outlier by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deviding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by </w:t>
      </w:r>
      <w:proofErr w:type="gram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10</w:t>
      </w:r>
      <w:proofErr w:type="gramEnd"/>
    </w:p>
    <w:p w14:paraId="5F41B705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bedroom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&lt;-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ifelse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bedroom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== 10,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bedroom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/10,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bedroom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</w:t>
      </w:r>
    </w:p>
    <w:p w14:paraId="30F32761" w14:textId="33EA37AA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summary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["bedrooms"]) # Max reduced to 5.</w:t>
      </w:r>
    </w:p>
    <w:p w14:paraId="6E395F14" w14:textId="77777777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rFonts w:ascii="Courier New" w:eastAsia="Times New Roman" w:hAnsi="Courier New" w:cs="Courier New"/>
          <w:color w:val="333333"/>
          <w:sz w:val="20"/>
          <w:szCs w:val="20"/>
        </w:rPr>
        <w:t>##</w:t>
      </w:r>
      <w:r w:rsidRPr="00AA1A0F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</w:p>
    <w:p w14:paraId="29706165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bedrooms    </w:t>
      </w:r>
    </w:p>
    <w:p w14:paraId="57552021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lastRenderedPageBreak/>
        <w:t xml:space="preserve"> Min.   :0.000  </w:t>
      </w:r>
    </w:p>
    <w:p w14:paraId="77BE73EB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1st Qu.:3.000  </w:t>
      </w:r>
    </w:p>
    <w:p w14:paraId="6071E7B8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Median :3.000  </w:t>
      </w:r>
    </w:p>
    <w:p w14:paraId="0CD366AC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Mean   :3.034  </w:t>
      </w:r>
    </w:p>
    <w:p w14:paraId="25168C62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3rd Qu.:4.000  </w:t>
      </w:r>
    </w:p>
    <w:p w14:paraId="08D4CB82" w14:textId="042E8F5F" w:rsidR="007B6816" w:rsidRDefault="007B6816" w:rsidP="003450F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Max.   :5.000 </w:t>
      </w:r>
    </w:p>
    <w:p w14:paraId="4CC5DB0C" w14:textId="77777777" w:rsidR="003450FE" w:rsidRDefault="003450FE">
      <w:pPr>
        <w:rPr>
          <w:rFonts w:ascii="inherit" w:eastAsia="Times New Roman" w:hAnsi="inherit" w:cs="Helvetica"/>
          <w:color w:val="333333"/>
          <w:sz w:val="45"/>
          <w:szCs w:val="45"/>
        </w:rPr>
      </w:pPr>
      <w:r>
        <w:rPr>
          <w:rFonts w:ascii="inherit" w:eastAsia="Times New Roman" w:hAnsi="inherit" w:cs="Helvetica"/>
          <w:color w:val="333333"/>
          <w:sz w:val="45"/>
          <w:szCs w:val="45"/>
        </w:rPr>
        <w:br w:type="page"/>
      </w:r>
    </w:p>
    <w:p w14:paraId="0652DA47" w14:textId="6FE07F5B" w:rsidR="00165D2D" w:rsidRPr="00165D2D" w:rsidRDefault="00165D2D" w:rsidP="00165D2D">
      <w:pPr>
        <w:shd w:val="clear" w:color="auto" w:fill="FFFFFF"/>
        <w:spacing w:before="300" w:after="150" w:line="240" w:lineRule="auto"/>
        <w:outlineLvl w:val="1"/>
        <w:rPr>
          <w:rFonts w:ascii="inherit" w:eastAsia="Times New Roman" w:hAnsi="inherit" w:cs="Helvetica"/>
          <w:color w:val="333333"/>
          <w:sz w:val="45"/>
          <w:szCs w:val="45"/>
        </w:rPr>
      </w:pPr>
      <w:r w:rsidRPr="00165D2D">
        <w:rPr>
          <w:rFonts w:ascii="inherit" w:eastAsia="Times New Roman" w:hAnsi="inherit" w:cs="Helvetica"/>
          <w:color w:val="333333"/>
          <w:sz w:val="45"/>
          <w:szCs w:val="45"/>
        </w:rPr>
        <w:lastRenderedPageBreak/>
        <w:t>Question 5</w:t>
      </w:r>
      <w:r w:rsidR="007B6816">
        <w:rPr>
          <w:rFonts w:ascii="inherit" w:eastAsia="Times New Roman" w:hAnsi="inherit" w:cs="Helvetica"/>
          <w:color w:val="333333"/>
          <w:sz w:val="45"/>
          <w:szCs w:val="45"/>
        </w:rPr>
        <w:t xml:space="preserve"> – T-test</w:t>
      </w:r>
    </w:p>
    <w:p w14:paraId="4DD5E73A" w14:textId="1282C06B" w:rsidR="007B6816" w:rsidRDefault="007B6816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7B6816">
        <w:rPr>
          <w:rFonts w:ascii="Helvetica" w:eastAsia="Times New Roman" w:hAnsi="Helvetica" w:cs="Helvetica"/>
          <w:color w:val="333333"/>
          <w:sz w:val="21"/>
          <w:szCs w:val="21"/>
        </w:rPr>
        <w:t>Is there any relationship between Bedrooms and Internet(Yes/No)?</w:t>
      </w:r>
    </w:p>
    <w:p w14:paraId="3D1C942D" w14:textId="66C72DD2" w:rsidR="007B6816" w:rsidRPr="007B6816" w:rsidRDefault="007B6816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</w:pPr>
      <w:r w:rsidRPr="007B6816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Contin</w:t>
      </w:r>
      <w:r w:rsidRPr="007B6816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uous</w:t>
      </w:r>
      <w:r w:rsidRPr="007B6816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 xml:space="preserve"> Vs. Categorical</w:t>
      </w:r>
    </w:p>
    <w:p w14:paraId="1ECB1D00" w14:textId="04519508" w:rsidR="007B6816" w:rsidRDefault="007B6816" w:rsidP="007B6816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7B6816">
        <w:rPr>
          <w:rFonts w:ascii="Helvetica" w:eastAsia="Times New Roman" w:hAnsi="Helvetica" w:cs="Helvetica"/>
          <w:color w:val="333333"/>
          <w:sz w:val="21"/>
          <w:szCs w:val="21"/>
        </w:rPr>
        <w:t xml:space="preserve">For summarization: </w:t>
      </w:r>
    </w:p>
    <w:p w14:paraId="613099F1" w14:textId="651CD959" w:rsidR="007B6816" w:rsidRPr="007B6816" w:rsidRDefault="007B6816" w:rsidP="007B6816">
      <w:pPr>
        <w:shd w:val="clear" w:color="auto" w:fill="FFFFFF"/>
        <w:spacing w:after="150" w:line="240" w:lineRule="auto"/>
        <w:ind w:firstLine="720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7B6816">
        <w:rPr>
          <w:rFonts w:ascii="Helvetica" w:eastAsia="Times New Roman" w:hAnsi="Helvetica" w:cs="Helvetica"/>
          <w:color w:val="333333"/>
          <w:sz w:val="21"/>
          <w:szCs w:val="21"/>
        </w:rPr>
        <w:t>group by categorical column an aggregate for numerical column</w:t>
      </w:r>
    </w:p>
    <w:p w14:paraId="1958A1A7" w14:textId="77777777" w:rsidR="007B6816" w:rsidRDefault="007B6816" w:rsidP="007B6816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7B6816">
        <w:rPr>
          <w:rFonts w:ascii="Helvetica" w:eastAsia="Times New Roman" w:hAnsi="Helvetica" w:cs="Helvetica"/>
          <w:color w:val="333333"/>
          <w:sz w:val="21"/>
          <w:szCs w:val="21"/>
        </w:rPr>
        <w:t xml:space="preserve">For visualization: </w:t>
      </w:r>
    </w:p>
    <w:p w14:paraId="208E99A8" w14:textId="3B94693C" w:rsidR="007B6816" w:rsidRPr="007B6816" w:rsidRDefault="007B6816" w:rsidP="007B6816">
      <w:pPr>
        <w:shd w:val="clear" w:color="auto" w:fill="FFFFFF"/>
        <w:spacing w:after="150" w:line="240" w:lineRule="auto"/>
        <w:ind w:firstLine="720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7B6816">
        <w:rPr>
          <w:rFonts w:ascii="Helvetica" w:eastAsia="Times New Roman" w:hAnsi="Helvetica" w:cs="Helvetica"/>
          <w:color w:val="333333"/>
          <w:sz w:val="21"/>
          <w:szCs w:val="21"/>
        </w:rPr>
        <w:t xml:space="preserve">Grouped box </w:t>
      </w:r>
      <w:proofErr w:type="gramStart"/>
      <w:r w:rsidRPr="007B6816">
        <w:rPr>
          <w:rFonts w:ascii="Helvetica" w:eastAsia="Times New Roman" w:hAnsi="Helvetica" w:cs="Helvetica"/>
          <w:color w:val="333333"/>
          <w:sz w:val="21"/>
          <w:szCs w:val="21"/>
        </w:rPr>
        <w:t>plot</w:t>
      </w:r>
      <w:proofErr w:type="gramEnd"/>
    </w:p>
    <w:p w14:paraId="0A76A2D6" w14:textId="4795F093" w:rsidR="007B6816" w:rsidRDefault="007B6816" w:rsidP="007B6816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7B6816">
        <w:rPr>
          <w:rFonts w:ascii="Helvetica" w:eastAsia="Times New Roman" w:hAnsi="Helvetica" w:cs="Helvetica"/>
          <w:color w:val="333333"/>
          <w:sz w:val="21"/>
          <w:szCs w:val="21"/>
        </w:rPr>
        <w:t xml:space="preserve">For 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the </w:t>
      </w:r>
      <w:r w:rsidRPr="007B6816">
        <w:rPr>
          <w:rFonts w:ascii="Helvetica" w:eastAsia="Times New Roman" w:hAnsi="Helvetica" w:cs="Helvetica"/>
          <w:color w:val="333333"/>
          <w:sz w:val="21"/>
          <w:szCs w:val="21"/>
        </w:rPr>
        <w:t>test of independence :</w:t>
      </w:r>
    </w:p>
    <w:p w14:paraId="19A9731D" w14:textId="6D25B25C" w:rsidR="007B6816" w:rsidRPr="007B6816" w:rsidRDefault="007B6816" w:rsidP="007B6816">
      <w:pPr>
        <w:shd w:val="clear" w:color="auto" w:fill="FFFFFF"/>
        <w:spacing w:after="150" w:line="240" w:lineRule="auto"/>
        <w:ind w:firstLine="720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7B6816">
        <w:rPr>
          <w:rFonts w:ascii="Helvetica" w:eastAsia="Times New Roman" w:hAnsi="Helvetica" w:cs="Helvetica"/>
          <w:color w:val="333333"/>
          <w:sz w:val="21"/>
          <w:szCs w:val="21"/>
        </w:rPr>
        <w:t xml:space="preserve">1) if 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the </w:t>
      </w:r>
      <w:r w:rsidRPr="007B6816">
        <w:rPr>
          <w:rFonts w:ascii="Helvetica" w:eastAsia="Times New Roman" w:hAnsi="Helvetica" w:cs="Helvetica"/>
          <w:color w:val="333333"/>
          <w:sz w:val="21"/>
          <w:szCs w:val="21"/>
        </w:rPr>
        <w:t>categorical column has only two levels: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  <w:r w:rsidRPr="007B6816">
        <w:rPr>
          <w:rFonts w:ascii="Helvetica" w:eastAsia="Times New Roman" w:hAnsi="Helvetica" w:cs="Helvetica"/>
          <w:color w:val="333333"/>
          <w:sz w:val="21"/>
          <w:szCs w:val="21"/>
        </w:rPr>
        <w:t>t-test</w:t>
      </w:r>
    </w:p>
    <w:p w14:paraId="68918BA5" w14:textId="5A3877F8" w:rsidR="007B6816" w:rsidRDefault="007B6816" w:rsidP="007B6816">
      <w:pPr>
        <w:shd w:val="clear" w:color="auto" w:fill="FFFFFF"/>
        <w:spacing w:after="150" w:line="240" w:lineRule="auto"/>
        <w:ind w:firstLine="720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7B6816">
        <w:rPr>
          <w:rFonts w:ascii="Helvetica" w:eastAsia="Times New Roman" w:hAnsi="Helvetica" w:cs="Helvetica"/>
          <w:color w:val="333333"/>
          <w:sz w:val="21"/>
          <w:szCs w:val="21"/>
        </w:rPr>
        <w:t xml:space="preserve">2) if 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the </w:t>
      </w:r>
      <w:r w:rsidRPr="007B6816">
        <w:rPr>
          <w:rFonts w:ascii="Helvetica" w:eastAsia="Times New Roman" w:hAnsi="Helvetica" w:cs="Helvetica"/>
          <w:color w:val="333333"/>
          <w:sz w:val="21"/>
          <w:szCs w:val="21"/>
        </w:rPr>
        <w:t>categorical column has more than two levels: ANOVA</w:t>
      </w:r>
    </w:p>
    <w:p w14:paraId="16AF6D2F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5.1: Summary grouped by Internet(Yes/No)</w:t>
      </w:r>
    </w:p>
    <w:p w14:paraId="62FC5513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agg1 &lt;- aggregate(bedrooms ~ internet,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, mean)</w:t>
      </w:r>
    </w:p>
    <w:p w14:paraId="6F98A6CC" w14:textId="36B7BD31" w:rsidR="00165D2D" w:rsidRPr="00165D2D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gg1</w:t>
      </w:r>
    </w:p>
    <w:p w14:paraId="72CA4883" w14:textId="728CAFE5" w:rsidR="007B6816" w:rsidRDefault="00165D2D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165D2D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</w:t>
      </w:r>
      <w:r w:rsidR="007B6816"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</w:p>
    <w:p w14:paraId="47F9414E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internet bedrooms</w:t>
      </w:r>
    </w:p>
    <w:p w14:paraId="404B200F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1       No 2.732087</w:t>
      </w:r>
    </w:p>
    <w:p w14:paraId="1A44E00D" w14:textId="1D19A74F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2      Yes 3.060957</w:t>
      </w:r>
    </w:p>
    <w:p w14:paraId="1DFBADB8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5.2: Visualization by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qplot</w:t>
      </w:r>
      <w:proofErr w:type="spellEnd"/>
    </w:p>
    <w:p w14:paraId="5B44345F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ibrary(ggplot2)</w:t>
      </w:r>
    </w:p>
    <w:p w14:paraId="629A1A1E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qplot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(internet, </w:t>
      </w:r>
    </w:p>
    <w:p w14:paraId="4CE8E988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bedrooms, </w:t>
      </w:r>
    </w:p>
    <w:p w14:paraId="1E53F12E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data =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, </w:t>
      </w:r>
    </w:p>
    <w:p w14:paraId="15584555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eom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="boxplot", </w:t>
      </w:r>
    </w:p>
    <w:p w14:paraId="7B056437" w14:textId="76689CA0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fill = internet)</w:t>
      </w:r>
    </w:p>
    <w:p w14:paraId="485F032C" w14:textId="60B14ADD" w:rsidR="007B6816" w:rsidRPr="00165D2D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0C91D82E" wp14:editId="031292B9">
            <wp:extent cx="2167422" cy="1924050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82450" cy="1937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C8531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lastRenderedPageBreak/>
        <w:t xml:space="preserve"># 5.3: Changing histogram plot fill colors by internet and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usinging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semi-transparent fill</w:t>
      </w:r>
    </w:p>
    <w:p w14:paraId="66CE5635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p &lt;-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gplot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,ae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x=bedrooms, fill=internet, color=internet)) +</w:t>
      </w:r>
    </w:p>
    <w:p w14:paraId="14CE0BF2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eom_histogram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position="identity", bins=15, alpha=0.5)</w:t>
      </w:r>
    </w:p>
    <w:p w14:paraId="3FAD017B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bins: https://stackoverflow.com/questions/34774120/set-number-of-bins-for-histogram-directly-in-ggplot</w:t>
      </w:r>
    </w:p>
    <w:p w14:paraId="09A4AEE3" w14:textId="0FDB0D36" w:rsidR="007B6816" w:rsidRPr="00165D2D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</w:t>
      </w:r>
    </w:p>
    <w:p w14:paraId="0DD5F391" w14:textId="6BA95D26" w:rsidR="007B6816" w:rsidRPr="00165D2D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5B675B29" wp14:editId="26369E69">
            <wp:extent cx="2020590" cy="17589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32642" cy="1769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96B79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5.4: Add mean </w:t>
      </w:r>
      <w:proofErr w:type="gram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ines</w:t>
      </w:r>
      <w:proofErr w:type="gramEnd"/>
    </w:p>
    <w:p w14:paraId="038CE18B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ibrary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lyr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</w:t>
      </w:r>
    </w:p>
    <w:p w14:paraId="4EB54A24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mu &lt;-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ddply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, "internet", summarise,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rp.mean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=mean(bedrooms,na.rm=T))</w:t>
      </w:r>
    </w:p>
    <w:p w14:paraId="1BEA2D35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ead(mu)</w:t>
      </w:r>
    </w:p>
    <w:p w14:paraId="01D513D6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p &lt;- p +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eom_vline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(data=mu,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e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xintercept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=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rp.mean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, color=internet),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inetype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="solid")</w:t>
      </w:r>
    </w:p>
    <w:p w14:paraId="2FF33254" w14:textId="0E0BD973" w:rsidR="007B6816" w:rsidRPr="00165D2D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</w:t>
      </w:r>
    </w:p>
    <w:p w14:paraId="7066F199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internet </w:t>
      </w: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grp.mean</w:t>
      </w:r>
      <w:proofErr w:type="spellEnd"/>
    </w:p>
    <w:p w14:paraId="384F683E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1       No 2.732087</w:t>
      </w:r>
    </w:p>
    <w:p w14:paraId="1FDE8B12" w14:textId="25C769B0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2      Yes 3.060957</w:t>
      </w:r>
    </w:p>
    <w:p w14:paraId="6E2E5449" w14:textId="46638769" w:rsidR="007B6816" w:rsidRPr="00165D2D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734E9DAF" wp14:editId="551A7935">
            <wp:extent cx="2214917" cy="1955800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28810" cy="1968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6522F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5.5: Add </w:t>
      </w:r>
      <w:proofErr w:type="gram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density</w:t>
      </w:r>
      <w:proofErr w:type="gramEnd"/>
    </w:p>
    <w:p w14:paraId="113BCE03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p &lt;-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gplot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,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e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x=bedrooms, fill=internet, color=internet)) +</w:t>
      </w:r>
    </w:p>
    <w:p w14:paraId="3E5B0329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lastRenderedPageBreak/>
        <w:t xml:space="preserve">     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eom_histogram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e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y</w:t>
      </w:r>
      <w:proofErr w:type="gram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=..</w:t>
      </w:r>
      <w:proofErr w:type="gram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density..),bins=15, position="identity", alpha=0.5)+</w:t>
      </w:r>
    </w:p>
    <w:p w14:paraId="44950CF8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eom_density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alpha=0.5)</w:t>
      </w:r>
    </w:p>
    <w:p w14:paraId="44598BA1" w14:textId="3D040447" w:rsidR="007B6816" w:rsidRPr="00165D2D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</w:t>
      </w:r>
    </w:p>
    <w:p w14:paraId="3A4E6E04" w14:textId="3CF47219" w:rsidR="007B6816" w:rsidRPr="00165D2D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08C9EB8C" wp14:editId="71F4D999">
            <wp:extent cx="2008984" cy="17907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26904" cy="1806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5489B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5.6: Add mean lines and Change the legend </w:t>
      </w:r>
      <w:proofErr w:type="gram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osition</w:t>
      </w:r>
      <w:proofErr w:type="gramEnd"/>
    </w:p>
    <w:p w14:paraId="0E1F0A19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p +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eom_vline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(data=mu,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e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xintercept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=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rp.mean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, color=internet),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inetype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="dashed")+ </w:t>
      </w:r>
    </w:p>
    <w:p w14:paraId="57D325DD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theme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egend.position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="top")+</w:t>
      </w:r>
    </w:p>
    <w:p w14:paraId="2B285E57" w14:textId="5A6085BF" w:rsidR="007B6816" w:rsidRPr="00165D2D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labs(title="Bedrooms histogram plot", x="Bedrooms", y = "Density")</w:t>
      </w:r>
    </w:p>
    <w:p w14:paraId="16821EBD" w14:textId="6D80CD0C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4990A3B4" wp14:editId="3933A078">
            <wp:extent cx="2221172" cy="1974850"/>
            <wp:effectExtent l="0" t="0" r="8255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32921" cy="1985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41A9E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5.7 t-test</w:t>
      </w:r>
    </w:p>
    <w:p w14:paraId="5B4E0440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Yes: House has internet, </w:t>
      </w:r>
      <w:proofErr w:type="gram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No</w:t>
      </w:r>
      <w:proofErr w:type="gram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: House has no internet</w:t>
      </w:r>
    </w:p>
    <w:p w14:paraId="5B05F7D2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Null Hypothesis: µYes = µNo (the means of both populations are equal)</w:t>
      </w:r>
    </w:p>
    <w:p w14:paraId="0F0114B3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Alternate Hypothesis: µYes &lt;&gt; µNo (the means of both populations are not equal)</w:t>
      </w:r>
    </w:p>
    <w:p w14:paraId="3783CF99" w14:textId="1EC2E9BA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t.test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bedrooms ~ internet, data=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)</w:t>
      </w:r>
    </w:p>
    <w:p w14:paraId="73F8C796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Welch Two Sample t-test</w:t>
      </w:r>
    </w:p>
    <w:p w14:paraId="2A0DBEBA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6C5ABB83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data:  bedrooms by internet</w:t>
      </w:r>
    </w:p>
    <w:p w14:paraId="6FD8778A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t = -9.4886, df = 766.41, p-value &lt; 0.00000000000000022</w:t>
      </w:r>
    </w:p>
    <w:p w14:paraId="5E6ED926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lastRenderedPageBreak/>
        <w:t xml:space="preserve">alternative hypothesis: true difference in means is not equal to </w:t>
      </w:r>
      <w:proofErr w:type="gram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0</w:t>
      </w:r>
      <w:proofErr w:type="gramEnd"/>
    </w:p>
    <w:p w14:paraId="5D8D75EC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95 percent confidence interval:</w:t>
      </w:r>
    </w:p>
    <w:p w14:paraId="16F1C6E3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-0.3969082 -0.2608311</w:t>
      </w:r>
    </w:p>
    <w:p w14:paraId="5467B85F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sample estimates:</w:t>
      </w:r>
    </w:p>
    <w:p w14:paraId="2A190069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mean in group No mean in group </w:t>
      </w:r>
      <w:proofErr w:type="gram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Yes</w:t>
      </w:r>
      <w:proofErr w:type="gram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</w:p>
    <w:p w14:paraId="368D45E9" w14:textId="1C318534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noProof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2.732087          3.060957</w:t>
      </w:r>
    </w:p>
    <w:p w14:paraId="0147445E" w14:textId="56BFFFBD" w:rsidR="007B6816" w:rsidRPr="00165D2D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Conclusion: p-value is less than 0.05, so the mean values between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uYe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and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uNo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are not equal.</w:t>
      </w:r>
    </w:p>
    <w:p w14:paraId="58E7FB9F" w14:textId="77777777" w:rsidR="003450FE" w:rsidRDefault="003450FE">
      <w:pPr>
        <w:rPr>
          <w:rFonts w:ascii="inherit" w:eastAsia="Times New Roman" w:hAnsi="inherit" w:cs="Helvetica"/>
          <w:color w:val="333333"/>
          <w:sz w:val="45"/>
          <w:szCs w:val="45"/>
        </w:rPr>
      </w:pPr>
      <w:r>
        <w:rPr>
          <w:rFonts w:ascii="inherit" w:eastAsia="Times New Roman" w:hAnsi="inherit" w:cs="Helvetica"/>
          <w:color w:val="333333"/>
          <w:sz w:val="45"/>
          <w:szCs w:val="45"/>
        </w:rPr>
        <w:br w:type="page"/>
      </w:r>
    </w:p>
    <w:p w14:paraId="16C78762" w14:textId="5D7126BD" w:rsidR="00165D2D" w:rsidRPr="00165D2D" w:rsidRDefault="00165D2D" w:rsidP="00165D2D">
      <w:pPr>
        <w:shd w:val="clear" w:color="auto" w:fill="FFFFFF"/>
        <w:spacing w:before="300" w:after="150" w:line="240" w:lineRule="auto"/>
        <w:outlineLvl w:val="1"/>
        <w:rPr>
          <w:rFonts w:ascii="inherit" w:eastAsia="Times New Roman" w:hAnsi="inherit" w:cs="Helvetica"/>
          <w:color w:val="333333"/>
          <w:sz w:val="45"/>
          <w:szCs w:val="45"/>
        </w:rPr>
      </w:pPr>
      <w:r w:rsidRPr="00165D2D">
        <w:rPr>
          <w:rFonts w:ascii="inherit" w:eastAsia="Times New Roman" w:hAnsi="inherit" w:cs="Helvetica"/>
          <w:color w:val="333333"/>
          <w:sz w:val="45"/>
          <w:szCs w:val="45"/>
        </w:rPr>
        <w:lastRenderedPageBreak/>
        <w:t>Question 6</w:t>
      </w:r>
    </w:p>
    <w:p w14:paraId="69E5B439" w14:textId="75365442" w:rsidR="007B6816" w:rsidRDefault="007B6816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7B6816">
        <w:rPr>
          <w:rFonts w:ascii="Helvetica" w:eastAsia="Times New Roman" w:hAnsi="Helvetica" w:cs="Helvetica"/>
          <w:color w:val="333333"/>
          <w:sz w:val="21"/>
          <w:szCs w:val="21"/>
        </w:rPr>
        <w:t>What is the distribution of ownership?</w:t>
      </w:r>
    </w:p>
    <w:p w14:paraId="59A31775" w14:textId="520718CD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6.2: Pie Chart</w:t>
      </w:r>
    </w:p>
    <w:p w14:paraId="60C7DA6A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count &lt;- table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own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</w:t>
      </w:r>
    </w:p>
    <w:p w14:paraId="6E12F876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count</w:t>
      </w:r>
    </w:p>
    <w:p w14:paraId="68D2AC8B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freq1 &lt;- c(count[1], count[2], count[3], count[4])</w:t>
      </w:r>
    </w:p>
    <w:p w14:paraId="75323D10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bl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&lt;- c("Occupy", "Own", "Mortgage", "Rent")</w:t>
      </w:r>
    </w:p>
    <w:p w14:paraId="235D9696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ct &lt;- round(freq1/sum(freq1)*100)</w:t>
      </w:r>
    </w:p>
    <w:p w14:paraId="5866B110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bl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&lt;- paste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bl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, pct) # add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ercent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to </w:t>
      </w:r>
      <w:proofErr w:type="gram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abels</w:t>
      </w:r>
      <w:proofErr w:type="gramEnd"/>
    </w:p>
    <w:p w14:paraId="76A391F8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bl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&lt;- paste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bl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,"%",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sep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="") # ad % to labels</w:t>
      </w:r>
    </w:p>
    <w:p w14:paraId="7C23CB28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pie(freq1, </w:t>
      </w:r>
    </w:p>
    <w:p w14:paraId="0435A550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labels =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bl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, </w:t>
      </w:r>
    </w:p>
    <w:p w14:paraId="19139135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col = rainbow(length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bl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),</w:t>
      </w:r>
    </w:p>
    <w:p w14:paraId="7B6DF40D" w14:textId="5481180F" w:rsidR="00165D2D" w:rsidRPr="00165D2D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main = "Pie Chart of Ownership")</w:t>
      </w:r>
    </w:p>
    <w:p w14:paraId="6EFC6908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                Group.1    x</w:t>
      </w:r>
    </w:p>
    <w:p w14:paraId="64563C88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1 Occupied without payment of rent   </w:t>
      </w:r>
      <w:proofErr w:type="gram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76</w:t>
      </w:r>
      <w:proofErr w:type="gramEnd"/>
    </w:p>
    <w:p w14:paraId="5B5D2B82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2             Owned free and clear </w:t>
      </w:r>
      <w:proofErr w:type="gram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1896</w:t>
      </w:r>
      <w:proofErr w:type="gramEnd"/>
    </w:p>
    <w:p w14:paraId="205B0EF8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3      Owned with mortgage or loan </w:t>
      </w:r>
      <w:proofErr w:type="gram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4505</w:t>
      </w:r>
      <w:proofErr w:type="gramEnd"/>
    </w:p>
    <w:p w14:paraId="44388BD6" w14:textId="75DC39F7" w:rsidR="00165D2D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4                           Rented 1334</w:t>
      </w:r>
    </w:p>
    <w:p w14:paraId="1CA8C0BA" w14:textId="60B96727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7D01F6FA" wp14:editId="7BCBBC63">
            <wp:extent cx="2154103" cy="15875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68790" cy="1598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CDB87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6.3: Simple Bar Plot</w:t>
      </w:r>
    </w:p>
    <w:p w14:paraId="1B7EB771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</w:p>
    <w:p w14:paraId="67502504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counts &lt;- table(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own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</w:t>
      </w:r>
    </w:p>
    <w:p w14:paraId="08A908C9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counts</w:t>
      </w:r>
    </w:p>
    <w:p w14:paraId="57C2C3EF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barplot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(counts, </w:t>
      </w:r>
    </w:p>
    <w:p w14:paraId="65E39B83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main = "Simple Bar Plot: Ownership",</w:t>
      </w:r>
    </w:p>
    <w:p w14:paraId="67D1DBCF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xlab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= "Ownership",</w:t>
      </w:r>
    </w:p>
    <w:p w14:paraId="78EA91A0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lastRenderedPageBreak/>
        <w:t xml:space="preserve">       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ylab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= "Frequency",</w:t>
      </w:r>
    </w:p>
    <w:p w14:paraId="59E1A9E0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col = 'black',</w:t>
      </w:r>
    </w:p>
    <w:p w14:paraId="1784AA28" w14:textId="2192E1FB" w:rsidR="007B6816" w:rsidRPr="00165D2D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oriz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= FALSE)</w:t>
      </w:r>
    </w:p>
    <w:p w14:paraId="578081B8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                Group.1    x</w:t>
      </w:r>
    </w:p>
    <w:p w14:paraId="77FD4ABB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1 Occupied without payment of rent   </w:t>
      </w:r>
      <w:proofErr w:type="gram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76</w:t>
      </w:r>
      <w:proofErr w:type="gramEnd"/>
    </w:p>
    <w:p w14:paraId="4B28CE6F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2             Owned free and clear </w:t>
      </w:r>
      <w:proofErr w:type="gram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1896</w:t>
      </w:r>
      <w:proofErr w:type="gramEnd"/>
    </w:p>
    <w:p w14:paraId="778464BE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3      Owned with mortgage or loan </w:t>
      </w:r>
      <w:proofErr w:type="gram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4505</w:t>
      </w:r>
      <w:proofErr w:type="gramEnd"/>
    </w:p>
    <w:p w14:paraId="2D19C6DC" w14:textId="77777777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4                           Rented 1334</w:t>
      </w:r>
    </w:p>
    <w:p w14:paraId="50EEA6E2" w14:textId="4BA37811" w:rsidR="007B6816" w:rsidRPr="00165D2D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5941F8FE" wp14:editId="6AFCE400">
            <wp:extent cx="1917700" cy="1748058"/>
            <wp:effectExtent l="0" t="0" r="635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32424" cy="176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737FB" w14:textId="77777777" w:rsidR="007B6816" w:rsidRPr="00165D2D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4388EFBC" w14:textId="77777777" w:rsidR="003450FE" w:rsidRDefault="003450FE">
      <w:pPr>
        <w:rPr>
          <w:rFonts w:ascii="inherit" w:eastAsia="Times New Roman" w:hAnsi="inherit" w:cs="Helvetica"/>
          <w:color w:val="333333"/>
          <w:sz w:val="45"/>
          <w:szCs w:val="45"/>
        </w:rPr>
      </w:pPr>
      <w:r>
        <w:rPr>
          <w:rFonts w:ascii="inherit" w:eastAsia="Times New Roman" w:hAnsi="inherit" w:cs="Helvetica"/>
          <w:color w:val="333333"/>
          <w:sz w:val="45"/>
          <w:szCs w:val="45"/>
        </w:rPr>
        <w:br w:type="page"/>
      </w:r>
    </w:p>
    <w:p w14:paraId="35828170" w14:textId="56ACF03B" w:rsidR="00165D2D" w:rsidRPr="00165D2D" w:rsidRDefault="00165D2D" w:rsidP="00165D2D">
      <w:pPr>
        <w:shd w:val="clear" w:color="auto" w:fill="FFFFFF"/>
        <w:spacing w:before="300" w:after="150" w:line="240" w:lineRule="auto"/>
        <w:outlineLvl w:val="1"/>
        <w:rPr>
          <w:rFonts w:ascii="inherit" w:eastAsia="Times New Roman" w:hAnsi="inherit" w:cs="Helvetica"/>
          <w:color w:val="333333"/>
          <w:sz w:val="45"/>
          <w:szCs w:val="45"/>
        </w:rPr>
      </w:pPr>
      <w:r w:rsidRPr="00165D2D">
        <w:rPr>
          <w:rFonts w:ascii="inherit" w:eastAsia="Times New Roman" w:hAnsi="inherit" w:cs="Helvetica"/>
          <w:color w:val="333333"/>
          <w:sz w:val="45"/>
          <w:szCs w:val="45"/>
        </w:rPr>
        <w:lastRenderedPageBreak/>
        <w:t>Question 7</w:t>
      </w:r>
    </w:p>
    <w:p w14:paraId="2CB3AC05" w14:textId="6C8A392D" w:rsidR="007B6816" w:rsidRDefault="007B6816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7B6816">
        <w:rPr>
          <w:rFonts w:ascii="Helvetica" w:eastAsia="Times New Roman" w:hAnsi="Helvetica" w:cs="Helvetica"/>
          <w:color w:val="333333"/>
          <w:sz w:val="21"/>
          <w:szCs w:val="21"/>
        </w:rPr>
        <w:t>What is the distribution of built year?</w:t>
      </w:r>
    </w:p>
    <w:p w14:paraId="7172E1F4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tbl</w:t>
      </w:r>
      <w:proofErr w:type="spell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&lt;- aggregate(</w:t>
      </w: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hh$decade_built,list</w:t>
      </w:r>
      <w:proofErr w:type="spell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hh$decade_built</w:t>
      </w:r>
      <w:proofErr w:type="spell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),length)</w:t>
      </w:r>
    </w:p>
    <w:p w14:paraId="4AD6F84A" w14:textId="5F533437" w:rsidR="007B6816" w:rsidRPr="00165D2D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tbl</w:t>
      </w:r>
      <w:proofErr w:type="spellEnd"/>
    </w:p>
    <w:p w14:paraId="28B77C2D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Group.1    x</w:t>
      </w:r>
    </w:p>
    <w:p w14:paraId="22239F65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1    1930 1021</w:t>
      </w:r>
    </w:p>
    <w:p w14:paraId="4BA69F63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2    1940  435</w:t>
      </w:r>
    </w:p>
    <w:p w14:paraId="523D6D8F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3    1950  671</w:t>
      </w:r>
    </w:p>
    <w:p w14:paraId="19A0E390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4    1960  684</w:t>
      </w:r>
    </w:p>
    <w:p w14:paraId="4C46D245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5    1970 1415</w:t>
      </w:r>
    </w:p>
    <w:p w14:paraId="53FD7B6E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6    1980  803</w:t>
      </w:r>
    </w:p>
    <w:p w14:paraId="3E75070C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7    1990 1444</w:t>
      </w:r>
    </w:p>
    <w:p w14:paraId="2A9C3A44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8    2000 1234</w:t>
      </w:r>
    </w:p>
    <w:p w14:paraId="51AB6900" w14:textId="4674138D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9    2010  104</w:t>
      </w:r>
    </w:p>
    <w:p w14:paraId="09BEFA74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# 7.2: Pie Chart</w:t>
      </w:r>
    </w:p>
    <w:p w14:paraId="7E9ADAA6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15C32072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count &lt;- table(</w:t>
      </w: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hh$decade_built</w:t>
      </w:r>
      <w:proofErr w:type="spell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79C07EEA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pct &lt;- round(count/sum(count)*100)</w:t>
      </w:r>
    </w:p>
    <w:p w14:paraId="68D1DE7A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lbls</w:t>
      </w:r>
      <w:proofErr w:type="spell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&lt;- </w:t>
      </w: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hh$decade_</w:t>
      </w:r>
      <w:proofErr w:type="gram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built</w:t>
      </w:r>
      <w:proofErr w:type="spellEnd"/>
      <w:proofErr w:type="gramEnd"/>
    </w:p>
    <w:p w14:paraId="5650D7BE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lbls</w:t>
      </w:r>
      <w:proofErr w:type="spell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&lt;- paste(</w:t>
      </w: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lbls</w:t>
      </w:r>
      <w:proofErr w:type="spell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pct) # add pct to </w:t>
      </w:r>
      <w:proofErr w:type="gram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label</w:t>
      </w:r>
      <w:proofErr w:type="gramEnd"/>
    </w:p>
    <w:p w14:paraId="767183AA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lbls</w:t>
      </w:r>
      <w:proofErr w:type="spell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&lt;- paste(</w:t>
      </w: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lbls</w:t>
      </w:r>
      <w:proofErr w:type="spell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"%", </w:t>
      </w: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sep</w:t>
      </w:r>
      <w:proofErr w:type="spell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= "") # add % to pct</w:t>
      </w:r>
    </w:p>
    <w:p w14:paraId="7BD50352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pie(count, </w:t>
      </w:r>
    </w:p>
    <w:p w14:paraId="35ED56A7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labels = </w:t>
      </w: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lbls</w:t>
      </w:r>
      <w:proofErr w:type="spell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</w:p>
    <w:p w14:paraId="6D2213DD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col = rainbow(length(pct)),</w:t>
      </w:r>
    </w:p>
    <w:p w14:paraId="317C2BBF" w14:textId="077E0E70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ind w:firstLine="480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main = "Pie Chart of Built-decade")</w:t>
      </w:r>
    </w:p>
    <w:p w14:paraId="087EE75A" w14:textId="38D9A374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347A690B" wp14:editId="7F714E66">
            <wp:extent cx="2292357" cy="20256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08342" cy="203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2D4E5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# 7.3: Simple Bar Plot</w:t>
      </w:r>
    </w:p>
    <w:p w14:paraId="7BDE15C7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11F6632A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counts &lt;- table(</w:t>
      </w: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hh$decade_built</w:t>
      </w:r>
      <w:proofErr w:type="spell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3446FD14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counts</w:t>
      </w:r>
    </w:p>
    <w:p w14:paraId="2267B24C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barplot</w:t>
      </w:r>
      <w:proofErr w:type="spell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(counts, </w:t>
      </w:r>
    </w:p>
    <w:p w14:paraId="7F2FD2C4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main = "Simple Bar Plot: Built Decade",</w:t>
      </w:r>
    </w:p>
    <w:p w14:paraId="68B59C24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</w:t>
      </w: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xlab</w:t>
      </w:r>
      <w:proofErr w:type="spell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= "Ownership",</w:t>
      </w:r>
    </w:p>
    <w:p w14:paraId="1A34037F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</w:t>
      </w: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ylab</w:t>
      </w:r>
      <w:proofErr w:type="spell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= "Frequency",</w:t>
      </w:r>
    </w:p>
    <w:p w14:paraId="5876E09F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col = 'black',</w:t>
      </w:r>
    </w:p>
    <w:p w14:paraId="1060717C" w14:textId="46302CB3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</w:t>
      </w: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horiz</w:t>
      </w:r>
      <w:proofErr w:type="spell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= FALSE)</w:t>
      </w:r>
    </w:p>
    <w:p w14:paraId="0EA137E9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1930 1940 1950 1960 1970 1980 1990 2000 2010 </w:t>
      </w:r>
    </w:p>
    <w:p w14:paraId="412F9696" w14:textId="163DC03E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1021  435  671  684 1415  803 1444 1234  104</w:t>
      </w:r>
    </w:p>
    <w:p w14:paraId="5A04B861" w14:textId="701D8BBE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751D46AA" wp14:editId="2B156DAF">
            <wp:extent cx="2288484" cy="20256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04828" cy="2040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A174B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 7.4: Histogram </w:t>
      </w:r>
    </w:p>
    <w:p w14:paraId="71BC706F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65324A82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hist(</w:t>
      </w:r>
      <w:proofErr w:type="spellStart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>hh$decade_built</w:t>
      </w:r>
      <w:proofErr w:type="spellEnd"/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</w:p>
    <w:p w14:paraId="5561448D" w14:textId="77777777" w:rsidR="007B6816" w:rsidRP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main = "Histogram of Built Decade", </w:t>
      </w:r>
    </w:p>
    <w:p w14:paraId="3886E891" w14:textId="3FDF1BAB" w:rsidR="007B6816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col = "black")</w:t>
      </w:r>
    </w:p>
    <w:p w14:paraId="6D354A02" w14:textId="12041883" w:rsidR="007B6816" w:rsidRPr="00165D2D" w:rsidRDefault="007B6816" w:rsidP="007B6816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lastRenderedPageBreak/>
        <w:drawing>
          <wp:inline distT="0" distB="0" distL="0" distR="0" wp14:anchorId="422D0AD1" wp14:editId="7FDA29DB">
            <wp:extent cx="2070100" cy="1920371"/>
            <wp:effectExtent l="0" t="0" r="635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088975" cy="1937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1F09B" w14:textId="77777777" w:rsidR="007B6816" w:rsidRDefault="007B6816">
      <w:pPr>
        <w:rPr>
          <w:rFonts w:ascii="inherit" w:eastAsia="Times New Roman" w:hAnsi="inherit" w:cs="Helvetica"/>
          <w:color w:val="333333"/>
          <w:sz w:val="45"/>
          <w:szCs w:val="45"/>
        </w:rPr>
      </w:pPr>
      <w:r>
        <w:rPr>
          <w:rFonts w:ascii="inherit" w:eastAsia="Times New Roman" w:hAnsi="inherit" w:cs="Helvetica"/>
          <w:color w:val="333333"/>
          <w:sz w:val="45"/>
          <w:szCs w:val="45"/>
        </w:rPr>
        <w:br w:type="page"/>
      </w:r>
    </w:p>
    <w:p w14:paraId="1C0991C0" w14:textId="6F84B21D" w:rsidR="00165D2D" w:rsidRPr="00165D2D" w:rsidRDefault="00165D2D" w:rsidP="00165D2D">
      <w:pPr>
        <w:shd w:val="clear" w:color="auto" w:fill="FFFFFF"/>
        <w:spacing w:before="300" w:after="150" w:line="240" w:lineRule="auto"/>
        <w:outlineLvl w:val="1"/>
        <w:rPr>
          <w:rFonts w:ascii="inherit" w:eastAsia="Times New Roman" w:hAnsi="inherit" w:cs="Helvetica"/>
          <w:color w:val="333333"/>
          <w:sz w:val="45"/>
          <w:szCs w:val="45"/>
        </w:rPr>
      </w:pPr>
      <w:r w:rsidRPr="00165D2D">
        <w:rPr>
          <w:rFonts w:ascii="inherit" w:eastAsia="Times New Roman" w:hAnsi="inherit" w:cs="Helvetica"/>
          <w:color w:val="333333"/>
          <w:sz w:val="45"/>
          <w:szCs w:val="45"/>
        </w:rPr>
        <w:lastRenderedPageBreak/>
        <w:t>Question 8</w:t>
      </w:r>
    </w:p>
    <w:p w14:paraId="26687A3B" w14:textId="18BB5D69" w:rsidR="00B34E22" w:rsidRDefault="00B34E22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Are</w:t>
      </w:r>
      <w:r w:rsidRPr="00B34E22">
        <w:rPr>
          <w:rFonts w:ascii="Helvetica" w:eastAsia="Times New Roman" w:hAnsi="Helvetica" w:cs="Helvetica"/>
          <w:color w:val="333333"/>
          <w:sz w:val="21"/>
          <w:szCs w:val="21"/>
        </w:rPr>
        <w:t xml:space="preserve"> there any relationships between 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the </w:t>
      </w:r>
      <w:r w:rsidRPr="00B34E22">
        <w:rPr>
          <w:rFonts w:ascii="Helvetica" w:eastAsia="Times New Roman" w:hAnsi="Helvetica" w:cs="Helvetica"/>
          <w:color w:val="333333"/>
          <w:sz w:val="21"/>
          <w:szCs w:val="21"/>
        </w:rPr>
        <w:t>husband's age and his income?</w:t>
      </w:r>
    </w:p>
    <w:p w14:paraId="6FC5841A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# create a scatter plot of a data set</w:t>
      </w:r>
    </w:p>
    <w:p w14:paraId="77DA594B" w14:textId="0769CE6A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plot(x = </w:t>
      </w:r>
      <w:proofErr w:type="spell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hh$age_husband</w:t>
      </w:r>
      <w:proofErr w:type="spell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, y = </w:t>
      </w:r>
      <w:proofErr w:type="spell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hh$income_husband</w:t>
      </w:r>
      <w:proofErr w:type="spell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, type = 'p', col="red")</w:t>
      </w:r>
    </w:p>
    <w:p w14:paraId="5996ABCE" w14:textId="1C5E321C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750471F3" wp14:editId="2AE7DEE1">
            <wp:extent cx="2519892" cy="210502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26456" cy="2110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523E0" w14:textId="5DC4EB9D" w:rsidR="00B34E22" w:rsidRPr="00165D2D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# Answer: In this data set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here's </w:t>
      </w:r>
      <w:r w:rsidRPr="00B34E22">
        <w:rPr>
          <w:rFonts w:ascii="Courier New" w:eastAsia="Times New Roman" w:hAnsi="Courier New" w:cs="Courier New"/>
          <w:b/>
          <w:bCs/>
          <w:color w:val="FF0000"/>
          <w:sz w:val="20"/>
          <w:szCs w:val="20"/>
        </w:rPr>
        <w:t>NO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evidence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to prove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gram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there's</w:t>
      </w:r>
      <w:proofErr w:type="gram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 relation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between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he 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husband's age and his income.</w:t>
      </w:r>
    </w:p>
    <w:p w14:paraId="454E562B" w14:textId="176517EA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plot(x = </w:t>
      </w:r>
      <w:proofErr w:type="spell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hh$bedrooms</w:t>
      </w:r>
      <w:proofErr w:type="spell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, y = </w:t>
      </w:r>
      <w:proofErr w:type="spell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hh$number_children</w:t>
      </w:r>
      <w:proofErr w:type="spell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, type = 'p', col="red")</w:t>
      </w:r>
    </w:p>
    <w:p w14:paraId="694C8CAE" w14:textId="446F0C76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63328ADE" wp14:editId="54C09F91">
            <wp:extent cx="2533650" cy="1976301"/>
            <wp:effectExtent l="0" t="0" r="0" b="508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50769" cy="1989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DDE8F" w14:textId="76F45B6E" w:rsidR="00B34E22" w:rsidRPr="00165D2D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# Answer: In this data set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here's evidence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to prove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gram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there's</w:t>
      </w:r>
      <w:proofErr w:type="gram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 relation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between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he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bedrooms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nd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number of children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.</w:t>
      </w:r>
    </w:p>
    <w:p w14:paraId="33983B56" w14:textId="30509605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plot(x = </w:t>
      </w:r>
      <w:proofErr w:type="spell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hh$age_husband</w:t>
      </w:r>
      <w:proofErr w:type="spell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, y = </w:t>
      </w:r>
      <w:proofErr w:type="spell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hh$age_wife</w:t>
      </w:r>
      <w:proofErr w:type="spell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, type = 'p', col="red")</w:t>
      </w:r>
    </w:p>
    <w:p w14:paraId="03AF44E0" w14:textId="54FFC6FD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381BC16" wp14:editId="27C2607E">
            <wp:extent cx="2862960" cy="23050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74018" cy="2313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FD45" w14:textId="4279E243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# Answer: In this data set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here's evidence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to prove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gram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there's</w:t>
      </w:r>
      <w:proofErr w:type="gram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 relation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between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he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husband’s age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nd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wife’s age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.</w:t>
      </w:r>
    </w:p>
    <w:p w14:paraId="36DA8979" w14:textId="2ABE9E0C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plot(x = </w:t>
      </w:r>
      <w:proofErr w:type="spell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hh$gas</w:t>
      </w:r>
      <w:proofErr w:type="spell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, y = </w:t>
      </w:r>
      <w:proofErr w:type="spell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hh$electricity</w:t>
      </w:r>
      <w:proofErr w:type="spell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, type = 'p', col="red")</w:t>
      </w:r>
    </w:p>
    <w:p w14:paraId="47C5FA40" w14:textId="1E9DE339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2A22B40F" wp14:editId="617E4C84">
            <wp:extent cx="2847975" cy="2236086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59238" cy="2244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BD3EB" w14:textId="02B9E3F1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# Answer: In this data set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here's </w:t>
      </w:r>
      <w:r w:rsidRPr="00B34E22">
        <w:rPr>
          <w:rFonts w:ascii="Courier New" w:eastAsia="Times New Roman" w:hAnsi="Courier New" w:cs="Courier New"/>
          <w:color w:val="FF0000"/>
          <w:sz w:val="20"/>
          <w:szCs w:val="20"/>
        </w:rPr>
        <w:t>NO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evidence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to prove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gram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there's</w:t>
      </w:r>
      <w:proofErr w:type="gram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 relation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between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he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gas expense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nd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electricity expense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.</w:t>
      </w:r>
    </w:p>
    <w:p w14:paraId="66A4EBDC" w14:textId="244F963A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plot(x = </w:t>
      </w:r>
      <w:proofErr w:type="spell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hh$bedrooms</w:t>
      </w:r>
      <w:proofErr w:type="spell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, y = </w:t>
      </w:r>
      <w:proofErr w:type="spell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hh$decade_built</w:t>
      </w:r>
      <w:proofErr w:type="spell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, type = 'p', col="red")</w:t>
      </w:r>
    </w:p>
    <w:p w14:paraId="34478357" w14:textId="4B4772FA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0F12B3B2" wp14:editId="7B39A9C1">
            <wp:extent cx="2571750" cy="200574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78548" cy="2011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218A7" w14:textId="59B79DF5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lastRenderedPageBreak/>
        <w:t># Answer: In this data set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here's evidence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to prove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gram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there's</w:t>
      </w:r>
      <w:proofErr w:type="gram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 relation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between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the bedrooms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nd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decade of built year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.</w:t>
      </w:r>
    </w:p>
    <w:p w14:paraId="14AFC501" w14:textId="56E1F05C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plot(x = </w:t>
      </w:r>
      <w:proofErr w:type="spell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hh$age_husband</w:t>
      </w:r>
      <w:proofErr w:type="spell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, y = </w:t>
      </w:r>
      <w:proofErr w:type="spell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hh$number_children</w:t>
      </w:r>
      <w:proofErr w:type="spell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, type = 'p', col="red")</w:t>
      </w:r>
    </w:p>
    <w:p w14:paraId="30C97BCF" w14:textId="1935C0B7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3E2EDFF5" wp14:editId="3616C281">
            <wp:extent cx="2981325" cy="2349386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93345" cy="2358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3A1EF" w14:textId="5A44FE33" w:rsidR="00B34E22" w:rsidRPr="00165D2D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# Answer: In this data set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here's evidence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to prove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gram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there's</w:t>
      </w:r>
      <w:proofErr w:type="gram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 relation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between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 xml:space="preserve">the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husband's age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and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the number of children</w:t>
      </w: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.</w:t>
      </w:r>
    </w:p>
    <w:p w14:paraId="30BF80E1" w14:textId="77777777" w:rsidR="003450FE" w:rsidRDefault="003450FE">
      <w:pPr>
        <w:rPr>
          <w:rFonts w:ascii="inherit" w:eastAsia="Times New Roman" w:hAnsi="inherit" w:cs="Helvetica"/>
          <w:color w:val="333333"/>
          <w:sz w:val="45"/>
          <w:szCs w:val="45"/>
        </w:rPr>
      </w:pPr>
      <w:r>
        <w:rPr>
          <w:rFonts w:ascii="inherit" w:eastAsia="Times New Roman" w:hAnsi="inherit" w:cs="Helvetica"/>
          <w:color w:val="333333"/>
          <w:sz w:val="45"/>
          <w:szCs w:val="45"/>
        </w:rPr>
        <w:br w:type="page"/>
      </w:r>
    </w:p>
    <w:p w14:paraId="7996CF91" w14:textId="0912C941" w:rsidR="00165D2D" w:rsidRPr="00165D2D" w:rsidRDefault="00165D2D" w:rsidP="00165D2D">
      <w:pPr>
        <w:shd w:val="clear" w:color="auto" w:fill="FFFFFF"/>
        <w:spacing w:before="300" w:after="150" w:line="240" w:lineRule="auto"/>
        <w:outlineLvl w:val="1"/>
        <w:rPr>
          <w:rFonts w:ascii="inherit" w:eastAsia="Times New Roman" w:hAnsi="inherit" w:cs="Helvetica"/>
          <w:color w:val="333333"/>
          <w:sz w:val="45"/>
          <w:szCs w:val="45"/>
        </w:rPr>
      </w:pPr>
      <w:r w:rsidRPr="00165D2D">
        <w:rPr>
          <w:rFonts w:ascii="inherit" w:eastAsia="Times New Roman" w:hAnsi="inherit" w:cs="Helvetica"/>
          <w:color w:val="333333"/>
          <w:sz w:val="45"/>
          <w:szCs w:val="45"/>
        </w:rPr>
        <w:lastRenderedPageBreak/>
        <w:t>Question 9</w:t>
      </w:r>
    </w:p>
    <w:p w14:paraId="51EBAE0A" w14:textId="7B37B4FE" w:rsidR="00B34E22" w:rsidRDefault="00B34E22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34E22">
        <w:rPr>
          <w:rFonts w:ascii="Helvetica" w:eastAsia="Times New Roman" w:hAnsi="Helvetica" w:cs="Helvetica"/>
          <w:color w:val="333333"/>
          <w:sz w:val="21"/>
          <w:szCs w:val="21"/>
        </w:rPr>
        <w:t>Is there any relationship between wife's age and Internet availability(Yes/No)?</w:t>
      </w:r>
    </w:p>
    <w:p w14:paraId="77EFCE04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9.1: Summary grouped by Internet(Yes/No)</w:t>
      </w:r>
    </w:p>
    <w:p w14:paraId="45BF6DB5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gg1 &lt;- aggregate(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ge_wife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~ internet,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, mean)</w:t>
      </w:r>
    </w:p>
    <w:p w14:paraId="0E8E5DD5" w14:textId="51C65E7E" w:rsidR="00B34E22" w:rsidRPr="00165D2D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gg1</w:t>
      </w:r>
    </w:p>
    <w:p w14:paraId="06B25D98" w14:textId="36D9D843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165D2D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## </w:t>
      </w: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</w:p>
    <w:p w14:paraId="4C02C54B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internet </w:t>
      </w:r>
      <w:proofErr w:type="spell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age_wife</w:t>
      </w:r>
      <w:proofErr w:type="spellEnd"/>
    </w:p>
    <w:p w14:paraId="21579A60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1       No 60.27103</w:t>
      </w:r>
    </w:p>
    <w:p w14:paraId="5E4A5536" w14:textId="38CA1D55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2      Yes 51.34565</w:t>
      </w:r>
    </w:p>
    <w:p w14:paraId="46DA7F71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9.2: Visualization by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qplot</w:t>
      </w:r>
      <w:proofErr w:type="spellEnd"/>
    </w:p>
    <w:p w14:paraId="4757F149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ibrary(ggplot2)</w:t>
      </w:r>
    </w:p>
    <w:p w14:paraId="13D05231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qplot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(internet, </w:t>
      </w:r>
    </w:p>
    <w:p w14:paraId="39EDDF05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ge_wife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, </w:t>
      </w:r>
    </w:p>
    <w:p w14:paraId="759185A6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data =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, </w:t>
      </w:r>
    </w:p>
    <w:p w14:paraId="6AC13267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eom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="boxplot", </w:t>
      </w:r>
    </w:p>
    <w:p w14:paraId="10B7986D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fill = internet)</w:t>
      </w:r>
    </w:p>
    <w:p w14:paraId="6E5F3C80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ibrary(ggplot2)</w:t>
      </w:r>
    </w:p>
    <w:p w14:paraId="41BEA8A2" w14:textId="265D1C7A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Conclusion: the yo</w:t>
      </w:r>
      <w:r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u</w:t>
      </w: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nger the age, the more internet access</w:t>
      </w:r>
    </w:p>
    <w:p w14:paraId="4A5822D9" w14:textId="2E375EC9" w:rsidR="00B34E22" w:rsidRPr="00165D2D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1D3C01B7" wp14:editId="41C852B5">
            <wp:extent cx="2647950" cy="234411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660507" cy="2355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0BFF5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9.3: Changing histogram plot fill colors by internet and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usinging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semi-transparent fill</w:t>
      </w:r>
    </w:p>
    <w:p w14:paraId="27E0D8DF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p &lt;-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gplot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,aes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x=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ge_wife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, fill=internet, color=internet)) +</w:t>
      </w:r>
    </w:p>
    <w:p w14:paraId="77ECA5B2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eom_histogram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position="identity", bins=15, alpha=0.5)</w:t>
      </w:r>
    </w:p>
    <w:p w14:paraId="4C9D90D4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bins: https://stackoverflow.com/questions/34774120/set-number-of-bins-for-histogram-directly-in-ggplot</w:t>
      </w:r>
    </w:p>
    <w:p w14:paraId="7901512A" w14:textId="05EB4D14" w:rsidR="00B34E22" w:rsidRPr="00165D2D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lastRenderedPageBreak/>
        <w:t>p</w:t>
      </w:r>
    </w:p>
    <w:p w14:paraId="4293BDC8" w14:textId="69185CD4" w:rsidR="00B34E22" w:rsidRPr="00165D2D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66AE15B8" wp14:editId="030F6D22">
            <wp:extent cx="3190875" cy="2831902"/>
            <wp:effectExtent l="0" t="0" r="0" b="698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203192" cy="2842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3CE84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9.4: Add mean </w:t>
      </w:r>
      <w:proofErr w:type="gram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ines</w:t>
      </w:r>
      <w:proofErr w:type="gramEnd"/>
    </w:p>
    <w:p w14:paraId="71865F96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ibrary(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lyr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</w:t>
      </w:r>
    </w:p>
    <w:p w14:paraId="4B0E0231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mu &lt;-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ddply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, "internet", summarise,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rp.mean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=mean(age_wife,na.rm=T))</w:t>
      </w:r>
    </w:p>
    <w:p w14:paraId="7376DFA6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ead(mu)</w:t>
      </w:r>
    </w:p>
    <w:p w14:paraId="326ED8F1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p &lt;- p +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eom_vline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(data=mu,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es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xintercept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=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rp.mean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, color=internet),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inetype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="solid")</w:t>
      </w:r>
    </w:p>
    <w:p w14:paraId="42FBBC8C" w14:textId="5817951A" w:rsidR="00B34E22" w:rsidRPr="00165D2D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</w:t>
      </w:r>
    </w:p>
    <w:p w14:paraId="122C1FD3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internet </w:t>
      </w:r>
      <w:proofErr w:type="spell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grp.mean</w:t>
      </w:r>
      <w:proofErr w:type="spellEnd"/>
    </w:p>
    <w:p w14:paraId="41CD9B46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1       No 60.27103</w:t>
      </w:r>
    </w:p>
    <w:p w14:paraId="25332E0E" w14:textId="07CA9A0F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2      Yes 51.34565</w:t>
      </w:r>
      <w:r w:rsidRPr="007B6816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</w:t>
      </w:r>
    </w:p>
    <w:p w14:paraId="70EFDE06" w14:textId="08D15E86" w:rsidR="00B34E22" w:rsidRPr="00165D2D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63240289" wp14:editId="4C74FAEB">
            <wp:extent cx="2810196" cy="2495550"/>
            <wp:effectExtent l="0" t="0" r="952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818823" cy="2503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71748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9.5: Add </w:t>
      </w:r>
      <w:proofErr w:type="gram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density</w:t>
      </w:r>
      <w:proofErr w:type="gramEnd"/>
    </w:p>
    <w:p w14:paraId="05351374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lastRenderedPageBreak/>
        <w:t xml:space="preserve">p &lt;-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gplot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,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es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x=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ge_wife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, fill=internet, color=internet)) +</w:t>
      </w:r>
    </w:p>
    <w:p w14:paraId="60380B00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eom_histogram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es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y</w:t>
      </w:r>
      <w:proofErr w:type="gram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=..</w:t>
      </w:r>
      <w:proofErr w:type="gram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density..),bins=15, position="identity", alpha=0.5)+</w:t>
      </w:r>
    </w:p>
    <w:p w14:paraId="610AF23D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eom_density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alpha=0.5)</w:t>
      </w:r>
    </w:p>
    <w:p w14:paraId="32870676" w14:textId="0C16C19F" w:rsidR="00B34E22" w:rsidRPr="00165D2D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</w:t>
      </w:r>
    </w:p>
    <w:p w14:paraId="010FA69A" w14:textId="2E37C7BC" w:rsidR="00B34E22" w:rsidRPr="00165D2D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2CF635CA" wp14:editId="6E40D2B3">
            <wp:extent cx="2657475" cy="2391728"/>
            <wp:effectExtent l="0" t="0" r="0" b="88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661620" cy="2395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0CD90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9.6: Add mean lines and Change the legend </w:t>
      </w:r>
      <w:proofErr w:type="gram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osition</w:t>
      </w:r>
      <w:proofErr w:type="gramEnd"/>
    </w:p>
    <w:p w14:paraId="749AFBAE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p +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eom_vline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(data=mu,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es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xintercept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=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grp.mean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, color=internet),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inetype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="dashed")+ </w:t>
      </w:r>
    </w:p>
    <w:p w14:paraId="78B6317A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theme(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egend.position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="top")+</w:t>
      </w:r>
    </w:p>
    <w:p w14:paraId="6A6E3759" w14:textId="4FE7D39B" w:rsidR="00B34E22" w:rsidRPr="00165D2D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labs(title="Wife's Age histogram plot", x="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ge_Wife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", y = "Density")</w:t>
      </w:r>
    </w:p>
    <w:p w14:paraId="214E35F7" w14:textId="16F19230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4C81F788" wp14:editId="41B0E9B7">
            <wp:extent cx="2828925" cy="2481052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840299" cy="2491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604B9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9.7 t-test</w:t>
      </w:r>
    </w:p>
    <w:p w14:paraId="34AFFDC2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Yes: House has internet, </w:t>
      </w:r>
      <w:proofErr w:type="gram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No</w:t>
      </w:r>
      <w:proofErr w:type="gram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: House has no internet</w:t>
      </w:r>
    </w:p>
    <w:p w14:paraId="5EA6B911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Null Hypothesis: µYes = µNo (the means of both populations are equal)</w:t>
      </w:r>
    </w:p>
    <w:p w14:paraId="3D16A6DB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Alternate Hypothesis: µYes &lt;&gt; µNo (the means of both populations are not equal)</w:t>
      </w:r>
    </w:p>
    <w:p w14:paraId="290BE5B1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lastRenderedPageBreak/>
        <w:t>t.test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ge_wife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~ internet, data=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)</w:t>
      </w:r>
    </w:p>
    <w:p w14:paraId="57DBDF44" w14:textId="2E1EE2B7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Conclusion: p-value is less than 0.05, so there is association between wife's age and internet at 5% significant level</w:t>
      </w:r>
    </w:p>
    <w:p w14:paraId="4745FA71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Welch Two Sample t-test</w:t>
      </w:r>
    </w:p>
    <w:p w14:paraId="62A59F89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06E6267C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data:  </w:t>
      </w:r>
      <w:proofErr w:type="spell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age_wife</w:t>
      </w:r>
      <w:proofErr w:type="spell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by internet</w:t>
      </w:r>
    </w:p>
    <w:p w14:paraId="465F231C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t = 12.603, df = 721.29, p-value &lt; 0.00000000000000022</w:t>
      </w:r>
    </w:p>
    <w:p w14:paraId="4AD2CEA0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alternative hypothesis: true difference in means is not equal to </w:t>
      </w:r>
      <w:proofErr w:type="gram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0</w:t>
      </w:r>
      <w:proofErr w:type="gramEnd"/>
    </w:p>
    <w:p w14:paraId="144DA7B8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95 percent confidence interval:</w:t>
      </w:r>
    </w:p>
    <w:p w14:paraId="0227FE49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7.534967 10.315779</w:t>
      </w:r>
    </w:p>
    <w:p w14:paraId="5352F216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sample estimates:</w:t>
      </w:r>
    </w:p>
    <w:p w14:paraId="301E1F58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mean in group No mean in group </w:t>
      </w:r>
      <w:proofErr w:type="gram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Yes</w:t>
      </w:r>
      <w:proofErr w:type="gram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</w:p>
    <w:p w14:paraId="0F7D90F2" w14:textId="766C53C6" w:rsidR="00B34E22" w:rsidRPr="007B6816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60.27103          51.34565</w:t>
      </w:r>
    </w:p>
    <w:p w14:paraId="24150887" w14:textId="77777777" w:rsidR="00B34E22" w:rsidRPr="00165D2D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Conclusion: p-value is less than 0.05, so the mean values between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uYes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and </w:t>
      </w:r>
      <w:proofErr w:type="spellStart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uNo</w:t>
      </w:r>
      <w:proofErr w:type="spellEnd"/>
      <w:r w:rsidRPr="007B6816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are not equal.</w:t>
      </w:r>
    </w:p>
    <w:p w14:paraId="23275D8D" w14:textId="77777777" w:rsidR="00B34E22" w:rsidRDefault="00B34E22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2EF04260" w14:textId="77777777" w:rsidR="00B34E22" w:rsidRDefault="00B34E22">
      <w:pPr>
        <w:rPr>
          <w:rFonts w:ascii="inherit" w:eastAsia="Times New Roman" w:hAnsi="inherit" w:cs="Helvetica"/>
          <w:color w:val="333333"/>
          <w:sz w:val="45"/>
          <w:szCs w:val="45"/>
        </w:rPr>
      </w:pPr>
      <w:r>
        <w:rPr>
          <w:rFonts w:ascii="inherit" w:eastAsia="Times New Roman" w:hAnsi="inherit" w:cs="Helvetica"/>
          <w:color w:val="333333"/>
          <w:sz w:val="45"/>
          <w:szCs w:val="45"/>
        </w:rPr>
        <w:br w:type="page"/>
      </w:r>
    </w:p>
    <w:p w14:paraId="263C995C" w14:textId="34D6C92B" w:rsidR="00165D2D" w:rsidRPr="00165D2D" w:rsidRDefault="00165D2D" w:rsidP="00165D2D">
      <w:pPr>
        <w:shd w:val="clear" w:color="auto" w:fill="FFFFFF"/>
        <w:spacing w:before="300" w:after="150" w:line="240" w:lineRule="auto"/>
        <w:outlineLvl w:val="1"/>
        <w:rPr>
          <w:rFonts w:ascii="inherit" w:eastAsia="Times New Roman" w:hAnsi="inherit" w:cs="Helvetica"/>
          <w:color w:val="333333"/>
          <w:sz w:val="45"/>
          <w:szCs w:val="45"/>
        </w:rPr>
      </w:pPr>
      <w:r w:rsidRPr="00165D2D">
        <w:rPr>
          <w:rFonts w:ascii="inherit" w:eastAsia="Times New Roman" w:hAnsi="inherit" w:cs="Helvetica"/>
          <w:color w:val="333333"/>
          <w:sz w:val="45"/>
          <w:szCs w:val="45"/>
        </w:rPr>
        <w:lastRenderedPageBreak/>
        <w:t>Question 10</w:t>
      </w:r>
    </w:p>
    <w:p w14:paraId="763F1413" w14:textId="74BE8699" w:rsidR="00B34E22" w:rsidRDefault="00B34E22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B34E22">
        <w:rPr>
          <w:rFonts w:ascii="Helvetica" w:eastAsia="Times New Roman" w:hAnsi="Helvetica" w:cs="Helvetica"/>
          <w:color w:val="333333"/>
          <w:sz w:val="21"/>
          <w:szCs w:val="21"/>
        </w:rPr>
        <w:t>Is there any relation between ownership and target(</w:t>
      </w:r>
      <w:proofErr w:type="spellStart"/>
      <w:r w:rsidRPr="00B34E22">
        <w:rPr>
          <w:rFonts w:ascii="Helvetica" w:eastAsia="Times New Roman" w:hAnsi="Helvetica" w:cs="Helvetica"/>
          <w:color w:val="333333"/>
          <w:sz w:val="21"/>
          <w:szCs w:val="21"/>
        </w:rPr>
        <w:t>income_group</w:t>
      </w:r>
      <w:proofErr w:type="spellEnd"/>
      <w:r w:rsidRPr="00B34E22">
        <w:rPr>
          <w:rFonts w:ascii="Helvetica" w:eastAsia="Times New Roman" w:hAnsi="Helvetica" w:cs="Helvetica"/>
          <w:color w:val="333333"/>
          <w:sz w:val="21"/>
          <w:szCs w:val="21"/>
        </w:rPr>
        <w:t>)?</w:t>
      </w:r>
    </w:p>
    <w:p w14:paraId="4219E348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10.1 - Visualization: Stacked Bar Plot </w:t>
      </w:r>
    </w:p>
    <w:p w14:paraId="76310843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</w:p>
    <w:p w14:paraId="5216DAA4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tbl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&lt;- table(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own,hh$income_group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</w:t>
      </w:r>
    </w:p>
    <w:p w14:paraId="51CE996C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tbl</w:t>
      </w:r>
      <w:proofErr w:type="spellEnd"/>
    </w:p>
    <w:p w14:paraId="7DE0A7E3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counts &lt;-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tbl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[1:4,1:3]</w:t>
      </w:r>
    </w:p>
    <w:p w14:paraId="2E959FA2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counts</w:t>
      </w:r>
    </w:p>
    <w:p w14:paraId="3D19E08B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barplot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(counts, </w:t>
      </w:r>
    </w:p>
    <w:p w14:paraId="24C81468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main = "Ownership Vs. Income Group",</w:t>
      </w:r>
    </w:p>
    <w:p w14:paraId="2AC3A071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xlab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= "Income Group", </w:t>
      </w:r>
    </w:p>
    <w:p w14:paraId="2DEECD8B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col = c("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black","red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", "yellow", "green"),</w:t>
      </w:r>
    </w:p>
    <w:p w14:paraId="3D5013B4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legend =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rownames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counts),</w:t>
      </w:r>
    </w:p>
    <w:p w14:paraId="4410C1CC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      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rgs.legend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= list(x ='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topleft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',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bty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='n', inset=c(0,-0.1)))</w:t>
      </w:r>
    </w:p>
    <w:p w14:paraId="4BBB9B3B" w14:textId="24B41F5B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Legend position: </w:t>
      </w:r>
      <w:hyperlink r:id="rId37" w:history="1">
        <w:r w:rsidRPr="00314143">
          <w:rPr>
            <w:rStyle w:val="Hyperlink"/>
            <w:rFonts w:ascii="Courier New" w:eastAsia="Times New Roman" w:hAnsi="Courier New" w:cs="Courier New"/>
            <w:i/>
            <w:iCs/>
            <w:sz w:val="20"/>
            <w:szCs w:val="20"/>
          </w:rPr>
          <w:t>https://stackoverflow.com/questions/27688754/bar-chart-legend-position-avoiding-operlap-in-r</w:t>
        </w:r>
      </w:hyperlink>
    </w:p>
    <w:p w14:paraId="0134EF1D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                        High Income Low Income Middle Class</w:t>
      </w:r>
    </w:p>
    <w:p w14:paraId="66C5ED65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Occupied without payment of rent           0         49           </w:t>
      </w:r>
      <w:proofErr w:type="gram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27</w:t>
      </w:r>
      <w:proofErr w:type="gramEnd"/>
    </w:p>
    <w:p w14:paraId="52312EEE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Owned free and clear                      61        799         </w:t>
      </w:r>
      <w:proofErr w:type="gram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1036</w:t>
      </w:r>
      <w:proofErr w:type="gramEnd"/>
    </w:p>
    <w:p w14:paraId="43E253B3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Owned with mortgage or loan              180        932         </w:t>
      </w:r>
      <w:proofErr w:type="gram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3393</w:t>
      </w:r>
      <w:proofErr w:type="gramEnd"/>
    </w:p>
    <w:p w14:paraId="17CD6FB2" w14:textId="5CB1E1CD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Rented                                     9        709          </w:t>
      </w:r>
      <w:proofErr w:type="gram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616</w:t>
      </w:r>
      <w:proofErr w:type="gramEnd"/>
    </w:p>
    <w:p w14:paraId="7F9F7E10" w14:textId="0CE67D36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015E37B2" wp14:editId="1652B640">
            <wp:extent cx="2733675" cy="2536243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748695" cy="2550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91D38" w14:textId="2F306544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1CC0F2CE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lastRenderedPageBreak/>
        <w:t xml:space="preserve"># 10.2 - Summarization: Contingency Table </w:t>
      </w:r>
    </w:p>
    <w:p w14:paraId="312F9D48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</w:p>
    <w:p w14:paraId="0AB1A1D6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add &lt;-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ddmargins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xtabs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(~ own +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income_group,data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=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)</w:t>
      </w:r>
    </w:p>
    <w:p w14:paraId="5B9A3794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dd</w:t>
      </w:r>
    </w:p>
    <w:p w14:paraId="46530261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dd[1:5,1:4]</w:t>
      </w:r>
    </w:p>
    <w:p w14:paraId="0550988F" w14:textId="03BFC9E8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proportions(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xtabs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(~ own +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income_group,data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=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)[1:4,1:3]</w:t>
      </w:r>
    </w:p>
    <w:p w14:paraId="4E3650B2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                              </w:t>
      </w:r>
      <w:proofErr w:type="spell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income_group</w:t>
      </w:r>
      <w:proofErr w:type="spellEnd"/>
    </w:p>
    <w:p w14:paraId="14C28BA4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own                                High Income  Low Income Middle Class</w:t>
      </w:r>
    </w:p>
    <w:p w14:paraId="0673D74B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Occupied without payment of rent 0.000000000 0.006273204  </w:t>
      </w:r>
      <w:proofErr w:type="gram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0.003456664</w:t>
      </w:r>
      <w:proofErr w:type="gramEnd"/>
    </w:p>
    <w:p w14:paraId="2516FB04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Owned free and clear             0.007809499 0.102291640  </w:t>
      </w:r>
      <w:proofErr w:type="gram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0.132633466</w:t>
      </w:r>
      <w:proofErr w:type="gramEnd"/>
    </w:p>
    <w:p w14:paraId="7DA886B7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Owned with mortgage or loan      0.023044425 0.119318909  </w:t>
      </w:r>
      <w:proofErr w:type="gram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0.434387402</w:t>
      </w:r>
      <w:proofErr w:type="gramEnd"/>
    </w:p>
    <w:p w14:paraId="052905E1" w14:textId="45451883" w:rsidR="00B34E22" w:rsidRPr="00AC233C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Rented                           0.001152221 0.090769428  </w:t>
      </w:r>
      <w:proofErr w:type="gram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0.078863142</w:t>
      </w:r>
      <w:proofErr w:type="gramEnd"/>
    </w:p>
    <w:p w14:paraId="01E181CA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10.3 - 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Indipendency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: Chi-square Test</w:t>
      </w:r>
    </w:p>
    <w:p w14:paraId="433CD70F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</w:p>
    <w:p w14:paraId="10132888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10.3.1 Problem:</w:t>
      </w:r>
    </w:p>
    <w:p w14:paraId="4A0697DD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</w:p>
    <w:p w14:paraId="79FCC46F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Test the hypothesis whether the ownership is independent of the income group  at .05 significance level.</w:t>
      </w:r>
    </w:p>
    <w:p w14:paraId="7108DDA4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Null hypothesis:  Ownership is independent of Income Group</w:t>
      </w:r>
    </w:p>
    <w:p w14:paraId="7C2BDE93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</w:p>
    <w:p w14:paraId="3A06B34D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10.3.2 Solution:</w:t>
      </w:r>
    </w:p>
    <w:p w14:paraId="2E195B3A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</w:p>
    <w:p w14:paraId="1DCD9A23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p-value</w:t>
      </w:r>
    </w:p>
    <w:p w14:paraId="739EF0ED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ibrary(MASS)</w:t>
      </w:r>
    </w:p>
    <w:p w14:paraId="338DA77D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tbl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&lt;- table(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own,hh$income_group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</w:t>
      </w:r>
    </w:p>
    <w:p w14:paraId="5C5F35C2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tbl</w:t>
      </w:r>
      <w:proofErr w:type="spellEnd"/>
    </w:p>
    <w:p w14:paraId="42321EB1" w14:textId="353FA077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chisq.test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tbl</w:t>
      </w:r>
      <w:proofErr w:type="spellEnd"/>
      <w:r w:rsidRPr="00B34E22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 # the p-value &lt; 2.2e-16</w:t>
      </w:r>
    </w:p>
    <w:p w14:paraId="581E2097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data:  </w:t>
      </w:r>
      <w:proofErr w:type="spell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tbl</w:t>
      </w:r>
      <w:proofErr w:type="spellEnd"/>
    </w:p>
    <w:p w14:paraId="16D52B68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X-squared = 680.48, df = 6, p-value &lt; 0.00000000000000022</w:t>
      </w:r>
    </w:p>
    <w:p w14:paraId="0AEEF380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0C002A41" w14:textId="77777777" w:rsidR="00B34E22" w:rsidRP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Warning message:</w:t>
      </w:r>
    </w:p>
    <w:p w14:paraId="0118B6B2" w14:textId="7D61AE4A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In </w:t>
      </w:r>
      <w:proofErr w:type="spell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chisq.test</w:t>
      </w:r>
      <w:proofErr w:type="spell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tbl</w:t>
      </w:r>
      <w:proofErr w:type="spellEnd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 : Chi-squared approximation may be </w:t>
      </w:r>
      <w:proofErr w:type="gramStart"/>
      <w:r w:rsidRPr="00B34E22">
        <w:rPr>
          <w:rFonts w:ascii="Courier New" w:eastAsia="Times New Roman" w:hAnsi="Courier New" w:cs="Courier New"/>
          <w:color w:val="333333"/>
          <w:sz w:val="20"/>
          <w:szCs w:val="20"/>
        </w:rPr>
        <w:t>incorrect</w:t>
      </w:r>
      <w:proofErr w:type="gramEnd"/>
    </w:p>
    <w:p w14:paraId="7152A0A7" w14:textId="77777777" w:rsidR="00B34E22" w:rsidRPr="00056229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Mosaic Plots</w:t>
      </w:r>
    </w:p>
    <w:p w14:paraId="09EA25AD" w14:textId="77777777" w:rsidR="00B34E22" w:rsidRPr="00056229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ibrary(</w:t>
      </w:r>
      <w:proofErr w:type="spellStart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vcd</w:t>
      </w:r>
      <w:proofErr w:type="spellEnd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</w:t>
      </w:r>
    </w:p>
    <w:p w14:paraId="76B40CD3" w14:textId="77777777" w:rsidR="00B34E22" w:rsidRPr="00056229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library(grid)</w:t>
      </w:r>
    </w:p>
    <w:p w14:paraId="745CF695" w14:textId="3EDFABEB" w:rsidR="00B34E22" w:rsidRPr="00056229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lastRenderedPageBreak/>
        <w:t>mosaic(</w:t>
      </w:r>
      <w:proofErr w:type="spellStart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structable</w:t>
      </w:r>
      <w:proofErr w:type="spellEnd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income_group</w:t>
      </w:r>
      <w:proofErr w:type="spellEnd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~ </w:t>
      </w:r>
      <w:proofErr w:type="spellStart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</w:t>
      </w:r>
      <w:r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own</w:t>
      </w:r>
      <w:proofErr w:type="spellEnd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))</w:t>
      </w:r>
    </w:p>
    <w:p w14:paraId="2D6C9CC1" w14:textId="77777777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# </w:t>
      </w:r>
      <w:proofErr w:type="spellStart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structable</w:t>
      </w:r>
      <w:proofErr w:type="spellEnd"/>
      <w:r w:rsidRPr="00056229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: </w:t>
      </w:r>
      <w:hyperlink r:id="rId39" w:history="1">
        <w:r w:rsidRPr="00314143">
          <w:rPr>
            <w:rStyle w:val="Hyperlink"/>
            <w:rFonts w:ascii="Courier New" w:eastAsia="Times New Roman" w:hAnsi="Courier New" w:cs="Courier New"/>
            <w:i/>
            <w:iCs/>
            <w:sz w:val="20"/>
            <w:szCs w:val="20"/>
          </w:rPr>
          <w:t>https://stackoverflow.com/questions/14547162/missing-value-where-true-false-needed-error-vcdmosaic</w:t>
        </w:r>
      </w:hyperlink>
    </w:p>
    <w:p w14:paraId="3AC65DDF" w14:textId="4EBD4E92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4F7C0D22" wp14:editId="1D3407D1">
            <wp:extent cx="2771775" cy="2660726"/>
            <wp:effectExtent l="0" t="0" r="0" b="635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776998" cy="266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C11F8" w14:textId="77777777" w:rsidR="00B34E22" w:rsidRPr="003450FE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r w:rsidRPr="003450FE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# Association Plots</w:t>
      </w:r>
    </w:p>
    <w:p w14:paraId="551A4EC1" w14:textId="35012581" w:rsidR="00B34E22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</w:pPr>
      <w:proofErr w:type="spellStart"/>
      <w:r w:rsidRPr="003450FE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assoc</w:t>
      </w:r>
      <w:proofErr w:type="spellEnd"/>
      <w:r w:rsidRPr="003450FE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(</w:t>
      </w:r>
      <w:proofErr w:type="spellStart"/>
      <w:r w:rsidRPr="003450FE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income_group</w:t>
      </w:r>
      <w:proofErr w:type="spellEnd"/>
      <w:r w:rsidRPr="003450FE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 xml:space="preserve"> ~ </w:t>
      </w:r>
      <w:proofErr w:type="spellStart"/>
      <w:r w:rsidRPr="003450FE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hh$</w:t>
      </w:r>
      <w:r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own</w:t>
      </w:r>
      <w:proofErr w:type="spellEnd"/>
      <w:r w:rsidRPr="003450FE">
        <w:rPr>
          <w:rFonts w:ascii="Courier New" w:eastAsia="Times New Roman" w:hAnsi="Courier New" w:cs="Courier New"/>
          <w:i/>
          <w:iCs/>
          <w:color w:val="999988"/>
          <w:sz w:val="20"/>
          <w:szCs w:val="20"/>
        </w:rPr>
        <w:t>, shade=TRUE)</w:t>
      </w:r>
    </w:p>
    <w:p w14:paraId="6D4C1F06" w14:textId="14E2711C" w:rsidR="00B34E22" w:rsidRPr="00165D2D" w:rsidRDefault="00B34E22" w:rsidP="00B34E2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4E19FDBD" wp14:editId="300D22D4">
            <wp:extent cx="2598315" cy="2257425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604353" cy="2262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F0C03" w14:textId="1B4CCB44" w:rsidR="00B34E22" w:rsidRPr="003450FE" w:rsidRDefault="00B34E22" w:rsidP="00B34E22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</w:pPr>
      <w:r w:rsidRPr="003450FE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 xml:space="preserve"># </w:t>
      </w: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10</w:t>
      </w:r>
      <w:r w:rsidRPr="003450FE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.3.3 Conclusion:</w:t>
      </w:r>
    </w:p>
    <w:p w14:paraId="1F8C990C" w14:textId="072F5EE3" w:rsidR="00B34E22" w:rsidRDefault="00B34E22" w:rsidP="00B34E22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3450FE">
        <w:rPr>
          <w:rFonts w:ascii="Helvetica" w:eastAsia="Times New Roman" w:hAnsi="Helvetica" w:cs="Helvetica"/>
          <w:color w:val="333333"/>
          <w:sz w:val="21"/>
          <w:szCs w:val="21"/>
        </w:rPr>
        <w:t xml:space="preserve">As the p-value 2.2e-16 is less than the 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0</w:t>
      </w:r>
      <w:r w:rsidRPr="003450FE">
        <w:rPr>
          <w:rFonts w:ascii="Helvetica" w:eastAsia="Times New Roman" w:hAnsi="Helvetica" w:cs="Helvetica"/>
          <w:color w:val="333333"/>
          <w:sz w:val="21"/>
          <w:szCs w:val="21"/>
        </w:rPr>
        <w:t xml:space="preserve">.05 significance level, we </w:t>
      </w:r>
      <w:r w:rsidRPr="003450FE">
        <w:rPr>
          <w:rFonts w:ascii="Helvetica" w:eastAsia="Times New Roman" w:hAnsi="Helvetica" w:cs="Helvetica"/>
          <w:b/>
          <w:bCs/>
          <w:color w:val="FF0000"/>
          <w:sz w:val="21"/>
          <w:szCs w:val="21"/>
        </w:rPr>
        <w:t>reject</w:t>
      </w:r>
      <w:r w:rsidRPr="003450FE">
        <w:rPr>
          <w:rFonts w:ascii="Helvetica" w:eastAsia="Times New Roman" w:hAnsi="Helvetica" w:cs="Helvetica"/>
          <w:color w:val="FF0000"/>
          <w:sz w:val="21"/>
          <w:szCs w:val="21"/>
        </w:rPr>
        <w:t xml:space="preserve"> </w:t>
      </w:r>
      <w:r w:rsidRPr="003450FE">
        <w:rPr>
          <w:rFonts w:ascii="Helvetica" w:eastAsia="Times New Roman" w:hAnsi="Helvetica" w:cs="Helvetica"/>
          <w:color w:val="333333"/>
          <w:sz w:val="21"/>
          <w:szCs w:val="21"/>
        </w:rPr>
        <w:t>the null hypothesis that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  <w:r w:rsidRPr="003450FE">
        <w:rPr>
          <w:rFonts w:ascii="Helvetica" w:eastAsia="Times New Roman" w:hAnsi="Helvetica" w:cs="Helvetica"/>
          <w:color w:val="333333"/>
          <w:sz w:val="21"/>
          <w:szCs w:val="21"/>
        </w:rPr>
        <w:t xml:space="preserve">Communication Mode is independent of the </w:t>
      </w:r>
      <w:proofErr w:type="spellStart"/>
      <w:r w:rsidRPr="003450FE">
        <w:rPr>
          <w:rFonts w:ascii="Helvetica" w:eastAsia="Times New Roman" w:hAnsi="Helvetica" w:cs="Helvetica"/>
          <w:color w:val="333333"/>
          <w:sz w:val="21"/>
          <w:szCs w:val="21"/>
        </w:rPr>
        <w:t>Income_Group</w:t>
      </w:r>
      <w:proofErr w:type="spellEnd"/>
      <w:r w:rsidRPr="003450FE">
        <w:rPr>
          <w:rFonts w:ascii="Helvetica" w:eastAsia="Times New Roman" w:hAnsi="Helvetica" w:cs="Helvetica"/>
          <w:color w:val="333333"/>
          <w:sz w:val="21"/>
          <w:szCs w:val="21"/>
        </w:rPr>
        <w:t xml:space="preserve"> and conclude that in our data, the '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own</w:t>
      </w:r>
      <w:r w:rsidRPr="003450FE">
        <w:rPr>
          <w:rFonts w:ascii="Helvetica" w:eastAsia="Times New Roman" w:hAnsi="Helvetica" w:cs="Helvetica"/>
          <w:color w:val="333333"/>
          <w:sz w:val="21"/>
          <w:szCs w:val="21"/>
        </w:rPr>
        <w:t>' and the '</w:t>
      </w:r>
      <w:proofErr w:type="spellStart"/>
      <w:r w:rsidRPr="003450FE">
        <w:rPr>
          <w:rFonts w:ascii="Helvetica" w:eastAsia="Times New Roman" w:hAnsi="Helvetica" w:cs="Helvetica"/>
          <w:color w:val="333333"/>
          <w:sz w:val="21"/>
          <w:szCs w:val="21"/>
        </w:rPr>
        <w:t>income_group</w:t>
      </w:r>
      <w:proofErr w:type="spellEnd"/>
      <w:r w:rsidRPr="003450FE">
        <w:rPr>
          <w:rFonts w:ascii="Helvetica" w:eastAsia="Times New Roman" w:hAnsi="Helvetica" w:cs="Helvetica"/>
          <w:color w:val="333333"/>
          <w:sz w:val="21"/>
          <w:szCs w:val="21"/>
        </w:rPr>
        <w:t>' are statistically significantly associated (p-value = 0)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.</w:t>
      </w:r>
    </w:p>
    <w:p w14:paraId="4C3E9D6F" w14:textId="77777777" w:rsidR="00B34E22" w:rsidRDefault="00B34E22" w:rsidP="00165D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sectPr w:rsidR="00B34E2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CD38D9"/>
    <w:multiLevelType w:val="hybridMultilevel"/>
    <w:tmpl w:val="43DA92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9A482D"/>
    <w:multiLevelType w:val="multilevel"/>
    <w:tmpl w:val="3CF28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DE1DF2"/>
    <w:multiLevelType w:val="hybridMultilevel"/>
    <w:tmpl w:val="D0640B6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FC918D8"/>
    <w:multiLevelType w:val="hybridMultilevel"/>
    <w:tmpl w:val="A57C11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AA3459"/>
    <w:multiLevelType w:val="hybridMultilevel"/>
    <w:tmpl w:val="E30845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9D1F61"/>
    <w:multiLevelType w:val="hybridMultilevel"/>
    <w:tmpl w:val="29B210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D003DB"/>
    <w:multiLevelType w:val="hybridMultilevel"/>
    <w:tmpl w:val="3CC257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CA63B8"/>
    <w:multiLevelType w:val="hybridMultilevel"/>
    <w:tmpl w:val="A9DE4D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5"/>
  </w:num>
  <w:num w:numId="4">
    <w:abstractNumId w:val="3"/>
  </w:num>
  <w:num w:numId="5">
    <w:abstractNumId w:val="0"/>
  </w:num>
  <w:num w:numId="6">
    <w:abstractNumId w:val="6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NTE1NzKxtDQzMLZU0lEKTi0uzszPAykwrAUAICKOCiwAAAA="/>
  </w:docVars>
  <w:rsids>
    <w:rsidRoot w:val="00165D2D"/>
    <w:rsid w:val="00056229"/>
    <w:rsid w:val="00092F04"/>
    <w:rsid w:val="00165D2D"/>
    <w:rsid w:val="001A61AD"/>
    <w:rsid w:val="00315148"/>
    <w:rsid w:val="003450FE"/>
    <w:rsid w:val="006364F4"/>
    <w:rsid w:val="007A447B"/>
    <w:rsid w:val="007B6816"/>
    <w:rsid w:val="009D66AB"/>
    <w:rsid w:val="00AA1A0F"/>
    <w:rsid w:val="00AC233C"/>
    <w:rsid w:val="00B34E22"/>
    <w:rsid w:val="00B70641"/>
    <w:rsid w:val="00BC17ED"/>
    <w:rsid w:val="00D76899"/>
    <w:rsid w:val="00EF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FEACA"/>
  <w15:chartTrackingRefBased/>
  <w15:docId w15:val="{B01B5A28-2108-4644-A1BF-752960937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61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61A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768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03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9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4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s://stackoverflow.com/questions/14547162/missing-value-where-true-false-needed-error-vcdmosaic" TargetMode="Externa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2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stackoverflow.com/questions/14547162/missing-value-where-true-false-needed-error-vcdmosaic" TargetMode="External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yperlink" Target="https://stackoverflow.com/questions/27688754/bar-chart-legend-position-avoiding-operlap-in-r" TargetMode="External"/><Relationship Id="rId40" Type="http://schemas.openxmlformats.org/officeDocument/2006/relationships/image" Target="media/image31.png"/><Relationship Id="rId5" Type="http://schemas.openxmlformats.org/officeDocument/2006/relationships/hyperlink" Target="http://stat511.cwick.co.nz/homeworks/acs_or.csv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hyperlink" Target="https://stackoverflow.com/questions/27688754/bar-chart-legend-position-avoiding-operlap-in-r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theme" Target="theme/theme1.xml"/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30</Pages>
  <Words>2872</Words>
  <Characters>16375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dy Peng</dc:creator>
  <cp:keywords/>
  <dc:description/>
  <cp:lastModifiedBy>Paddy Peng</cp:lastModifiedBy>
  <cp:revision>12</cp:revision>
  <dcterms:created xsi:type="dcterms:W3CDTF">2021-03-05T21:49:00Z</dcterms:created>
  <dcterms:modified xsi:type="dcterms:W3CDTF">2021-03-06T03:01:00Z</dcterms:modified>
</cp:coreProperties>
</file>